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224D2" w14:textId="77777777" w:rsidR="00E37B91" w:rsidRDefault="00E37B91" w:rsidP="00E37B91">
      <w:pPr>
        <w:pStyle w:val="Heading1"/>
        <w:jc w:val="center"/>
        <w:rPr>
          <w:sz w:val="36"/>
          <w:szCs w:val="36"/>
        </w:rPr>
      </w:pPr>
      <w:r>
        <w:rPr>
          <w:i/>
          <w:noProof/>
          <w:lang w:eastAsia="zh-CN"/>
        </w:rPr>
        <w:drawing>
          <wp:anchor distT="0" distB="0" distL="114300" distR="114300" simplePos="0" relativeHeight="251665920" behindDoc="1" locked="0" layoutInCell="1" allowOverlap="1" wp14:anchorId="503FF6CF" wp14:editId="40EC52FE">
            <wp:simplePos x="0" y="0"/>
            <wp:positionH relativeFrom="column">
              <wp:posOffset>5243195</wp:posOffset>
            </wp:positionH>
            <wp:positionV relativeFrom="paragraph">
              <wp:posOffset>404495</wp:posOffset>
            </wp:positionV>
            <wp:extent cx="714375" cy="714375"/>
            <wp:effectExtent l="0" t="0" r="9525" b="9525"/>
            <wp:wrapNone/>
            <wp:docPr id="1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A2F41">
        <w:rPr>
          <w:sz w:val="36"/>
          <w:szCs w:val="36"/>
        </w:rPr>
        <w:t>Object-Oriented Programming Fundamentals</w:t>
      </w:r>
    </w:p>
    <w:p w14:paraId="638B8766" w14:textId="77777777" w:rsidR="00E37B91" w:rsidRDefault="00EB0DD1" w:rsidP="00E37B91">
      <w:pPr>
        <w:pStyle w:val="Heading2"/>
        <w:jc w:val="center"/>
        <w:rPr>
          <w:i w:val="0"/>
        </w:rPr>
      </w:pPr>
      <w:r>
        <w:rPr>
          <w:i w:val="0"/>
        </w:rPr>
        <w:t>Lecture/Workshop (Week 3</w:t>
      </w:r>
      <w:r w:rsidR="00E37B91">
        <w:rPr>
          <w:i w:val="0"/>
        </w:rPr>
        <w:t>)</w:t>
      </w:r>
      <w:r w:rsidR="00E37B91" w:rsidRPr="00CF0E53">
        <w:rPr>
          <w:i w:val="0"/>
          <w:noProof/>
        </w:rPr>
        <w:t xml:space="preserve"> </w:t>
      </w:r>
    </w:p>
    <w:p w14:paraId="7AD62F3D" w14:textId="77777777" w:rsidR="00E37B91" w:rsidRDefault="00E37B91" w:rsidP="00E37B91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lang w:val="en-US"/>
        </w:rPr>
      </w:pPr>
    </w:p>
    <w:p w14:paraId="05DF398A" w14:textId="77777777" w:rsidR="00E413BB" w:rsidRPr="0033048C" w:rsidRDefault="00E413BB" w:rsidP="00E413BB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Boolean logic</w:t>
      </w:r>
    </w:p>
    <w:p w14:paraId="5FAF18B4" w14:textId="77777777" w:rsidR="00E413BB" w:rsidRDefault="00C711DE" w:rsidP="00E413BB">
      <w:pPr>
        <w:rPr>
          <w:rFonts w:ascii="Arial" w:hAnsi="Arial" w:cs="Arial"/>
          <w:lang w:val="en-US"/>
        </w:rPr>
      </w:pPr>
      <w:r>
        <w:rPr>
          <w:noProof/>
          <w:lang w:eastAsia="zh-CN"/>
        </w:rPr>
        <w:drawing>
          <wp:anchor distT="0" distB="0" distL="114300" distR="114300" simplePos="0" relativeHeight="251670016" behindDoc="1" locked="0" layoutInCell="1" allowOverlap="1" wp14:anchorId="4538B46A" wp14:editId="2B6E0DB1">
            <wp:simplePos x="0" y="0"/>
            <wp:positionH relativeFrom="column">
              <wp:posOffset>-519430</wp:posOffset>
            </wp:positionH>
            <wp:positionV relativeFrom="paragraph">
              <wp:posOffset>72390</wp:posOffset>
            </wp:positionV>
            <wp:extent cx="514350" cy="514350"/>
            <wp:effectExtent l="0" t="0" r="0" b="0"/>
            <wp:wrapNone/>
            <wp:docPr id="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13BB">
        <w:rPr>
          <w:rFonts w:ascii="Arial" w:hAnsi="Arial" w:cs="Arial"/>
          <w:lang w:val="en-US"/>
        </w:rPr>
        <w:t>______________________________________________________________________</w:t>
      </w:r>
    </w:p>
    <w:p w14:paraId="5B53ACB9" w14:textId="77777777" w:rsidR="00015727" w:rsidRDefault="00015727" w:rsidP="00015727">
      <w:pPr>
        <w:rPr>
          <w:rFonts w:ascii="Arial" w:hAnsi="Arial" w:cs="Arial"/>
        </w:rPr>
      </w:pPr>
    </w:p>
    <w:p w14:paraId="34160E4C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Two values true and false</w:t>
      </w:r>
      <w:r w:rsidR="00EC07A2">
        <w:rPr>
          <w:rFonts w:ascii="Arial" w:hAnsi="Arial" w:cs="Arial"/>
        </w:rPr>
        <w:t xml:space="preserve">                              </w:t>
      </w:r>
    </w:p>
    <w:p w14:paraId="4D2F5253" w14:textId="77777777" w:rsidR="00015727" w:rsidRDefault="00015727" w:rsidP="00015727">
      <w:pPr>
        <w:rPr>
          <w:rFonts w:ascii="Arial" w:hAnsi="Arial" w:cs="Arial"/>
        </w:rPr>
      </w:pPr>
    </w:p>
    <w:p w14:paraId="2B761664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Example</w:t>
      </w:r>
    </w:p>
    <w:p w14:paraId="6C45C4CE" w14:textId="77777777" w:rsidR="00015727" w:rsidRPr="00015727" w:rsidRDefault="00015727" w:rsidP="00015727">
      <w:pPr>
        <w:ind w:firstLine="720"/>
        <w:rPr>
          <w:rFonts w:ascii="Arial" w:hAnsi="Arial" w:cs="Arial"/>
        </w:rPr>
      </w:pPr>
      <w:r w:rsidRPr="00015727">
        <w:rPr>
          <w:rFonts w:ascii="Arial" w:hAnsi="Arial" w:cs="Arial"/>
        </w:rPr>
        <w:t>3 &gt; 4</w:t>
      </w:r>
      <w:r w:rsidRPr="00015727">
        <w:rPr>
          <w:rFonts w:ascii="Arial" w:hAnsi="Arial" w:cs="Arial"/>
        </w:rPr>
        <w:tab/>
        <w:t>is false</w:t>
      </w:r>
    </w:p>
    <w:p w14:paraId="4B9C01CE" w14:textId="77777777" w:rsidR="00015727" w:rsidRPr="00015727" w:rsidRDefault="00015727" w:rsidP="00015727">
      <w:pPr>
        <w:ind w:firstLine="720"/>
        <w:rPr>
          <w:rFonts w:ascii="Arial" w:hAnsi="Arial" w:cs="Arial"/>
        </w:rPr>
      </w:pPr>
      <w:r w:rsidRPr="00015727">
        <w:rPr>
          <w:rFonts w:ascii="Arial" w:hAnsi="Arial" w:cs="Arial"/>
        </w:rPr>
        <w:t>3 &lt;= 4</w:t>
      </w:r>
      <w:r w:rsidRPr="00015727">
        <w:rPr>
          <w:rFonts w:ascii="Arial" w:hAnsi="Arial" w:cs="Arial"/>
        </w:rPr>
        <w:tab/>
        <w:t>is true</w:t>
      </w:r>
    </w:p>
    <w:p w14:paraId="3AFE1620" w14:textId="77777777" w:rsidR="00015727" w:rsidRDefault="00015727" w:rsidP="00015727">
      <w:pPr>
        <w:rPr>
          <w:rFonts w:ascii="Arial" w:hAnsi="Arial" w:cs="Arial"/>
        </w:rPr>
      </w:pPr>
    </w:p>
    <w:p w14:paraId="40A39EBE" w14:textId="77777777" w:rsidR="00015727" w:rsidRPr="00015727" w:rsidRDefault="00015727" w:rsidP="00015727">
      <w:pPr>
        <w:rPr>
          <w:rFonts w:ascii="Arial" w:hAnsi="Arial" w:cs="Arial"/>
          <w:b/>
        </w:rPr>
      </w:pPr>
      <w:r w:rsidRPr="00015727">
        <w:rPr>
          <w:rFonts w:ascii="Arial" w:hAnsi="Arial" w:cs="Arial"/>
          <w:b/>
        </w:rPr>
        <w:t xml:space="preserve">Boolean operator </w:t>
      </w:r>
      <w:r>
        <w:rPr>
          <w:rFonts w:ascii="Arial" w:hAnsi="Arial" w:cs="Arial"/>
          <w:b/>
        </w:rPr>
        <w:t>‘</w:t>
      </w:r>
      <w:r w:rsidRPr="00015727">
        <w:rPr>
          <w:rFonts w:ascii="Arial" w:hAnsi="Arial" w:cs="Arial"/>
          <w:b/>
        </w:rPr>
        <w:t>and</w:t>
      </w:r>
      <w:r>
        <w:rPr>
          <w:rFonts w:ascii="Arial" w:hAnsi="Arial" w:cs="Arial"/>
          <w:b/>
        </w:rPr>
        <w:t>’</w:t>
      </w:r>
    </w:p>
    <w:p w14:paraId="600DC60C" w14:textId="77777777" w:rsidR="00015727" w:rsidRDefault="00015727" w:rsidP="00015727">
      <w:pPr>
        <w:rPr>
          <w:rFonts w:ascii="Arial" w:hAnsi="Arial" w:cs="Arial"/>
        </w:rPr>
      </w:pPr>
    </w:p>
    <w:p w14:paraId="0B73B133" w14:textId="77777777" w:rsidR="00015727" w:rsidRPr="00015727" w:rsidRDefault="00015727" w:rsidP="00015727">
      <w:pPr>
        <w:rPr>
          <w:rFonts w:ascii="Arial" w:hAnsi="Arial" w:cs="Arial"/>
        </w:rPr>
      </w:pPr>
      <w:r>
        <w:rPr>
          <w:rFonts w:ascii="Arial" w:hAnsi="Arial" w:cs="Arial"/>
        </w:rPr>
        <w:t>In Java</w:t>
      </w:r>
      <w:r w:rsidR="00E413BB">
        <w:rPr>
          <w:rFonts w:ascii="Arial" w:hAnsi="Arial" w:cs="Arial"/>
        </w:rPr>
        <w:t xml:space="preserve"> the operator is</w:t>
      </w:r>
      <w:r>
        <w:rPr>
          <w:rFonts w:ascii="Arial" w:hAnsi="Arial" w:cs="Arial"/>
        </w:rPr>
        <w:t xml:space="preserve">: </w:t>
      </w:r>
      <w:r w:rsidRPr="00F93FE7">
        <w:rPr>
          <w:rFonts w:ascii="Courier New" w:hAnsi="Courier New" w:cs="Courier New"/>
        </w:rPr>
        <w:t>&amp;&amp;</w:t>
      </w:r>
    </w:p>
    <w:p w14:paraId="7061A826" w14:textId="77777777" w:rsidR="00015727" w:rsidRDefault="00015727" w:rsidP="00015727">
      <w:pPr>
        <w:rPr>
          <w:rFonts w:ascii="Arial" w:hAnsi="Arial" w:cs="Arial"/>
        </w:rPr>
      </w:pPr>
    </w:p>
    <w:p w14:paraId="6D7CA39A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Truth table for &amp;&amp;</w:t>
      </w:r>
    </w:p>
    <w:p w14:paraId="619D3711" w14:textId="77777777" w:rsidR="00015727" w:rsidRDefault="00EC07A2" w:rsidP="00015727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8100835" wp14:editId="5A17A8FA">
                <wp:simplePos x="0" y="0"/>
                <wp:positionH relativeFrom="column">
                  <wp:posOffset>2741267</wp:posOffset>
                </wp:positionH>
                <wp:positionV relativeFrom="paragraph">
                  <wp:posOffset>36195</wp:posOffset>
                </wp:positionV>
                <wp:extent cx="2914071" cy="1196671"/>
                <wp:effectExtent l="0" t="0" r="19685" b="2286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4071" cy="11966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9B5638" w14:textId="77777777" w:rsidR="00EC07A2" w:rsidRPr="00EC07A2" w:rsidRDefault="00EC07A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C07A2">
                              <w:rPr>
                                <w:rFonts w:ascii="Arial" w:hAnsi="Arial" w:cs="Arial"/>
                              </w:rPr>
                              <w:t>From the truth table</w:t>
                            </w:r>
                            <w:r>
                              <w:rPr>
                                <w:rFonts w:ascii="Arial" w:hAnsi="Arial" w:cs="Arial"/>
                              </w:rPr>
                              <w:t>,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 we can see that in an expression with all </w:t>
                            </w:r>
                            <w:r w:rsidRPr="00EC07A2">
                              <w:rPr>
                                <w:rFonts w:ascii="Courier New" w:hAnsi="Courier New" w:cs="Courier New"/>
                                <w:b/>
                              </w:rPr>
                              <w:t>&amp;&amp;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if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just 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one condition is </w:t>
                            </w:r>
                            <w:r w:rsidRPr="00EC07A2">
                              <w:rPr>
                                <w:rFonts w:ascii="Courier New" w:hAnsi="Courier New" w:cs="Courier New"/>
                                <w:b/>
                              </w:rPr>
                              <w:t>fals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the whole condition is </w:t>
                            </w:r>
                            <w:r w:rsidRPr="00EC07A2">
                              <w:rPr>
                                <w:rFonts w:ascii="Courier New" w:hAnsi="Courier New" w:cs="Courier New"/>
                                <w:b/>
                              </w:rPr>
                              <w:t>fals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regardless of how many other expressions are </w:t>
                            </w:r>
                            <w:r w:rsidRPr="00EC07A2">
                              <w:rPr>
                                <w:rFonts w:ascii="Courier New" w:hAnsi="Courier New" w:cs="Courier New"/>
                                <w:b/>
                              </w:rPr>
                              <w:t>tru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545E1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15.85pt;margin-top:2.85pt;width:229.45pt;height:94.2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" fillcolor="white [3201]" strokeweight=".5pt">
                <v:textbox>
                  <w:txbxContent>
                    <w:p w:rsidR="00EC07A2" w:rsidRPr="00EC07A2" w:rsidRDefault="00EC07A2">
                      <w:pPr>
                        <w:rPr>
                          <w:rFonts w:ascii="Arial" w:hAnsi="Arial" w:cs="Arial"/>
                        </w:rPr>
                      </w:pPr>
                      <w:r w:rsidRPr="00EC07A2">
                        <w:rPr>
                          <w:rFonts w:ascii="Arial" w:hAnsi="Arial" w:cs="Arial"/>
                        </w:rPr>
                        <w:t>From the truth table</w:t>
                      </w:r>
                      <w:r>
                        <w:rPr>
                          <w:rFonts w:ascii="Arial" w:hAnsi="Arial" w:cs="Arial"/>
                        </w:rPr>
                        <w:t>,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 we can see that in an expression with all </w:t>
                      </w:r>
                      <w:r w:rsidRPr="00EC07A2">
                        <w:rPr>
                          <w:rFonts w:ascii="Courier New" w:hAnsi="Courier New" w:cs="Courier New"/>
                          <w:b/>
                        </w:rPr>
                        <w:t>&amp;&amp;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if </w:t>
                      </w:r>
                      <w:r>
                        <w:rPr>
                          <w:rFonts w:ascii="Arial" w:hAnsi="Arial" w:cs="Arial"/>
                        </w:rPr>
                        <w:t xml:space="preserve">just 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one condition is </w:t>
                      </w:r>
                      <w:r w:rsidRPr="00EC07A2">
                        <w:rPr>
                          <w:rFonts w:ascii="Courier New" w:hAnsi="Courier New" w:cs="Courier New"/>
                          <w:b/>
                        </w:rPr>
                        <w:t>false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the whole condition is </w:t>
                      </w:r>
                      <w:r w:rsidRPr="00EC07A2">
                        <w:rPr>
                          <w:rFonts w:ascii="Courier New" w:hAnsi="Courier New" w:cs="Courier New"/>
                          <w:b/>
                        </w:rPr>
                        <w:t>false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regardless of how many other expressions are </w:t>
                      </w:r>
                      <w:r w:rsidRPr="00EC07A2">
                        <w:rPr>
                          <w:rFonts w:ascii="Courier New" w:hAnsi="Courier New" w:cs="Courier New"/>
                          <w:b/>
                        </w:rPr>
                        <w:t>true</w:t>
                      </w:r>
                      <w:r w:rsidRPr="00EC07A2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"/>
        <w:gridCol w:w="900"/>
        <w:gridCol w:w="1620"/>
      </w:tblGrid>
      <w:tr w:rsidR="00015727" w:rsidRPr="00A241E1" w14:paraId="35A5CC1C" w14:textId="77777777" w:rsidTr="00A241E1">
        <w:tc>
          <w:tcPr>
            <w:tcW w:w="1008" w:type="dxa"/>
            <w:shd w:val="clear" w:color="auto" w:fill="auto"/>
          </w:tcPr>
          <w:p w14:paraId="67566535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1</w:t>
            </w:r>
          </w:p>
        </w:tc>
        <w:tc>
          <w:tcPr>
            <w:tcW w:w="900" w:type="dxa"/>
            <w:shd w:val="clear" w:color="auto" w:fill="auto"/>
          </w:tcPr>
          <w:p w14:paraId="7875A0E1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2</w:t>
            </w:r>
          </w:p>
        </w:tc>
        <w:tc>
          <w:tcPr>
            <w:tcW w:w="1620" w:type="dxa"/>
            <w:shd w:val="clear" w:color="auto" w:fill="auto"/>
          </w:tcPr>
          <w:p w14:paraId="53A9D6E4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1 &amp;&amp; e2</w:t>
            </w:r>
          </w:p>
        </w:tc>
      </w:tr>
      <w:tr w:rsidR="00E413BB" w:rsidRPr="00A241E1" w14:paraId="140509CD" w14:textId="77777777" w:rsidTr="00A241E1">
        <w:tc>
          <w:tcPr>
            <w:tcW w:w="1008" w:type="dxa"/>
            <w:shd w:val="clear" w:color="auto" w:fill="auto"/>
          </w:tcPr>
          <w:p w14:paraId="34941B80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900" w:type="dxa"/>
            <w:shd w:val="clear" w:color="auto" w:fill="auto"/>
          </w:tcPr>
          <w:p w14:paraId="30EFC25C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1620" w:type="dxa"/>
            <w:shd w:val="clear" w:color="auto" w:fill="auto"/>
          </w:tcPr>
          <w:p w14:paraId="79001A7C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true</w:t>
            </w:r>
          </w:p>
        </w:tc>
      </w:tr>
      <w:tr w:rsidR="00E413BB" w:rsidRPr="00A241E1" w14:paraId="6B02E4B2" w14:textId="77777777" w:rsidTr="00A241E1">
        <w:tc>
          <w:tcPr>
            <w:tcW w:w="1008" w:type="dxa"/>
            <w:shd w:val="clear" w:color="auto" w:fill="auto"/>
          </w:tcPr>
          <w:p w14:paraId="2055AF9A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900" w:type="dxa"/>
            <w:shd w:val="clear" w:color="auto" w:fill="auto"/>
          </w:tcPr>
          <w:p w14:paraId="123E6E48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1620" w:type="dxa"/>
            <w:shd w:val="clear" w:color="auto" w:fill="auto"/>
          </w:tcPr>
          <w:p w14:paraId="001970A4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false</w:t>
            </w:r>
          </w:p>
        </w:tc>
      </w:tr>
      <w:tr w:rsidR="00E413BB" w:rsidRPr="00A241E1" w14:paraId="644E37B7" w14:textId="77777777" w:rsidTr="00A241E1">
        <w:tc>
          <w:tcPr>
            <w:tcW w:w="1008" w:type="dxa"/>
            <w:shd w:val="clear" w:color="auto" w:fill="auto"/>
          </w:tcPr>
          <w:p w14:paraId="690C6571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900" w:type="dxa"/>
            <w:shd w:val="clear" w:color="auto" w:fill="auto"/>
          </w:tcPr>
          <w:p w14:paraId="1B9C935E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1620" w:type="dxa"/>
            <w:shd w:val="clear" w:color="auto" w:fill="auto"/>
          </w:tcPr>
          <w:p w14:paraId="60CE4587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false</w:t>
            </w:r>
          </w:p>
        </w:tc>
      </w:tr>
      <w:tr w:rsidR="00E413BB" w:rsidRPr="00A241E1" w14:paraId="7C27642C" w14:textId="77777777" w:rsidTr="00A241E1">
        <w:tc>
          <w:tcPr>
            <w:tcW w:w="1008" w:type="dxa"/>
            <w:shd w:val="clear" w:color="auto" w:fill="auto"/>
          </w:tcPr>
          <w:p w14:paraId="27BC41FF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900" w:type="dxa"/>
            <w:shd w:val="clear" w:color="auto" w:fill="auto"/>
          </w:tcPr>
          <w:p w14:paraId="7C3C974B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1620" w:type="dxa"/>
            <w:shd w:val="clear" w:color="auto" w:fill="auto"/>
          </w:tcPr>
          <w:p w14:paraId="3B851946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false</w:t>
            </w:r>
          </w:p>
        </w:tc>
      </w:tr>
    </w:tbl>
    <w:p w14:paraId="0E3AF2B5" w14:textId="77777777" w:rsidR="00015727" w:rsidRDefault="00015727" w:rsidP="00015727">
      <w:pPr>
        <w:rPr>
          <w:rFonts w:ascii="Arial" w:hAnsi="Arial" w:cs="Arial"/>
        </w:rPr>
      </w:pPr>
    </w:p>
    <w:p w14:paraId="067DD403" w14:textId="77777777" w:rsidR="00015727" w:rsidRDefault="00015727" w:rsidP="00015727">
      <w:pPr>
        <w:rPr>
          <w:rFonts w:ascii="Arial" w:hAnsi="Arial" w:cs="Arial"/>
        </w:rPr>
      </w:pPr>
    </w:p>
    <w:p w14:paraId="243B2ACB" w14:textId="77777777" w:rsidR="00015727" w:rsidRPr="00015727" w:rsidRDefault="00015727" w:rsidP="00015727">
      <w:pPr>
        <w:rPr>
          <w:rFonts w:ascii="Arial" w:hAnsi="Arial" w:cs="Arial"/>
          <w:b/>
        </w:rPr>
      </w:pPr>
      <w:r w:rsidRPr="00015727">
        <w:rPr>
          <w:rFonts w:ascii="Arial" w:hAnsi="Arial" w:cs="Arial"/>
          <w:b/>
        </w:rPr>
        <w:t>Boolean operator ‘or’</w:t>
      </w:r>
    </w:p>
    <w:p w14:paraId="0CE56DF7" w14:textId="77777777" w:rsidR="00015727" w:rsidRPr="00015727" w:rsidRDefault="00015727" w:rsidP="00015727">
      <w:pPr>
        <w:rPr>
          <w:rFonts w:ascii="Arial" w:hAnsi="Arial" w:cs="Arial"/>
        </w:rPr>
      </w:pPr>
    </w:p>
    <w:p w14:paraId="58B84364" w14:textId="77777777" w:rsidR="00015727" w:rsidRDefault="00015727" w:rsidP="00015727">
      <w:pPr>
        <w:rPr>
          <w:rFonts w:ascii="Arial" w:hAnsi="Arial" w:cs="Arial"/>
        </w:rPr>
      </w:pPr>
      <w:r>
        <w:rPr>
          <w:rFonts w:ascii="Arial" w:hAnsi="Arial" w:cs="Arial"/>
        </w:rPr>
        <w:t>In Java</w:t>
      </w:r>
      <w:r w:rsidR="00E413BB">
        <w:rPr>
          <w:rFonts w:ascii="Arial" w:hAnsi="Arial" w:cs="Arial"/>
        </w:rPr>
        <w:t xml:space="preserve"> the operator is</w:t>
      </w:r>
      <w:r>
        <w:rPr>
          <w:rFonts w:ascii="Arial" w:hAnsi="Arial" w:cs="Arial"/>
        </w:rPr>
        <w:t xml:space="preserve">: </w:t>
      </w:r>
      <w:r w:rsidR="00F93FE7">
        <w:rPr>
          <w:rFonts w:ascii="Courier New" w:hAnsi="Courier New" w:cs="Courier New"/>
        </w:rPr>
        <w:t>||</w:t>
      </w:r>
    </w:p>
    <w:p w14:paraId="2FFE490B" w14:textId="77777777" w:rsidR="00015727" w:rsidRPr="00015727" w:rsidRDefault="00015727" w:rsidP="00015727">
      <w:pPr>
        <w:rPr>
          <w:rFonts w:ascii="Arial" w:hAnsi="Arial" w:cs="Arial"/>
        </w:rPr>
      </w:pPr>
    </w:p>
    <w:p w14:paraId="4944EC2F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Truth table for ||</w:t>
      </w:r>
    </w:p>
    <w:p w14:paraId="7425A1F6" w14:textId="77777777" w:rsidR="00015727" w:rsidRPr="00015727" w:rsidRDefault="00EC07A2" w:rsidP="00015727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58BA62D9" wp14:editId="016F0B7B">
                <wp:simplePos x="0" y="0"/>
                <wp:positionH relativeFrom="column">
                  <wp:posOffset>3023870</wp:posOffset>
                </wp:positionH>
                <wp:positionV relativeFrom="paragraph">
                  <wp:posOffset>128270</wp:posOffset>
                </wp:positionV>
                <wp:extent cx="2914015" cy="1196340"/>
                <wp:effectExtent l="0" t="0" r="19685" b="2286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4015" cy="1196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16BCBAA" w14:textId="77777777" w:rsidR="00EC07A2" w:rsidRPr="00EC07A2" w:rsidRDefault="00EC07A2" w:rsidP="00EC07A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C07A2">
                              <w:rPr>
                                <w:rFonts w:ascii="Arial" w:hAnsi="Arial" w:cs="Arial"/>
                              </w:rPr>
                              <w:t>From the truth table</w:t>
                            </w:r>
                            <w:r>
                              <w:rPr>
                                <w:rFonts w:ascii="Arial" w:hAnsi="Arial" w:cs="Arial"/>
                              </w:rPr>
                              <w:t>,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 we can see that in an expression with all 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</w:rPr>
                              <w:t>||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if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just 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one condition is 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</w:rPr>
                              <w:t>tru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the whole condition is 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</w:rPr>
                              <w:t>tru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regardless of how many other expressions are 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</w:rPr>
                              <w:t>fals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8DE97" id="Text Box 11" o:spid="_x0000_s1027" type="#_x0000_t202" style="position:absolute;margin-left:238.1pt;margin-top:10.1pt;width:229.45pt;height:94.2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" fillcolor="window" strokeweight=".5pt">
                <v:textbox>
                  <w:txbxContent>
                    <w:p w:rsidR="00EC07A2" w:rsidRPr="00EC07A2" w:rsidRDefault="00EC07A2" w:rsidP="00EC07A2">
                      <w:pPr>
                        <w:rPr>
                          <w:rFonts w:ascii="Arial" w:hAnsi="Arial" w:cs="Arial"/>
                        </w:rPr>
                      </w:pPr>
                      <w:r w:rsidRPr="00EC07A2">
                        <w:rPr>
                          <w:rFonts w:ascii="Arial" w:hAnsi="Arial" w:cs="Arial"/>
                        </w:rPr>
                        <w:t>From the truth table</w:t>
                      </w:r>
                      <w:r>
                        <w:rPr>
                          <w:rFonts w:ascii="Arial" w:hAnsi="Arial" w:cs="Arial"/>
                        </w:rPr>
                        <w:t>,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 we can see that in an expression with all </w:t>
                      </w:r>
                      <w:r>
                        <w:rPr>
                          <w:rFonts w:ascii="Courier New" w:hAnsi="Courier New" w:cs="Courier New"/>
                          <w:b/>
                        </w:rPr>
                        <w:t>||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if </w:t>
                      </w:r>
                      <w:r>
                        <w:rPr>
                          <w:rFonts w:ascii="Arial" w:hAnsi="Arial" w:cs="Arial"/>
                        </w:rPr>
                        <w:t xml:space="preserve">just 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one condition is </w:t>
                      </w:r>
                      <w:r>
                        <w:rPr>
                          <w:rFonts w:ascii="Courier New" w:hAnsi="Courier New" w:cs="Courier New"/>
                          <w:b/>
                        </w:rPr>
                        <w:t>true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the whole condition is </w:t>
                      </w:r>
                      <w:r>
                        <w:rPr>
                          <w:rFonts w:ascii="Courier New" w:hAnsi="Courier New" w:cs="Courier New"/>
                          <w:b/>
                        </w:rPr>
                        <w:t>true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regardless of how many other expressions are </w:t>
                      </w:r>
                      <w:r>
                        <w:rPr>
                          <w:rFonts w:ascii="Courier New" w:hAnsi="Courier New" w:cs="Courier New"/>
                          <w:b/>
                        </w:rPr>
                        <w:t>false</w:t>
                      </w:r>
                      <w:r w:rsidRPr="00EC07A2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"/>
        <w:gridCol w:w="900"/>
        <w:gridCol w:w="1620"/>
      </w:tblGrid>
      <w:tr w:rsidR="00015727" w:rsidRPr="00A241E1" w14:paraId="75D69B0D" w14:textId="77777777" w:rsidTr="00A241E1">
        <w:tc>
          <w:tcPr>
            <w:tcW w:w="1008" w:type="dxa"/>
            <w:shd w:val="clear" w:color="auto" w:fill="auto"/>
          </w:tcPr>
          <w:p w14:paraId="62C340DE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1</w:t>
            </w:r>
          </w:p>
        </w:tc>
        <w:tc>
          <w:tcPr>
            <w:tcW w:w="900" w:type="dxa"/>
            <w:shd w:val="clear" w:color="auto" w:fill="auto"/>
          </w:tcPr>
          <w:p w14:paraId="779C7111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2</w:t>
            </w:r>
          </w:p>
        </w:tc>
        <w:tc>
          <w:tcPr>
            <w:tcW w:w="1620" w:type="dxa"/>
            <w:shd w:val="clear" w:color="auto" w:fill="auto"/>
          </w:tcPr>
          <w:p w14:paraId="47AA9302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1 || e2</w:t>
            </w:r>
          </w:p>
        </w:tc>
      </w:tr>
      <w:tr w:rsidR="00E413BB" w:rsidRPr="00A241E1" w14:paraId="3FB77B47" w14:textId="77777777" w:rsidTr="00A241E1">
        <w:tc>
          <w:tcPr>
            <w:tcW w:w="1008" w:type="dxa"/>
            <w:shd w:val="clear" w:color="auto" w:fill="auto"/>
          </w:tcPr>
          <w:p w14:paraId="45072E12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900" w:type="dxa"/>
            <w:shd w:val="clear" w:color="auto" w:fill="auto"/>
          </w:tcPr>
          <w:p w14:paraId="3F7F3531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1620" w:type="dxa"/>
            <w:shd w:val="clear" w:color="auto" w:fill="auto"/>
          </w:tcPr>
          <w:p w14:paraId="0E286BAD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true</w:t>
            </w:r>
          </w:p>
        </w:tc>
      </w:tr>
      <w:tr w:rsidR="00E413BB" w:rsidRPr="00A241E1" w14:paraId="6F531867" w14:textId="77777777" w:rsidTr="00A241E1">
        <w:tc>
          <w:tcPr>
            <w:tcW w:w="1008" w:type="dxa"/>
            <w:shd w:val="clear" w:color="auto" w:fill="auto"/>
          </w:tcPr>
          <w:p w14:paraId="7D012BCE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900" w:type="dxa"/>
            <w:shd w:val="clear" w:color="auto" w:fill="auto"/>
          </w:tcPr>
          <w:p w14:paraId="30FA75F2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1620" w:type="dxa"/>
            <w:shd w:val="clear" w:color="auto" w:fill="auto"/>
          </w:tcPr>
          <w:p w14:paraId="138BA55A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true</w:t>
            </w:r>
          </w:p>
        </w:tc>
      </w:tr>
      <w:tr w:rsidR="00E413BB" w:rsidRPr="00A241E1" w14:paraId="37CF1357" w14:textId="77777777" w:rsidTr="00A241E1">
        <w:tc>
          <w:tcPr>
            <w:tcW w:w="1008" w:type="dxa"/>
            <w:shd w:val="clear" w:color="auto" w:fill="auto"/>
          </w:tcPr>
          <w:p w14:paraId="61DC15C9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900" w:type="dxa"/>
            <w:shd w:val="clear" w:color="auto" w:fill="auto"/>
          </w:tcPr>
          <w:p w14:paraId="533CAF4A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1620" w:type="dxa"/>
            <w:shd w:val="clear" w:color="auto" w:fill="auto"/>
          </w:tcPr>
          <w:p w14:paraId="5A1D799B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true</w:t>
            </w:r>
          </w:p>
        </w:tc>
      </w:tr>
      <w:tr w:rsidR="00E413BB" w:rsidRPr="00A241E1" w14:paraId="4A3B7AE8" w14:textId="77777777" w:rsidTr="00A241E1">
        <w:tc>
          <w:tcPr>
            <w:tcW w:w="1008" w:type="dxa"/>
            <w:shd w:val="clear" w:color="auto" w:fill="auto"/>
          </w:tcPr>
          <w:p w14:paraId="1E25B6E4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900" w:type="dxa"/>
            <w:shd w:val="clear" w:color="auto" w:fill="auto"/>
          </w:tcPr>
          <w:p w14:paraId="27E60AD7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1620" w:type="dxa"/>
            <w:shd w:val="clear" w:color="auto" w:fill="auto"/>
          </w:tcPr>
          <w:p w14:paraId="3F3AB4EB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false</w:t>
            </w:r>
          </w:p>
        </w:tc>
      </w:tr>
    </w:tbl>
    <w:p w14:paraId="66E6E075" w14:textId="77777777" w:rsidR="00015727" w:rsidRDefault="00015727" w:rsidP="00015727">
      <w:pPr>
        <w:rPr>
          <w:rFonts w:ascii="Arial" w:hAnsi="Arial" w:cs="Arial"/>
        </w:rPr>
      </w:pPr>
    </w:p>
    <w:p w14:paraId="423DE1F6" w14:textId="77777777" w:rsidR="00015727" w:rsidRDefault="00015727" w:rsidP="00015727">
      <w:pPr>
        <w:rPr>
          <w:rFonts w:ascii="Arial" w:hAnsi="Arial" w:cs="Arial"/>
        </w:rPr>
      </w:pPr>
    </w:p>
    <w:p w14:paraId="5B128510" w14:textId="77777777" w:rsidR="00015727" w:rsidRPr="00015727" w:rsidRDefault="00015727" w:rsidP="00015727">
      <w:pPr>
        <w:rPr>
          <w:rFonts w:ascii="Arial" w:hAnsi="Arial" w:cs="Arial"/>
          <w:b/>
        </w:rPr>
      </w:pPr>
      <w:r w:rsidRPr="00015727">
        <w:rPr>
          <w:rFonts w:ascii="Arial" w:hAnsi="Arial" w:cs="Arial"/>
          <w:b/>
        </w:rPr>
        <w:t xml:space="preserve">Boolean operator </w:t>
      </w:r>
      <w:r>
        <w:rPr>
          <w:rFonts w:ascii="Arial" w:hAnsi="Arial" w:cs="Arial"/>
          <w:b/>
        </w:rPr>
        <w:t>‘</w:t>
      </w:r>
      <w:r w:rsidRPr="00015727">
        <w:rPr>
          <w:rFonts w:ascii="Arial" w:hAnsi="Arial" w:cs="Arial"/>
          <w:b/>
        </w:rPr>
        <w:t>not</w:t>
      </w:r>
      <w:r>
        <w:rPr>
          <w:rFonts w:ascii="Arial" w:hAnsi="Arial" w:cs="Arial"/>
          <w:b/>
        </w:rPr>
        <w:t>’</w:t>
      </w:r>
    </w:p>
    <w:p w14:paraId="7087A9D3" w14:textId="77777777" w:rsidR="00015727" w:rsidRDefault="00015727" w:rsidP="00015727">
      <w:pPr>
        <w:rPr>
          <w:rFonts w:ascii="Arial" w:hAnsi="Arial" w:cs="Arial"/>
        </w:rPr>
      </w:pPr>
    </w:p>
    <w:p w14:paraId="1F8AFCE3" w14:textId="77777777" w:rsidR="00015727" w:rsidRDefault="00015727" w:rsidP="00015727">
      <w:pPr>
        <w:rPr>
          <w:rFonts w:ascii="Arial" w:hAnsi="Arial" w:cs="Arial"/>
        </w:rPr>
      </w:pPr>
      <w:r>
        <w:rPr>
          <w:rFonts w:ascii="Arial" w:hAnsi="Arial" w:cs="Arial"/>
        </w:rPr>
        <w:t>In Java</w:t>
      </w:r>
      <w:r w:rsidR="00E413BB">
        <w:rPr>
          <w:rFonts w:ascii="Arial" w:hAnsi="Arial" w:cs="Arial"/>
        </w:rPr>
        <w:t xml:space="preserve"> the operator is</w:t>
      </w:r>
      <w:r>
        <w:rPr>
          <w:rFonts w:ascii="Arial" w:hAnsi="Arial" w:cs="Arial"/>
        </w:rPr>
        <w:t xml:space="preserve">: </w:t>
      </w:r>
      <w:r w:rsidRPr="00F93FE7">
        <w:rPr>
          <w:rFonts w:ascii="Courier New" w:hAnsi="Courier New" w:cs="Courier New"/>
        </w:rPr>
        <w:t>!</w:t>
      </w:r>
      <w:r w:rsidRPr="00015727">
        <w:rPr>
          <w:rFonts w:ascii="Arial" w:hAnsi="Arial" w:cs="Arial"/>
        </w:rPr>
        <w:t xml:space="preserve"> </w:t>
      </w:r>
    </w:p>
    <w:p w14:paraId="32146669" w14:textId="77777777" w:rsidR="00015727" w:rsidRPr="00015727" w:rsidRDefault="00015727" w:rsidP="00015727">
      <w:pPr>
        <w:rPr>
          <w:rFonts w:ascii="Arial" w:hAnsi="Arial" w:cs="Arial"/>
        </w:rPr>
      </w:pPr>
    </w:p>
    <w:p w14:paraId="53A98ABB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Truth table for !</w:t>
      </w:r>
    </w:p>
    <w:p w14:paraId="2A3C17CE" w14:textId="77777777" w:rsidR="00015727" w:rsidRPr="00015727" w:rsidRDefault="00015727" w:rsidP="00015727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"/>
        <w:gridCol w:w="1620"/>
      </w:tblGrid>
      <w:tr w:rsidR="00015727" w:rsidRPr="00A241E1" w14:paraId="12921015" w14:textId="77777777" w:rsidTr="00A241E1">
        <w:tc>
          <w:tcPr>
            <w:tcW w:w="1008" w:type="dxa"/>
            <w:shd w:val="clear" w:color="auto" w:fill="auto"/>
          </w:tcPr>
          <w:p w14:paraId="5E69F494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1</w:t>
            </w:r>
          </w:p>
        </w:tc>
        <w:tc>
          <w:tcPr>
            <w:tcW w:w="1620" w:type="dxa"/>
            <w:shd w:val="clear" w:color="auto" w:fill="auto"/>
          </w:tcPr>
          <w:p w14:paraId="21D8BB31" w14:textId="77777777" w:rsidR="00015727" w:rsidRPr="00A241E1" w:rsidRDefault="00EC07A2" w:rsidP="00A241E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noProof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87424" behindDoc="0" locked="0" layoutInCell="1" allowOverlap="1" wp14:anchorId="1C182FB3" wp14:editId="66EA9A7A">
                      <wp:simplePos x="0" y="0"/>
                      <wp:positionH relativeFrom="column">
                        <wp:posOffset>1404620</wp:posOffset>
                      </wp:positionH>
                      <wp:positionV relativeFrom="paragraph">
                        <wp:posOffset>635</wp:posOffset>
                      </wp:positionV>
                      <wp:extent cx="2914015" cy="556260"/>
                      <wp:effectExtent l="0" t="0" r="19685" b="1524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4015" cy="55626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0FD7C9C6" w14:textId="77777777" w:rsidR="00EC07A2" w:rsidRPr="00EC07A2" w:rsidRDefault="00EC07A2" w:rsidP="00EC07A2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866CD2">
                                    <w:rPr>
                                      <w:rFonts w:ascii="Arial" w:hAnsi="Arial" w:cs="Arial"/>
                                      <w:b/>
                                    </w:rPr>
                                    <w:t>Evaluate the condition first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>, then as the last step reverse the answer</w:t>
                                  </w:r>
                                  <w:r w:rsidRPr="00EC07A2">
                                    <w:rPr>
                                      <w:rFonts w:ascii="Arial" w:hAnsi="Arial" w:cs="Arial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002633" id="Text Box 12" o:spid="_x0000_s1028" type="#_x0000_t202" style="position:absolute;left:0;text-align:left;margin-left:110.6pt;margin-top:.05pt;width:229.45pt;height:43.8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" fillcolor="window" strokeweight=".5pt">
                      <v:textbox>
                        <w:txbxContent>
                          <w:p w:rsidR="00EC07A2" w:rsidRPr="00EC07A2" w:rsidRDefault="00EC07A2" w:rsidP="00EC07A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866CD2">
                              <w:rPr>
                                <w:rFonts w:ascii="Arial" w:hAnsi="Arial" w:cs="Arial"/>
                                <w:b/>
                              </w:rPr>
                              <w:t>Evaluate the condition first</w:t>
                            </w:r>
                            <w:r>
                              <w:rPr>
                                <w:rFonts w:ascii="Arial" w:hAnsi="Arial" w:cs="Arial"/>
                              </w:rPr>
                              <w:t>, then as the last step reverse the answer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15727" w:rsidRPr="00A241E1">
              <w:rPr>
                <w:rFonts w:ascii="Arial" w:hAnsi="Arial" w:cs="Arial"/>
                <w:b/>
              </w:rPr>
              <w:t>! e1</w:t>
            </w:r>
          </w:p>
        </w:tc>
      </w:tr>
      <w:tr w:rsidR="00015727" w:rsidRPr="00A241E1" w14:paraId="1AD2C1FF" w14:textId="77777777" w:rsidTr="00A241E1">
        <w:tc>
          <w:tcPr>
            <w:tcW w:w="1008" w:type="dxa"/>
            <w:shd w:val="clear" w:color="auto" w:fill="auto"/>
          </w:tcPr>
          <w:p w14:paraId="087FC1D6" w14:textId="77777777" w:rsidR="00015727" w:rsidRPr="00A241E1" w:rsidRDefault="00015727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1620" w:type="dxa"/>
            <w:shd w:val="clear" w:color="auto" w:fill="auto"/>
          </w:tcPr>
          <w:p w14:paraId="283BD7CE" w14:textId="77777777" w:rsidR="00015727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  <w:b/>
              </w:rPr>
              <w:t>false</w:t>
            </w:r>
          </w:p>
        </w:tc>
      </w:tr>
      <w:tr w:rsidR="00015727" w:rsidRPr="00A241E1" w14:paraId="1AE79621" w14:textId="77777777" w:rsidTr="00A241E1">
        <w:tc>
          <w:tcPr>
            <w:tcW w:w="1008" w:type="dxa"/>
            <w:shd w:val="clear" w:color="auto" w:fill="auto"/>
          </w:tcPr>
          <w:p w14:paraId="2269040B" w14:textId="77777777" w:rsidR="00015727" w:rsidRPr="00A241E1" w:rsidRDefault="00015727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1620" w:type="dxa"/>
            <w:shd w:val="clear" w:color="auto" w:fill="auto"/>
          </w:tcPr>
          <w:p w14:paraId="31CCDA83" w14:textId="77777777" w:rsidR="00015727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  <w:b/>
              </w:rPr>
              <w:t>true</w:t>
            </w:r>
          </w:p>
        </w:tc>
      </w:tr>
    </w:tbl>
    <w:p w14:paraId="41772EDA" w14:textId="77777777" w:rsidR="00015727" w:rsidRPr="00015727" w:rsidRDefault="00015727" w:rsidP="00015727">
      <w:pPr>
        <w:rPr>
          <w:rFonts w:ascii="Arial" w:hAnsi="Arial" w:cs="Arial"/>
        </w:rPr>
      </w:pPr>
    </w:p>
    <w:p w14:paraId="144D4A3F" w14:textId="77777777" w:rsidR="00015727" w:rsidRPr="00015727" w:rsidRDefault="00746C9A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Boolean operator ‘e</w:t>
      </w:r>
      <w:r w:rsidR="00015727" w:rsidRPr="00015727">
        <w:rPr>
          <w:rFonts w:ascii="Arial" w:hAnsi="Arial" w:cs="Arial"/>
          <w:b/>
        </w:rPr>
        <w:t>xclusive or</w:t>
      </w:r>
      <w:r>
        <w:rPr>
          <w:rFonts w:ascii="Arial" w:hAnsi="Arial" w:cs="Arial"/>
          <w:b/>
        </w:rPr>
        <w:t>’ (XOR)</w:t>
      </w:r>
      <w:r w:rsidR="00F93FE7">
        <w:rPr>
          <w:rFonts w:ascii="Arial" w:hAnsi="Arial" w:cs="Arial"/>
          <w:b/>
        </w:rPr>
        <w:t xml:space="preserve"> (optional</w:t>
      </w:r>
      <w:r w:rsidR="005238A4">
        <w:rPr>
          <w:rFonts w:ascii="Arial" w:hAnsi="Arial" w:cs="Arial"/>
          <w:b/>
        </w:rPr>
        <w:t xml:space="preserve"> reading – for interest</w:t>
      </w:r>
      <w:r w:rsidR="00F93FE7">
        <w:rPr>
          <w:rFonts w:ascii="Arial" w:hAnsi="Arial" w:cs="Arial"/>
          <w:b/>
        </w:rPr>
        <w:t>)</w:t>
      </w:r>
    </w:p>
    <w:p w14:paraId="74261FAF" w14:textId="77777777" w:rsidR="00015727" w:rsidRDefault="00015727" w:rsidP="00015727">
      <w:pPr>
        <w:rPr>
          <w:rFonts w:ascii="Arial" w:hAnsi="Arial" w:cs="Arial"/>
        </w:rPr>
      </w:pPr>
    </w:p>
    <w:p w14:paraId="759A83BE" w14:textId="77777777" w:rsidR="001E60E2" w:rsidRDefault="001E60E2" w:rsidP="00015727">
      <w:pPr>
        <w:rPr>
          <w:rFonts w:ascii="Arial" w:hAnsi="Arial" w:cs="Arial"/>
        </w:rPr>
      </w:pPr>
      <w:r>
        <w:rPr>
          <w:rFonts w:ascii="Arial" w:hAnsi="Arial" w:cs="Arial"/>
        </w:rPr>
        <w:t>In Java</w:t>
      </w:r>
      <w:r w:rsidR="00E413BB">
        <w:rPr>
          <w:rFonts w:ascii="Arial" w:hAnsi="Arial" w:cs="Arial"/>
        </w:rPr>
        <w:t xml:space="preserve"> the operator is</w:t>
      </w:r>
      <w:r>
        <w:rPr>
          <w:rFonts w:ascii="Arial" w:hAnsi="Arial" w:cs="Arial"/>
        </w:rPr>
        <w:t xml:space="preserve">: </w:t>
      </w:r>
      <w:r w:rsidRPr="00F93FE7">
        <w:rPr>
          <w:rFonts w:ascii="Courier New" w:hAnsi="Courier New" w:cs="Courier New"/>
        </w:rPr>
        <w:t>^</w:t>
      </w:r>
      <w:r w:rsidRPr="00015727">
        <w:rPr>
          <w:rFonts w:ascii="Arial" w:hAnsi="Arial" w:cs="Arial"/>
        </w:rPr>
        <w:t xml:space="preserve"> </w:t>
      </w:r>
    </w:p>
    <w:p w14:paraId="43BD03F0" w14:textId="77777777" w:rsidR="001E60E2" w:rsidRDefault="001E60E2" w:rsidP="00015727">
      <w:pPr>
        <w:rPr>
          <w:rFonts w:ascii="Arial" w:hAnsi="Arial" w:cs="Arial"/>
        </w:rPr>
      </w:pPr>
    </w:p>
    <w:p w14:paraId="454CE807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Sometimes we wish to find out if, or assert that, exactly one of two things is true, that is one is false and the other is true</w:t>
      </w:r>
    </w:p>
    <w:p w14:paraId="326E2637" w14:textId="77777777" w:rsidR="00015727" w:rsidRDefault="00015727" w:rsidP="00015727">
      <w:pPr>
        <w:rPr>
          <w:rFonts w:ascii="Arial" w:hAnsi="Arial" w:cs="Arial"/>
        </w:rPr>
      </w:pPr>
    </w:p>
    <w:p w14:paraId="46BCE55F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For example</w:t>
      </w:r>
    </w:p>
    <w:p w14:paraId="57B83BBC" w14:textId="77777777" w:rsidR="00015727" w:rsidRDefault="00015727" w:rsidP="00015727">
      <w:pPr>
        <w:rPr>
          <w:rFonts w:ascii="Arial" w:hAnsi="Arial" w:cs="Arial"/>
        </w:rPr>
      </w:pPr>
    </w:p>
    <w:p w14:paraId="51D88D69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The train is on </w:t>
      </w:r>
      <w:r>
        <w:rPr>
          <w:rFonts w:ascii="Arial" w:hAnsi="Arial" w:cs="Arial"/>
        </w:rPr>
        <w:t>t</w:t>
      </w:r>
      <w:r w:rsidRPr="00015727">
        <w:rPr>
          <w:rFonts w:ascii="Arial" w:hAnsi="Arial" w:cs="Arial"/>
        </w:rPr>
        <w:t xml:space="preserve">rack 1 or </w:t>
      </w:r>
      <w:r>
        <w:rPr>
          <w:rFonts w:ascii="Arial" w:hAnsi="Arial" w:cs="Arial"/>
        </w:rPr>
        <w:t>t</w:t>
      </w:r>
      <w:r w:rsidRPr="00015727">
        <w:rPr>
          <w:rFonts w:ascii="Arial" w:hAnsi="Arial" w:cs="Arial"/>
        </w:rPr>
        <w:t>rack 2</w:t>
      </w:r>
      <w:r>
        <w:rPr>
          <w:rFonts w:ascii="Arial" w:hAnsi="Arial" w:cs="Arial"/>
        </w:rPr>
        <w:t xml:space="preserve"> (but cannot be on both)</w:t>
      </w:r>
    </w:p>
    <w:p w14:paraId="7BB5E77B" w14:textId="77777777" w:rsidR="00015727" w:rsidRDefault="00015727" w:rsidP="00015727">
      <w:pPr>
        <w:rPr>
          <w:rFonts w:ascii="Arial" w:hAnsi="Arial" w:cs="Arial"/>
        </w:rPr>
      </w:pPr>
    </w:p>
    <w:p w14:paraId="0C7E60EF" w14:textId="77777777" w:rsidR="00015727" w:rsidRPr="00015727" w:rsidRDefault="001E60E2" w:rsidP="00015727">
      <w:pPr>
        <w:rPr>
          <w:rFonts w:ascii="Arial" w:hAnsi="Arial" w:cs="Arial"/>
        </w:rPr>
      </w:pPr>
      <w:r>
        <w:rPr>
          <w:rFonts w:ascii="Arial" w:hAnsi="Arial" w:cs="Arial"/>
        </w:rPr>
        <w:t>Note w</w:t>
      </w:r>
      <w:r w:rsidR="00015727" w:rsidRPr="00015727">
        <w:rPr>
          <w:rFonts w:ascii="Arial" w:hAnsi="Arial" w:cs="Arial"/>
        </w:rPr>
        <w:t xml:space="preserve">e can write an </w:t>
      </w:r>
      <w:r>
        <w:rPr>
          <w:rFonts w:ascii="Arial" w:hAnsi="Arial" w:cs="Arial"/>
        </w:rPr>
        <w:t xml:space="preserve">equivalent </w:t>
      </w:r>
      <w:r w:rsidR="00015727" w:rsidRPr="00015727">
        <w:rPr>
          <w:rFonts w:ascii="Arial" w:hAnsi="Arial" w:cs="Arial"/>
        </w:rPr>
        <w:t xml:space="preserve">expression </w:t>
      </w:r>
      <w:r w:rsidR="0027611C">
        <w:rPr>
          <w:rFonts w:ascii="Arial" w:hAnsi="Arial" w:cs="Arial"/>
        </w:rPr>
        <w:t>for exclusive or</w:t>
      </w:r>
      <w:r w:rsidR="00015727" w:rsidRPr="00015727">
        <w:rPr>
          <w:rFonts w:ascii="Arial" w:hAnsi="Arial" w:cs="Arial"/>
        </w:rPr>
        <w:t xml:space="preserve"> using &amp;&amp; and ||</w:t>
      </w:r>
    </w:p>
    <w:p w14:paraId="67595F0E" w14:textId="77777777" w:rsidR="00015727" w:rsidRPr="00015727" w:rsidRDefault="00015727" w:rsidP="00015727">
      <w:pPr>
        <w:rPr>
          <w:rFonts w:ascii="Arial" w:hAnsi="Arial" w:cs="Arial"/>
        </w:rPr>
      </w:pPr>
    </w:p>
    <w:p w14:paraId="6AA078B2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 xml:space="preserve">condition1 </w:t>
      </w:r>
      <w:r w:rsidR="001E60E2" w:rsidRPr="00866CD2">
        <w:rPr>
          <w:rFonts w:ascii="Courier New" w:hAnsi="Courier New" w:cs="Courier New"/>
          <w:b/>
        </w:rPr>
        <w:t>^</w:t>
      </w:r>
      <w:r w:rsidRPr="00866CD2">
        <w:rPr>
          <w:rFonts w:ascii="Courier New" w:hAnsi="Courier New" w:cs="Courier New"/>
          <w:b/>
        </w:rPr>
        <w:t xml:space="preserve"> condition2 </w:t>
      </w:r>
      <w:r w:rsidRPr="00866CD2">
        <w:rPr>
          <w:rFonts w:ascii="Courier New" w:hAnsi="Courier New" w:cs="Courier New"/>
          <w:b/>
        </w:rPr>
        <w:sym w:font="Symbol" w:char="00AE"/>
      </w:r>
    </w:p>
    <w:p w14:paraId="294331FC" w14:textId="77777777" w:rsidR="00746C9A" w:rsidRPr="00E413BB" w:rsidRDefault="00746C9A" w:rsidP="00015727">
      <w:pPr>
        <w:rPr>
          <w:rFonts w:ascii="Courier New" w:hAnsi="Courier New" w:cs="Courier New"/>
        </w:rPr>
      </w:pPr>
    </w:p>
    <w:p w14:paraId="11E16AEA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E413BB">
        <w:rPr>
          <w:rFonts w:ascii="Courier New" w:hAnsi="Courier New" w:cs="Courier New"/>
        </w:rPr>
        <w:tab/>
      </w:r>
      <w:r w:rsidR="00E413BB">
        <w:rPr>
          <w:rFonts w:ascii="Courier New" w:hAnsi="Courier New" w:cs="Courier New"/>
        </w:rPr>
        <w:tab/>
      </w:r>
      <w:r w:rsidRPr="00866CD2">
        <w:rPr>
          <w:rFonts w:ascii="Courier New" w:hAnsi="Courier New" w:cs="Courier New"/>
          <w:b/>
        </w:rPr>
        <w:t>condition1 &amp;&amp; !condition2 || !condition1 &amp;&amp; condition2</w:t>
      </w:r>
    </w:p>
    <w:p w14:paraId="0FCF48BC" w14:textId="77777777" w:rsidR="00F93FE7" w:rsidRPr="00371C16" w:rsidRDefault="00C711DE" w:rsidP="00F93FE7">
      <w:pPr>
        <w:jc w:val="both"/>
        <w:rPr>
          <w:rFonts w:ascii="Courier New" w:hAnsi="Courier New" w:cs="Courier New"/>
          <w:b/>
        </w:rPr>
      </w:pPr>
      <w:r>
        <w:rPr>
          <w:noProof/>
          <w:lang w:eastAsia="zh-CN"/>
        </w:rPr>
        <w:drawing>
          <wp:anchor distT="0" distB="0" distL="114300" distR="114300" simplePos="0" relativeHeight="251672064" behindDoc="1" locked="0" layoutInCell="1" allowOverlap="1" wp14:anchorId="5135255B" wp14:editId="7EE6ECEC">
            <wp:simplePos x="0" y="0"/>
            <wp:positionH relativeFrom="column">
              <wp:posOffset>-509905</wp:posOffset>
            </wp:positionH>
            <wp:positionV relativeFrom="paragraph">
              <wp:posOffset>159385</wp:posOffset>
            </wp:positionV>
            <wp:extent cx="447675" cy="447675"/>
            <wp:effectExtent l="0" t="0" r="9525" b="9525"/>
            <wp:wrapNone/>
            <wp:docPr id="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3FE7">
        <w:rPr>
          <w:rFonts w:ascii="Courier New" w:hAnsi="Courier New" w:cs="Courier New"/>
          <w:b/>
        </w:rPr>
        <w:t>----------------------------------------------------------------</w:t>
      </w:r>
    </w:p>
    <w:p w14:paraId="1E2610D7" w14:textId="77777777" w:rsidR="00746C9A" w:rsidRDefault="00746C9A" w:rsidP="00015727">
      <w:pPr>
        <w:rPr>
          <w:rFonts w:ascii="Arial" w:hAnsi="Arial" w:cs="Arial"/>
        </w:rPr>
      </w:pPr>
    </w:p>
    <w:p w14:paraId="3560D8F4" w14:textId="77777777" w:rsidR="00746C9A" w:rsidRDefault="00F93FE7" w:rsidP="00015727">
      <w:pPr>
        <w:rPr>
          <w:rFonts w:ascii="Arial" w:hAnsi="Arial" w:cs="Arial"/>
        </w:rPr>
      </w:pPr>
      <w:r>
        <w:rPr>
          <w:rFonts w:ascii="Arial" w:hAnsi="Arial" w:cs="Arial"/>
          <w:b/>
        </w:rPr>
        <w:t>Task 1</w:t>
      </w:r>
    </w:p>
    <w:p w14:paraId="5F6FE21A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What is the value of the following expressions if </w:t>
      </w:r>
      <w:r w:rsidRPr="00866CD2">
        <w:rPr>
          <w:rFonts w:ascii="Courier New" w:hAnsi="Courier New" w:cs="Courier New"/>
          <w:b/>
        </w:rPr>
        <w:t>count</w:t>
      </w:r>
      <w:r w:rsidRPr="00015727">
        <w:rPr>
          <w:rFonts w:ascii="Arial" w:hAnsi="Arial" w:cs="Arial"/>
        </w:rPr>
        <w:t xml:space="preserve"> is 0 and </w:t>
      </w:r>
      <w:r w:rsidRPr="00866CD2">
        <w:rPr>
          <w:rFonts w:ascii="Courier New" w:hAnsi="Courier New" w:cs="Courier New"/>
          <w:b/>
        </w:rPr>
        <w:t>limit</w:t>
      </w:r>
      <w:r w:rsidRPr="00015727">
        <w:rPr>
          <w:rFonts w:ascii="Arial" w:hAnsi="Arial" w:cs="Arial"/>
        </w:rPr>
        <w:t xml:space="preserve"> is 10?</w:t>
      </w:r>
      <w:r w:rsidR="00E413BB">
        <w:rPr>
          <w:rFonts w:ascii="Arial" w:hAnsi="Arial" w:cs="Arial"/>
        </w:rPr>
        <w:t xml:space="preserve">  (The expressions are </w:t>
      </w:r>
      <w:proofErr w:type="spellStart"/>
      <w:r w:rsidR="00E413BB">
        <w:rPr>
          <w:rFonts w:ascii="Arial" w:hAnsi="Arial" w:cs="Arial"/>
        </w:rPr>
        <w:t>boolean</w:t>
      </w:r>
      <w:proofErr w:type="spellEnd"/>
      <w:r w:rsidR="00E413BB">
        <w:rPr>
          <w:rFonts w:ascii="Arial" w:hAnsi="Arial" w:cs="Arial"/>
        </w:rPr>
        <w:t xml:space="preserve"> expressions that evaluate to </w:t>
      </w:r>
      <w:r w:rsidR="00E413BB" w:rsidRPr="00866CD2">
        <w:rPr>
          <w:rFonts w:ascii="Courier New" w:hAnsi="Courier New" w:cs="Courier New"/>
          <w:b/>
        </w:rPr>
        <w:t>true</w:t>
      </w:r>
      <w:r w:rsidR="00E413BB">
        <w:rPr>
          <w:rFonts w:ascii="Arial" w:hAnsi="Arial" w:cs="Arial"/>
        </w:rPr>
        <w:t xml:space="preserve"> or </w:t>
      </w:r>
      <w:r w:rsidR="00E413BB" w:rsidRPr="00866CD2">
        <w:rPr>
          <w:rFonts w:ascii="Courier New" w:hAnsi="Courier New" w:cs="Courier New"/>
          <w:b/>
        </w:rPr>
        <w:t>false</w:t>
      </w:r>
      <w:r w:rsidR="00E413BB">
        <w:rPr>
          <w:rFonts w:ascii="Arial" w:hAnsi="Arial" w:cs="Arial"/>
        </w:rPr>
        <w:t>.  T</w:t>
      </w:r>
      <w:r w:rsidR="00F951D9">
        <w:rPr>
          <w:rFonts w:ascii="Arial" w:hAnsi="Arial" w:cs="Arial"/>
        </w:rPr>
        <w:t>o</w:t>
      </w:r>
      <w:r w:rsidR="00E413BB">
        <w:rPr>
          <w:rFonts w:ascii="Arial" w:hAnsi="Arial" w:cs="Arial"/>
        </w:rPr>
        <w:t xml:space="preserve"> determine the value of the expression, evaluate each operand, then </w:t>
      </w:r>
      <w:r w:rsidR="00F93FE7">
        <w:rPr>
          <w:rFonts w:ascii="Arial" w:hAnsi="Arial" w:cs="Arial"/>
        </w:rPr>
        <w:t>apply the operator as in the truth tables.)</w:t>
      </w:r>
      <w:r w:rsidR="00E413BB">
        <w:rPr>
          <w:rFonts w:ascii="Arial" w:hAnsi="Arial" w:cs="Arial"/>
        </w:rPr>
        <w:t xml:space="preserve">  </w:t>
      </w:r>
    </w:p>
    <w:p w14:paraId="6241FB00" w14:textId="77777777" w:rsidR="00015727" w:rsidRPr="00015727" w:rsidRDefault="00015727" w:rsidP="00015727">
      <w:pPr>
        <w:rPr>
          <w:rFonts w:ascii="Arial" w:hAnsi="Arial" w:cs="Arial"/>
        </w:rPr>
      </w:pPr>
    </w:p>
    <w:p w14:paraId="18471CFF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count == 0) &amp;&amp; (limit &lt; 20)</w:t>
      </w:r>
    </w:p>
    <w:p w14:paraId="7B302EFC" w14:textId="77777777" w:rsidR="00746C9A" w:rsidRDefault="00746C9A" w:rsidP="00015727">
      <w:pPr>
        <w:rPr>
          <w:rFonts w:ascii="Arial" w:hAnsi="Arial" w:cs="Arial"/>
        </w:rPr>
      </w:pPr>
    </w:p>
    <w:p w14:paraId="02877D46" w14:textId="77777777" w:rsidR="00746C9A" w:rsidRDefault="00746C9A" w:rsidP="00015727">
      <w:pPr>
        <w:rPr>
          <w:rFonts w:ascii="Arial" w:hAnsi="Arial" w:cs="Arial"/>
        </w:rPr>
      </w:pPr>
    </w:p>
    <w:p w14:paraId="22DDA67F" w14:textId="77777777" w:rsidR="00C711DE" w:rsidRDefault="00C711DE" w:rsidP="00015727">
      <w:pPr>
        <w:rPr>
          <w:rFonts w:ascii="Arial" w:hAnsi="Arial" w:cs="Arial"/>
        </w:rPr>
      </w:pPr>
    </w:p>
    <w:p w14:paraId="2C49153B" w14:textId="77777777" w:rsidR="00746C9A" w:rsidRDefault="00746C9A" w:rsidP="00015727">
      <w:pPr>
        <w:rPr>
          <w:rFonts w:ascii="Arial" w:hAnsi="Arial" w:cs="Arial"/>
        </w:rPr>
      </w:pPr>
    </w:p>
    <w:p w14:paraId="0AC040AB" w14:textId="77777777" w:rsidR="00746C9A" w:rsidRDefault="00746C9A" w:rsidP="00015727">
      <w:pPr>
        <w:rPr>
          <w:rFonts w:ascii="Arial" w:hAnsi="Arial" w:cs="Arial"/>
        </w:rPr>
      </w:pPr>
    </w:p>
    <w:p w14:paraId="0C7D977F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limit &gt; 20) || (count &lt; -5)</w:t>
      </w:r>
    </w:p>
    <w:p w14:paraId="49299F87" w14:textId="77777777" w:rsidR="00746C9A" w:rsidRDefault="00746C9A" w:rsidP="00015727">
      <w:pPr>
        <w:rPr>
          <w:rFonts w:ascii="Arial" w:hAnsi="Arial" w:cs="Arial"/>
        </w:rPr>
      </w:pPr>
    </w:p>
    <w:p w14:paraId="5CD9E751" w14:textId="77777777" w:rsidR="00746C9A" w:rsidRDefault="00746C9A" w:rsidP="00015727">
      <w:pPr>
        <w:rPr>
          <w:rFonts w:ascii="Arial" w:hAnsi="Arial" w:cs="Arial"/>
        </w:rPr>
      </w:pPr>
    </w:p>
    <w:p w14:paraId="2E8BF022" w14:textId="77777777" w:rsidR="00C711DE" w:rsidRDefault="00C711DE" w:rsidP="00015727">
      <w:pPr>
        <w:rPr>
          <w:rFonts w:ascii="Arial" w:hAnsi="Arial" w:cs="Arial"/>
        </w:rPr>
      </w:pPr>
    </w:p>
    <w:p w14:paraId="49881CCC" w14:textId="77777777" w:rsidR="00746C9A" w:rsidRDefault="00746C9A" w:rsidP="00015727">
      <w:pPr>
        <w:rPr>
          <w:rFonts w:ascii="Arial" w:hAnsi="Arial" w:cs="Arial"/>
        </w:rPr>
      </w:pPr>
    </w:p>
    <w:p w14:paraId="05C58CCA" w14:textId="77777777" w:rsidR="00746C9A" w:rsidRDefault="00746C9A" w:rsidP="00015727">
      <w:pPr>
        <w:rPr>
          <w:rFonts w:ascii="Arial" w:hAnsi="Arial" w:cs="Arial"/>
        </w:rPr>
      </w:pPr>
    </w:p>
    <w:p w14:paraId="06B6CA39" w14:textId="77777777" w:rsidR="00015727" w:rsidRPr="00866CD2" w:rsidRDefault="00F93FE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!</w:t>
      </w:r>
      <w:r w:rsidR="00015727" w:rsidRPr="00866CD2">
        <w:rPr>
          <w:rFonts w:ascii="Courier New" w:hAnsi="Courier New" w:cs="Courier New"/>
          <w:b/>
        </w:rPr>
        <w:t>(count == 12)</w:t>
      </w:r>
    </w:p>
    <w:p w14:paraId="2D789FF6" w14:textId="77777777" w:rsidR="00746C9A" w:rsidRDefault="00746C9A" w:rsidP="00015727">
      <w:pPr>
        <w:rPr>
          <w:rFonts w:ascii="Arial" w:hAnsi="Arial" w:cs="Arial"/>
        </w:rPr>
      </w:pPr>
    </w:p>
    <w:p w14:paraId="079D5D23" w14:textId="77777777" w:rsidR="00746C9A" w:rsidRDefault="00746C9A" w:rsidP="00015727">
      <w:pPr>
        <w:rPr>
          <w:rFonts w:ascii="Arial" w:hAnsi="Arial" w:cs="Arial"/>
        </w:rPr>
      </w:pPr>
    </w:p>
    <w:p w14:paraId="3B0AC71B" w14:textId="77777777" w:rsidR="00746C9A" w:rsidRDefault="00746C9A" w:rsidP="00015727">
      <w:pPr>
        <w:rPr>
          <w:rFonts w:ascii="Arial" w:hAnsi="Arial" w:cs="Arial"/>
        </w:rPr>
      </w:pPr>
    </w:p>
    <w:p w14:paraId="278523E9" w14:textId="77777777" w:rsidR="00C711DE" w:rsidRDefault="00C711DE" w:rsidP="00015727">
      <w:pPr>
        <w:rPr>
          <w:rFonts w:ascii="Arial" w:hAnsi="Arial" w:cs="Arial"/>
        </w:rPr>
      </w:pPr>
    </w:p>
    <w:p w14:paraId="39BF77F6" w14:textId="77777777" w:rsidR="00746C9A" w:rsidRDefault="00746C9A" w:rsidP="00015727">
      <w:pPr>
        <w:rPr>
          <w:rFonts w:ascii="Arial" w:hAnsi="Arial" w:cs="Arial"/>
        </w:rPr>
      </w:pPr>
    </w:p>
    <w:p w14:paraId="0169FBCD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count &lt;= 0) || (limit &lt;= limit)</w:t>
      </w:r>
    </w:p>
    <w:p w14:paraId="59ED9C5F" w14:textId="77777777" w:rsidR="00746C9A" w:rsidRDefault="00746C9A" w:rsidP="00015727">
      <w:pPr>
        <w:rPr>
          <w:rFonts w:ascii="Arial" w:hAnsi="Arial" w:cs="Arial"/>
        </w:rPr>
      </w:pPr>
    </w:p>
    <w:p w14:paraId="0B94CB7F" w14:textId="77777777" w:rsidR="00746C9A" w:rsidRDefault="00746C9A" w:rsidP="00015727">
      <w:pPr>
        <w:rPr>
          <w:rFonts w:ascii="Arial" w:hAnsi="Arial" w:cs="Arial"/>
        </w:rPr>
      </w:pPr>
    </w:p>
    <w:p w14:paraId="664F840D" w14:textId="77777777" w:rsidR="00746C9A" w:rsidRDefault="00746C9A" w:rsidP="00015727">
      <w:pPr>
        <w:rPr>
          <w:rFonts w:ascii="Arial" w:hAnsi="Arial" w:cs="Arial"/>
        </w:rPr>
      </w:pPr>
    </w:p>
    <w:p w14:paraId="1389DA6A" w14:textId="77777777" w:rsidR="00C711DE" w:rsidRDefault="00C711DE" w:rsidP="00015727">
      <w:pPr>
        <w:rPr>
          <w:rFonts w:ascii="Arial" w:hAnsi="Arial" w:cs="Arial"/>
        </w:rPr>
      </w:pPr>
    </w:p>
    <w:p w14:paraId="2A8CD95E" w14:textId="77777777" w:rsidR="00746C9A" w:rsidRDefault="00746C9A" w:rsidP="00015727">
      <w:pPr>
        <w:rPr>
          <w:rFonts w:ascii="Arial" w:hAnsi="Arial" w:cs="Arial"/>
        </w:rPr>
      </w:pPr>
    </w:p>
    <w:p w14:paraId="787BC236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count &lt; 0) &amp;&amp; (limit &lt;= limit)</w:t>
      </w:r>
    </w:p>
    <w:p w14:paraId="3ED6945E" w14:textId="77777777" w:rsidR="00015727" w:rsidRPr="00746C9A" w:rsidRDefault="00746C9A" w:rsidP="00015727">
      <w:pPr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  <w:r w:rsidR="00015727" w:rsidRPr="00746C9A">
        <w:rPr>
          <w:rFonts w:ascii="Arial" w:hAnsi="Arial" w:cs="Arial"/>
          <w:b/>
        </w:rPr>
        <w:lastRenderedPageBreak/>
        <w:t>Precedence rules</w:t>
      </w:r>
      <w:r w:rsidR="00F93FE7">
        <w:rPr>
          <w:rFonts w:ascii="Arial" w:hAnsi="Arial" w:cs="Arial"/>
          <w:b/>
        </w:rPr>
        <w:t xml:space="preserve"> (order of operations)</w:t>
      </w:r>
    </w:p>
    <w:p w14:paraId="4906B2A3" w14:textId="77777777" w:rsidR="00746C9A" w:rsidRPr="00015727" w:rsidRDefault="00746C9A" w:rsidP="00015727">
      <w:pPr>
        <w:rPr>
          <w:rFonts w:ascii="Arial" w:hAnsi="Arial" w:cs="Arial"/>
        </w:rPr>
      </w:pPr>
    </w:p>
    <w:p w14:paraId="210004E9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What is the value of this expression?</w:t>
      </w:r>
    </w:p>
    <w:p w14:paraId="18C9357D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ab/>
        <w:t>9 &gt; 6 || 0 == 0 &amp;&amp; 7 == 6</w:t>
      </w:r>
    </w:p>
    <w:p w14:paraId="7A15C3E3" w14:textId="77777777" w:rsidR="00746C9A" w:rsidRDefault="00746C9A" w:rsidP="00015727">
      <w:pPr>
        <w:rPr>
          <w:rFonts w:ascii="Arial" w:hAnsi="Arial" w:cs="Arial"/>
        </w:rPr>
      </w:pPr>
    </w:p>
    <w:p w14:paraId="3008E69C" w14:textId="77777777" w:rsidR="00015727" w:rsidRDefault="00746C9A" w:rsidP="00015727">
      <w:pPr>
        <w:rPr>
          <w:rFonts w:ascii="Arial" w:hAnsi="Arial" w:cs="Arial"/>
        </w:rPr>
      </w:pPr>
      <w:r>
        <w:rPr>
          <w:rFonts w:ascii="Arial" w:hAnsi="Arial" w:cs="Arial"/>
        </w:rPr>
        <w:t>For arithmetic expressions we know that ‘*’ has precedence over ‘+’</w:t>
      </w:r>
    </w:p>
    <w:p w14:paraId="6083ADFC" w14:textId="77777777" w:rsidR="00746C9A" w:rsidRDefault="00746C9A" w:rsidP="00015727">
      <w:pPr>
        <w:rPr>
          <w:rFonts w:ascii="Arial" w:hAnsi="Arial" w:cs="Arial"/>
        </w:rPr>
      </w:pPr>
    </w:p>
    <w:p w14:paraId="36B6890B" w14:textId="77777777" w:rsidR="00015727" w:rsidRPr="00015727" w:rsidRDefault="00746C9A" w:rsidP="00015727">
      <w:pPr>
        <w:rPr>
          <w:rFonts w:ascii="Arial" w:hAnsi="Arial" w:cs="Arial"/>
        </w:rPr>
      </w:pPr>
      <w:r>
        <w:rPr>
          <w:rFonts w:ascii="Arial" w:hAnsi="Arial" w:cs="Arial"/>
        </w:rPr>
        <w:t xml:space="preserve">So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015727" w:rsidRPr="00015727">
        <w:rPr>
          <w:rFonts w:ascii="Arial" w:hAnsi="Arial" w:cs="Arial"/>
        </w:rPr>
        <w:t xml:space="preserve">3 + 4 * 6 </w:t>
      </w:r>
    </w:p>
    <w:p w14:paraId="13B44570" w14:textId="77777777" w:rsidR="00015727" w:rsidRPr="00015727" w:rsidRDefault="00746C9A" w:rsidP="00015727">
      <w:pPr>
        <w:rPr>
          <w:rFonts w:ascii="Arial" w:hAnsi="Arial" w:cs="Arial"/>
        </w:rPr>
      </w:pPr>
      <w:r>
        <w:rPr>
          <w:rFonts w:ascii="Arial" w:hAnsi="Arial" w:cs="Arial"/>
        </w:rPr>
        <w:t>is e</w:t>
      </w:r>
      <w:r w:rsidR="00015727" w:rsidRPr="00015727">
        <w:rPr>
          <w:rFonts w:ascii="Arial" w:hAnsi="Arial" w:cs="Arial"/>
        </w:rPr>
        <w:t>quivalent to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="00015727" w:rsidRPr="00015727">
        <w:rPr>
          <w:rFonts w:ascii="Arial" w:hAnsi="Arial" w:cs="Arial"/>
        </w:rPr>
        <w:t>3 + (4 * 6</w:t>
      </w:r>
      <w:r>
        <w:rPr>
          <w:rFonts w:ascii="Arial" w:hAnsi="Arial" w:cs="Arial"/>
        </w:rPr>
        <w:t>)</w:t>
      </w:r>
    </w:p>
    <w:p w14:paraId="05D89662" w14:textId="77777777" w:rsidR="00746C9A" w:rsidRDefault="00746C9A" w:rsidP="00015727">
      <w:pPr>
        <w:rPr>
          <w:rFonts w:ascii="Arial" w:hAnsi="Arial" w:cs="Arial"/>
        </w:rPr>
      </w:pPr>
    </w:p>
    <w:p w14:paraId="610DE605" w14:textId="77777777" w:rsidR="00746C9A" w:rsidRDefault="00746C9A" w:rsidP="00015727">
      <w:pPr>
        <w:rPr>
          <w:rFonts w:ascii="Arial" w:hAnsi="Arial" w:cs="Arial"/>
        </w:rPr>
      </w:pPr>
      <w:r>
        <w:rPr>
          <w:rFonts w:ascii="Arial" w:hAnsi="Arial" w:cs="Arial"/>
        </w:rPr>
        <w:t>Boolean operators must also be given a precedence</w:t>
      </w:r>
    </w:p>
    <w:p w14:paraId="6D3E4566" w14:textId="77777777" w:rsidR="00746C9A" w:rsidRDefault="00746C9A" w:rsidP="00015727">
      <w:pPr>
        <w:rPr>
          <w:rFonts w:ascii="Arial" w:hAnsi="Arial" w:cs="Arial"/>
        </w:rPr>
      </w:pPr>
    </w:p>
    <w:p w14:paraId="08F9565D" w14:textId="77777777" w:rsidR="00015727" w:rsidRPr="00746C9A" w:rsidRDefault="00015727" w:rsidP="00015727">
      <w:pPr>
        <w:rPr>
          <w:rFonts w:ascii="Arial" w:hAnsi="Arial" w:cs="Arial"/>
          <w:b/>
        </w:rPr>
      </w:pPr>
      <w:r w:rsidRPr="00746C9A">
        <w:rPr>
          <w:rFonts w:ascii="Arial" w:hAnsi="Arial" w:cs="Arial"/>
          <w:b/>
        </w:rPr>
        <w:t>Java operator precedence from highest to lowest</w:t>
      </w:r>
    </w:p>
    <w:p w14:paraId="6072EE72" w14:textId="77777777" w:rsidR="00746C9A" w:rsidRDefault="00746C9A" w:rsidP="00015727">
      <w:pPr>
        <w:rPr>
          <w:rFonts w:ascii="Arial" w:hAnsi="Arial" w:cs="Arial"/>
        </w:rPr>
      </w:pPr>
    </w:p>
    <w:p w14:paraId="34328240" w14:textId="77777777" w:rsidR="00015727" w:rsidRPr="00015727" w:rsidRDefault="00015727" w:rsidP="00015727">
      <w:pPr>
        <w:rPr>
          <w:rFonts w:ascii="Arial" w:hAnsi="Arial" w:cs="Arial"/>
        </w:rPr>
      </w:pPr>
      <w:r w:rsidRPr="00866CD2">
        <w:rPr>
          <w:rFonts w:ascii="Courier New" w:hAnsi="Courier New" w:cs="Courier New"/>
          <w:b/>
        </w:rPr>
        <w:t>+  -  ++  --  !</w:t>
      </w:r>
      <w:r w:rsidRPr="00015727">
        <w:rPr>
          <w:rFonts w:ascii="Arial" w:hAnsi="Arial" w:cs="Arial"/>
        </w:rPr>
        <w:tab/>
      </w:r>
      <w:r w:rsidR="00F93FE7">
        <w:rPr>
          <w:rFonts w:ascii="Arial" w:hAnsi="Arial" w:cs="Arial"/>
        </w:rPr>
        <w:tab/>
      </w:r>
      <w:r w:rsidRPr="00015727">
        <w:rPr>
          <w:rFonts w:ascii="Arial" w:hAnsi="Arial" w:cs="Arial"/>
        </w:rPr>
        <w:t>(unary operators)</w:t>
      </w:r>
    </w:p>
    <w:p w14:paraId="10BBAE3D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*  /  %</w:t>
      </w:r>
    </w:p>
    <w:p w14:paraId="0B181D99" w14:textId="77777777" w:rsidR="00015727" w:rsidRPr="00015727" w:rsidRDefault="00015727" w:rsidP="00015727">
      <w:pPr>
        <w:rPr>
          <w:rFonts w:ascii="Arial" w:hAnsi="Arial" w:cs="Arial"/>
        </w:rPr>
      </w:pPr>
      <w:r w:rsidRPr="00866CD2">
        <w:rPr>
          <w:rFonts w:ascii="Courier New" w:hAnsi="Courier New" w:cs="Courier New"/>
          <w:b/>
        </w:rPr>
        <w:t>+  -</w:t>
      </w:r>
      <w:r w:rsidRPr="00015727">
        <w:rPr>
          <w:rFonts w:ascii="Arial" w:hAnsi="Arial" w:cs="Arial"/>
        </w:rPr>
        <w:tab/>
      </w:r>
      <w:r w:rsidRPr="00015727">
        <w:rPr>
          <w:rFonts w:ascii="Arial" w:hAnsi="Arial" w:cs="Arial"/>
        </w:rPr>
        <w:tab/>
      </w:r>
      <w:r w:rsidR="00F93FE7">
        <w:rPr>
          <w:rFonts w:ascii="Arial" w:hAnsi="Arial" w:cs="Arial"/>
        </w:rPr>
        <w:tab/>
      </w:r>
      <w:r w:rsidR="00F93FE7">
        <w:rPr>
          <w:rFonts w:ascii="Arial" w:hAnsi="Arial" w:cs="Arial"/>
        </w:rPr>
        <w:tab/>
      </w:r>
      <w:r w:rsidRPr="00015727">
        <w:rPr>
          <w:rFonts w:ascii="Arial" w:hAnsi="Arial" w:cs="Arial"/>
        </w:rPr>
        <w:t>(binary +, - operators)</w:t>
      </w:r>
    </w:p>
    <w:p w14:paraId="37343C57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&lt;  &gt;  &lt;=  &gt;=</w:t>
      </w:r>
    </w:p>
    <w:p w14:paraId="69FBB390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==  !=</w:t>
      </w:r>
    </w:p>
    <w:p w14:paraId="782492F8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&amp;&amp;</w:t>
      </w:r>
    </w:p>
    <w:p w14:paraId="2E27375F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 xml:space="preserve">|| </w:t>
      </w:r>
    </w:p>
    <w:p w14:paraId="3183F3FB" w14:textId="77777777" w:rsidR="00746C9A" w:rsidRDefault="00746C9A" w:rsidP="00015727">
      <w:pPr>
        <w:rPr>
          <w:rFonts w:ascii="Arial" w:hAnsi="Arial" w:cs="Arial"/>
        </w:rPr>
      </w:pPr>
    </w:p>
    <w:p w14:paraId="2E33AE10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Brackets </w:t>
      </w:r>
      <w:r w:rsidR="00F93FE7">
        <w:rPr>
          <w:rFonts w:ascii="Arial" w:hAnsi="Arial" w:cs="Arial"/>
        </w:rPr>
        <w:t>below illustrate the</w:t>
      </w:r>
      <w:r w:rsidRPr="00015727">
        <w:rPr>
          <w:rFonts w:ascii="Arial" w:hAnsi="Arial" w:cs="Arial"/>
        </w:rPr>
        <w:t xml:space="preserve"> </w:t>
      </w:r>
      <w:r w:rsidR="00F93FE7">
        <w:rPr>
          <w:rFonts w:ascii="Arial" w:hAnsi="Arial" w:cs="Arial"/>
        </w:rPr>
        <w:t>order of operations</w:t>
      </w:r>
      <w:r w:rsidRPr="00015727">
        <w:rPr>
          <w:rFonts w:ascii="Arial" w:hAnsi="Arial" w:cs="Arial"/>
        </w:rPr>
        <w:t xml:space="preserve"> applied</w:t>
      </w:r>
      <w:r w:rsidR="00F93FE7">
        <w:rPr>
          <w:rFonts w:ascii="Arial" w:hAnsi="Arial" w:cs="Arial"/>
        </w:rPr>
        <w:t xml:space="preserve"> to the expression</w:t>
      </w:r>
    </w:p>
    <w:p w14:paraId="0FA97967" w14:textId="77777777" w:rsidR="00015727" w:rsidRPr="00015727" w:rsidRDefault="00015727" w:rsidP="00015727">
      <w:pPr>
        <w:rPr>
          <w:rFonts w:ascii="Arial" w:hAnsi="Arial" w:cs="Arial"/>
        </w:rPr>
      </w:pPr>
    </w:p>
    <w:p w14:paraId="73A312DF" w14:textId="77777777" w:rsidR="00015727" w:rsidRPr="00866CD2" w:rsidRDefault="00F93FE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 xml:space="preserve">  </w:t>
      </w:r>
      <w:r w:rsidR="00015727" w:rsidRPr="00866CD2">
        <w:rPr>
          <w:rFonts w:ascii="Courier New" w:hAnsi="Courier New" w:cs="Courier New"/>
          <w:b/>
        </w:rPr>
        <w:t>9 &gt; 6 || 0 == 0 &amp;&amp; 7 == 6</w:t>
      </w:r>
    </w:p>
    <w:p w14:paraId="5217E687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9 &gt; 6) || 0 == 0 &amp;&amp; 7 == 6</w:t>
      </w:r>
    </w:p>
    <w:p w14:paraId="79F3AA12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9 &gt; 6) || (0 == 0) &amp;&amp; (7 == 6)</w:t>
      </w:r>
    </w:p>
    <w:p w14:paraId="13D07D5C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9 &gt; 6) || ((0 == 0) &amp;&amp; (7 == 6))</w:t>
      </w:r>
    </w:p>
    <w:p w14:paraId="4065FFF9" w14:textId="77777777" w:rsidR="00746C9A" w:rsidRDefault="00147570" w:rsidP="00015727">
      <w:pPr>
        <w:rPr>
          <w:rFonts w:ascii="Arial" w:hAnsi="Arial" w:cs="Arial"/>
        </w:rPr>
      </w:pPr>
      <w:r>
        <w:rPr>
          <w:noProof/>
          <w:lang w:eastAsia="zh-CN"/>
        </w:rPr>
        <w:drawing>
          <wp:anchor distT="0" distB="0" distL="114300" distR="114300" simplePos="0" relativeHeight="251674112" behindDoc="1" locked="0" layoutInCell="1" allowOverlap="1" wp14:anchorId="7C1C03E8" wp14:editId="59CEC3F4">
            <wp:simplePos x="0" y="0"/>
            <wp:positionH relativeFrom="column">
              <wp:posOffset>-471805</wp:posOffset>
            </wp:positionH>
            <wp:positionV relativeFrom="paragraph">
              <wp:posOffset>112395</wp:posOffset>
            </wp:positionV>
            <wp:extent cx="447675" cy="447675"/>
            <wp:effectExtent l="0" t="0" r="9525" b="9525"/>
            <wp:wrapNone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19CD39" w14:textId="77777777" w:rsidR="00F93FE7" w:rsidRPr="00371C16" w:rsidRDefault="00F93FE7" w:rsidP="00F93FE7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----------------------------</w:t>
      </w:r>
    </w:p>
    <w:p w14:paraId="0CE2CE6A" w14:textId="77777777" w:rsidR="00015727" w:rsidRPr="00746C9A" w:rsidRDefault="00F93FE7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 2</w:t>
      </w:r>
    </w:p>
    <w:p w14:paraId="74156FA7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What is the value of the following expressions where </w:t>
      </w:r>
      <w:r w:rsidRPr="00866CD2">
        <w:rPr>
          <w:rFonts w:ascii="Courier New" w:hAnsi="Courier New" w:cs="Courier New"/>
          <w:b/>
        </w:rPr>
        <w:t>count</w:t>
      </w:r>
      <w:r w:rsidRPr="00015727">
        <w:rPr>
          <w:rFonts w:ascii="Arial" w:hAnsi="Arial" w:cs="Arial"/>
        </w:rPr>
        <w:t xml:space="preserve"> is 0 and </w:t>
      </w:r>
      <w:r w:rsidRPr="00866CD2">
        <w:rPr>
          <w:rFonts w:ascii="Courier New" w:hAnsi="Courier New" w:cs="Courier New"/>
          <w:b/>
        </w:rPr>
        <w:t>limit</w:t>
      </w:r>
      <w:r w:rsidRPr="00015727">
        <w:rPr>
          <w:rFonts w:ascii="Arial" w:hAnsi="Arial" w:cs="Arial"/>
        </w:rPr>
        <w:t xml:space="preserve"> is 10?</w:t>
      </w:r>
    </w:p>
    <w:p w14:paraId="75694DE1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63DDA673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count == 0 &amp;&amp; limit &lt; 20</w:t>
      </w:r>
    </w:p>
    <w:p w14:paraId="49477167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54D65E46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3EEB85D0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6C7942FE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030C0097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count &gt; 0 &amp;&amp; limit &gt; 20 || limit &gt; 0</w:t>
      </w:r>
    </w:p>
    <w:p w14:paraId="7E7F4D22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74BF1EF7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6313E62F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0D728E0A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7EBFDDDC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count &gt; 0 || limit &gt; 20 &amp;&amp; limit &gt; 0</w:t>
      </w:r>
      <w:r w:rsidRPr="00866CD2">
        <w:rPr>
          <w:rFonts w:ascii="Courier New" w:hAnsi="Courier New" w:cs="Courier New"/>
          <w:b/>
          <w:lang w:val="en-US"/>
        </w:rPr>
        <w:tab/>
      </w:r>
    </w:p>
    <w:p w14:paraId="21AF4506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5BF7B3A5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48B3B12F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30A135A9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33946937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3 + 4 &gt; 4 &amp;&amp; count != 0</w:t>
      </w:r>
    </w:p>
    <w:p w14:paraId="5F952E22" w14:textId="77777777" w:rsidR="00746C9A" w:rsidRPr="00015727" w:rsidRDefault="00746C9A" w:rsidP="00015727">
      <w:pPr>
        <w:rPr>
          <w:rFonts w:ascii="Arial" w:hAnsi="Arial" w:cs="Arial"/>
        </w:rPr>
      </w:pPr>
    </w:p>
    <w:p w14:paraId="7917AF4E" w14:textId="77777777" w:rsidR="00015727" w:rsidRPr="00746C9A" w:rsidRDefault="00746C9A" w:rsidP="00015727">
      <w:pPr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  <w:r w:rsidR="00213C07">
        <w:rPr>
          <w:rFonts w:ascii="Arial" w:hAnsi="Arial" w:cs="Arial"/>
          <w:b/>
        </w:rPr>
        <w:lastRenderedPageBreak/>
        <w:t>Short-circuit e</w:t>
      </w:r>
      <w:r>
        <w:rPr>
          <w:rFonts w:ascii="Arial" w:hAnsi="Arial" w:cs="Arial"/>
          <w:b/>
        </w:rPr>
        <w:t>valuation</w:t>
      </w:r>
    </w:p>
    <w:p w14:paraId="1CAD4530" w14:textId="77777777" w:rsidR="00CC33B0" w:rsidRPr="00015727" w:rsidRDefault="00CC33B0" w:rsidP="00CC33B0">
      <w:pPr>
        <w:rPr>
          <w:rFonts w:ascii="Arial" w:hAnsi="Arial" w:cs="Arial"/>
        </w:rPr>
      </w:pPr>
      <w:r w:rsidRPr="00015727">
        <w:rPr>
          <w:rFonts w:ascii="Arial" w:hAnsi="Arial" w:cs="Arial"/>
        </w:rPr>
        <w:t>Java uses short-circuit evaluation</w:t>
      </w:r>
    </w:p>
    <w:p w14:paraId="3E441409" w14:textId="77777777" w:rsidR="00CC33B0" w:rsidRPr="00015727" w:rsidRDefault="00CC33B0" w:rsidP="00A241E1">
      <w:pPr>
        <w:numPr>
          <w:ilvl w:val="0"/>
          <w:numId w:val="21"/>
        </w:num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If the first part of an </w:t>
      </w:r>
      <w:r w:rsidRPr="00866CD2">
        <w:rPr>
          <w:rFonts w:ascii="Courier New" w:hAnsi="Courier New" w:cs="Courier New"/>
          <w:b/>
          <w:lang w:val="en-US"/>
        </w:rPr>
        <w:t>||</w:t>
      </w:r>
      <w:r w:rsidRPr="00015727">
        <w:rPr>
          <w:rFonts w:ascii="Arial" w:hAnsi="Arial" w:cs="Arial"/>
        </w:rPr>
        <w:t xml:space="preserve"> is </w:t>
      </w:r>
      <w:r w:rsidRPr="00866CD2">
        <w:rPr>
          <w:rFonts w:ascii="Courier New" w:hAnsi="Courier New" w:cs="Courier New"/>
          <w:b/>
          <w:lang w:val="en-US"/>
        </w:rPr>
        <w:t>true</w:t>
      </w:r>
      <w:r w:rsidRPr="00015727">
        <w:rPr>
          <w:rFonts w:ascii="Arial" w:hAnsi="Arial" w:cs="Arial"/>
        </w:rPr>
        <w:t xml:space="preserve">, the second part of the </w:t>
      </w:r>
      <w:r w:rsidRPr="00866CD2">
        <w:rPr>
          <w:rFonts w:ascii="Courier New" w:hAnsi="Courier New" w:cs="Courier New"/>
          <w:b/>
          <w:lang w:val="en-US"/>
        </w:rPr>
        <w:t>||</w:t>
      </w:r>
      <w:r w:rsidRPr="00015727">
        <w:rPr>
          <w:rFonts w:ascii="Arial" w:hAnsi="Arial" w:cs="Arial"/>
        </w:rPr>
        <w:t xml:space="preserve"> is not evaluated</w:t>
      </w:r>
      <w:r w:rsidR="00A241E1">
        <w:rPr>
          <w:rFonts w:ascii="Arial" w:hAnsi="Arial" w:cs="Arial"/>
        </w:rPr>
        <w:t xml:space="preserve"> (as the whole expression </w:t>
      </w:r>
      <w:r w:rsidR="00A241E1" w:rsidRPr="00A241E1">
        <w:rPr>
          <w:rFonts w:ascii="Arial" w:hAnsi="Arial" w:cs="Arial"/>
          <w:i/>
        </w:rPr>
        <w:t>must</w:t>
      </w:r>
      <w:r w:rsidR="00A241E1">
        <w:rPr>
          <w:rFonts w:ascii="Arial" w:hAnsi="Arial" w:cs="Arial"/>
        </w:rPr>
        <w:t xml:space="preserve"> be </w:t>
      </w:r>
      <w:r w:rsidR="00A241E1" w:rsidRPr="00866CD2">
        <w:rPr>
          <w:rFonts w:ascii="Courier New" w:hAnsi="Courier New" w:cs="Courier New"/>
          <w:b/>
          <w:lang w:val="en-US"/>
        </w:rPr>
        <w:t>true</w:t>
      </w:r>
      <w:r w:rsidR="00A241E1">
        <w:rPr>
          <w:rFonts w:ascii="Arial" w:hAnsi="Arial" w:cs="Arial"/>
        </w:rPr>
        <w:t>)</w:t>
      </w:r>
    </w:p>
    <w:p w14:paraId="54C16FB1" w14:textId="77777777" w:rsidR="00CC33B0" w:rsidRPr="00015727" w:rsidRDefault="00CC33B0" w:rsidP="00A241E1">
      <w:pPr>
        <w:numPr>
          <w:ilvl w:val="0"/>
          <w:numId w:val="21"/>
        </w:num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If the first part of an </w:t>
      </w:r>
      <w:r w:rsidRPr="00866CD2">
        <w:rPr>
          <w:rFonts w:ascii="Courier New" w:hAnsi="Courier New" w:cs="Courier New"/>
          <w:b/>
          <w:lang w:val="en-US"/>
        </w:rPr>
        <w:t>&amp;&amp;</w:t>
      </w:r>
      <w:r w:rsidRPr="00015727">
        <w:rPr>
          <w:rFonts w:ascii="Arial" w:hAnsi="Arial" w:cs="Arial"/>
        </w:rPr>
        <w:t xml:space="preserve"> is </w:t>
      </w:r>
      <w:r w:rsidRPr="00866CD2">
        <w:rPr>
          <w:rFonts w:ascii="Courier New" w:hAnsi="Courier New" w:cs="Courier New"/>
          <w:b/>
          <w:lang w:val="en-US"/>
        </w:rPr>
        <w:t>false</w:t>
      </w:r>
      <w:r w:rsidRPr="00015727">
        <w:rPr>
          <w:rFonts w:ascii="Arial" w:hAnsi="Arial" w:cs="Arial"/>
        </w:rPr>
        <w:t xml:space="preserve">, the second part of the </w:t>
      </w:r>
      <w:r w:rsidRPr="00866CD2">
        <w:rPr>
          <w:rFonts w:ascii="Courier New" w:hAnsi="Courier New" w:cs="Courier New"/>
          <w:b/>
          <w:lang w:val="en-US"/>
        </w:rPr>
        <w:t>&amp;&amp;</w:t>
      </w:r>
      <w:r w:rsidRPr="00015727">
        <w:rPr>
          <w:rFonts w:ascii="Arial" w:hAnsi="Arial" w:cs="Arial"/>
        </w:rPr>
        <w:t xml:space="preserve"> is not evaluated</w:t>
      </w:r>
      <w:r w:rsidR="00A241E1">
        <w:rPr>
          <w:rFonts w:ascii="Arial" w:hAnsi="Arial" w:cs="Arial"/>
        </w:rPr>
        <w:t xml:space="preserve"> (as the whole expression </w:t>
      </w:r>
      <w:r w:rsidR="00A241E1" w:rsidRPr="00A241E1">
        <w:rPr>
          <w:rFonts w:ascii="Arial" w:hAnsi="Arial" w:cs="Arial"/>
          <w:i/>
        </w:rPr>
        <w:t>must</w:t>
      </w:r>
      <w:r w:rsidR="00A241E1">
        <w:rPr>
          <w:rFonts w:ascii="Arial" w:hAnsi="Arial" w:cs="Arial"/>
        </w:rPr>
        <w:t xml:space="preserve"> be </w:t>
      </w:r>
      <w:r w:rsidR="00A241E1" w:rsidRPr="00866CD2">
        <w:rPr>
          <w:rFonts w:ascii="Courier New" w:hAnsi="Courier New" w:cs="Courier New"/>
          <w:b/>
          <w:lang w:val="en-US"/>
        </w:rPr>
        <w:t>false</w:t>
      </w:r>
      <w:r w:rsidR="00A241E1">
        <w:rPr>
          <w:rFonts w:ascii="Arial" w:hAnsi="Arial" w:cs="Arial"/>
        </w:rPr>
        <w:t>)</w:t>
      </w:r>
    </w:p>
    <w:p w14:paraId="1BE6ABA6" w14:textId="77777777" w:rsidR="00CC33B0" w:rsidRDefault="00CC33B0" w:rsidP="00CC33B0">
      <w:pPr>
        <w:rPr>
          <w:rFonts w:ascii="Arial" w:hAnsi="Arial" w:cs="Arial"/>
        </w:rPr>
      </w:pPr>
    </w:p>
    <w:p w14:paraId="7B53CAAE" w14:textId="77777777" w:rsidR="00CC33B0" w:rsidRPr="00015727" w:rsidRDefault="00CC33B0" w:rsidP="00CC33B0">
      <w:pPr>
        <w:rPr>
          <w:rFonts w:ascii="Arial" w:hAnsi="Arial" w:cs="Arial"/>
        </w:rPr>
      </w:pPr>
      <w:r w:rsidRPr="00015727">
        <w:rPr>
          <w:rFonts w:ascii="Arial" w:hAnsi="Arial" w:cs="Arial"/>
        </w:rPr>
        <w:t>Example</w:t>
      </w:r>
    </w:p>
    <w:p w14:paraId="58936B12" w14:textId="77777777" w:rsidR="00CC33B0" w:rsidRPr="00A241E1" w:rsidRDefault="00CC33B0" w:rsidP="00CC33B0">
      <w:pPr>
        <w:rPr>
          <w:rFonts w:ascii="Courier New" w:hAnsi="Courier New" w:cs="Courier New"/>
        </w:rPr>
      </w:pPr>
      <w:r w:rsidRPr="00A241E1">
        <w:rPr>
          <w:rFonts w:ascii="Courier New" w:hAnsi="Courier New" w:cs="Courier New"/>
        </w:rPr>
        <w:tab/>
      </w:r>
      <w:r w:rsidRPr="00866CD2">
        <w:rPr>
          <w:rFonts w:ascii="Courier New" w:hAnsi="Courier New" w:cs="Courier New"/>
          <w:b/>
          <w:lang w:val="en-US"/>
        </w:rPr>
        <w:t>int kids = 0;</w:t>
      </w:r>
    </w:p>
    <w:p w14:paraId="2A7F871A" w14:textId="77777777" w:rsidR="00CC33B0" w:rsidRDefault="00A241E1" w:rsidP="00CC33B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Pr="00866CD2">
        <w:rPr>
          <w:rFonts w:ascii="Courier New" w:hAnsi="Courier New" w:cs="Courier New"/>
          <w:b/>
          <w:lang w:val="en-US"/>
        </w:rPr>
        <w:t>if ( (</w:t>
      </w:r>
      <w:r w:rsidR="00CC33B0" w:rsidRPr="00866CD2">
        <w:rPr>
          <w:rFonts w:ascii="Courier New" w:hAnsi="Courier New" w:cs="Courier New"/>
          <w:b/>
          <w:lang w:val="en-US"/>
        </w:rPr>
        <w:t>kids != 0) &amp;&amp; ((pieces / kids) &gt;= 2)</w:t>
      </w:r>
      <w:r w:rsidRPr="00866CD2">
        <w:rPr>
          <w:rFonts w:ascii="Courier New" w:hAnsi="Courier New" w:cs="Courier New"/>
          <w:b/>
          <w:lang w:val="en-US"/>
        </w:rPr>
        <w:t xml:space="preserve"> </w:t>
      </w:r>
      <w:r w:rsidR="00CC33B0" w:rsidRPr="00866CD2">
        <w:rPr>
          <w:rFonts w:ascii="Courier New" w:hAnsi="Courier New" w:cs="Courier New"/>
          <w:b/>
          <w:lang w:val="en-US"/>
        </w:rPr>
        <w:t>)</w:t>
      </w:r>
    </w:p>
    <w:p w14:paraId="796ECA0E" w14:textId="77777777" w:rsidR="00A241E1" w:rsidRPr="00866CD2" w:rsidRDefault="009F49B5" w:rsidP="00A241E1">
      <w:pPr>
        <w:ind w:firstLine="567"/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C405E66" wp14:editId="7C726B6F">
                <wp:simplePos x="0" y="0"/>
                <wp:positionH relativeFrom="column">
                  <wp:posOffset>3204845</wp:posOffset>
                </wp:positionH>
                <wp:positionV relativeFrom="paragraph">
                  <wp:posOffset>118745</wp:posOffset>
                </wp:positionV>
                <wp:extent cx="310515" cy="361950"/>
                <wp:effectExtent l="52070" t="52070" r="8890" b="5080"/>
                <wp:wrapNone/>
                <wp:docPr id="3" name="AutoShap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10515" cy="361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54EE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5" o:spid="_x0000_s1026" type="#_x0000_t32" style="position:absolute;margin-left:252.35pt;margin-top:9.35pt;width:24.45pt;height:28.5pt;flip:x 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">
                <v:stroke endarrow="block"/>
              </v:shape>
            </w:pict>
          </mc:Fallback>
        </mc:AlternateContent>
      </w:r>
      <w:r w:rsidR="00A241E1" w:rsidRPr="00866CD2">
        <w:rPr>
          <w:rFonts w:ascii="Courier New" w:hAnsi="Courier New" w:cs="Courier New"/>
          <w:b/>
        </w:rPr>
        <w:t>{</w:t>
      </w:r>
    </w:p>
    <w:p w14:paraId="2A4A8495" w14:textId="77777777" w:rsidR="00A241E1" w:rsidRDefault="009F49B5" w:rsidP="00A241E1">
      <w:pPr>
        <w:ind w:firstLine="567"/>
        <w:rPr>
          <w:rFonts w:ascii="Courier New" w:hAnsi="Courier New" w:cs="Courier New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C906F3E" wp14:editId="5C088958">
                <wp:simplePos x="0" y="0"/>
                <wp:positionH relativeFrom="column">
                  <wp:posOffset>3515360</wp:posOffset>
                </wp:positionH>
                <wp:positionV relativeFrom="paragraph">
                  <wp:posOffset>14605</wp:posOffset>
                </wp:positionV>
                <wp:extent cx="2813685" cy="807720"/>
                <wp:effectExtent l="10160" t="5080" r="5080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3685" cy="807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D3DFC6" w14:textId="77777777" w:rsidR="00A241E1" w:rsidRDefault="00A241E1">
                            <w:r>
                              <w:t xml:space="preserve">In Java, this operand will </w:t>
                            </w:r>
                            <w:r w:rsidRPr="00A241E1">
                              <w:rPr>
                                <w:i/>
                              </w:rPr>
                              <w:t>not</w:t>
                            </w:r>
                            <w:r>
                              <w:t xml:space="preserve"> be evaluated as the first operand is </w:t>
                            </w:r>
                            <w:r w:rsidRPr="00866CD2">
                              <w:rPr>
                                <w:rFonts w:ascii="Courier New" w:hAnsi="Courier New" w:cs="Courier New"/>
                                <w:b/>
                              </w:rPr>
                              <w:t>false</w:t>
                            </w:r>
                            <w:r>
                              <w:t xml:space="preserve"> and the logical operator is </w:t>
                            </w:r>
                            <w:r w:rsidRPr="00866CD2">
                              <w:rPr>
                                <w:rFonts w:ascii="Courier New" w:hAnsi="Courier New" w:cs="Courier New"/>
                                <w:b/>
                              </w:rPr>
                              <w:t>&amp;&amp;</w:t>
                            </w:r>
                            <w:r>
                              <w:t xml:space="preserve"> – so we avoid a run-time error of division by zero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left:0;text-align:left;margin-left:276.8pt;margin-top:1.15pt;width:221.55pt;height:63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">
                <v:stroke dashstyle="dash"/>
                <v:textbox>
                  <w:txbxContent>
                    <w:p w:rsidR="00A241E1" w:rsidRDefault="00A241E1">
                      <w:r>
                        <w:t xml:space="preserve">In Java, this operand will </w:t>
                      </w:r>
                      <w:r w:rsidRPr="00A241E1">
                        <w:rPr>
                          <w:i/>
                        </w:rPr>
                        <w:t>not</w:t>
                      </w:r>
                      <w:r>
                        <w:t xml:space="preserve"> be evaluated as the first operand is </w:t>
                      </w:r>
                      <w:r w:rsidRPr="00866CD2">
                        <w:rPr>
                          <w:rFonts w:ascii="Courier New" w:hAnsi="Courier New" w:cs="Courier New"/>
                          <w:b/>
                        </w:rPr>
                        <w:t>false</w:t>
                      </w:r>
                      <w:r>
                        <w:t xml:space="preserve"> and the logical operator is </w:t>
                      </w:r>
                      <w:r w:rsidRPr="00866CD2">
                        <w:rPr>
                          <w:rFonts w:ascii="Courier New" w:hAnsi="Courier New" w:cs="Courier New"/>
                          <w:b/>
                        </w:rPr>
                        <w:t>&amp;&amp;</w:t>
                      </w:r>
                      <w:r>
                        <w:t xml:space="preserve"> – so we avoid a run-time error of division by zero!</w:t>
                      </w:r>
                    </w:p>
                  </w:txbxContent>
                </v:textbox>
              </v:shape>
            </w:pict>
          </mc:Fallback>
        </mc:AlternateContent>
      </w:r>
      <w:r w:rsidR="00A241E1">
        <w:rPr>
          <w:rFonts w:ascii="Courier New" w:hAnsi="Courier New" w:cs="Courier New"/>
        </w:rPr>
        <w:t xml:space="preserve">   ...</w:t>
      </w:r>
    </w:p>
    <w:p w14:paraId="07CD0799" w14:textId="77777777" w:rsidR="00A241E1" w:rsidRPr="00866CD2" w:rsidRDefault="00A241E1" w:rsidP="00A241E1">
      <w:pPr>
        <w:ind w:firstLine="567"/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}</w:t>
      </w:r>
    </w:p>
    <w:p w14:paraId="5FA92649" w14:textId="77777777" w:rsidR="00CC33B0" w:rsidRDefault="00CC33B0" w:rsidP="00015727">
      <w:pPr>
        <w:rPr>
          <w:rFonts w:ascii="Arial" w:hAnsi="Arial" w:cs="Arial"/>
        </w:rPr>
      </w:pPr>
    </w:p>
    <w:p w14:paraId="772EB713" w14:textId="77777777" w:rsidR="00CC33B0" w:rsidRDefault="00CC33B0" w:rsidP="00015727">
      <w:pPr>
        <w:rPr>
          <w:rFonts w:ascii="Arial" w:hAnsi="Arial" w:cs="Arial"/>
          <w:b/>
        </w:rPr>
      </w:pPr>
    </w:p>
    <w:p w14:paraId="56325E12" w14:textId="77777777" w:rsidR="00A241E1" w:rsidRDefault="00147570" w:rsidP="00015727">
      <w:pPr>
        <w:rPr>
          <w:rFonts w:ascii="Arial" w:hAnsi="Arial" w:cs="Arial"/>
          <w:b/>
        </w:rPr>
      </w:pPr>
      <w:r>
        <w:rPr>
          <w:noProof/>
          <w:lang w:eastAsia="zh-CN"/>
        </w:rPr>
        <w:drawing>
          <wp:anchor distT="0" distB="0" distL="114300" distR="114300" simplePos="0" relativeHeight="251676160" behindDoc="1" locked="0" layoutInCell="1" allowOverlap="1" wp14:anchorId="4E89DD6B" wp14:editId="1A0033A8">
            <wp:simplePos x="0" y="0"/>
            <wp:positionH relativeFrom="column">
              <wp:posOffset>-462280</wp:posOffset>
            </wp:positionH>
            <wp:positionV relativeFrom="paragraph">
              <wp:posOffset>130810</wp:posOffset>
            </wp:positionV>
            <wp:extent cx="447675" cy="447675"/>
            <wp:effectExtent l="0" t="0" r="9525" b="9525"/>
            <wp:wrapNone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4FB047" w14:textId="77777777" w:rsidR="005238A4" w:rsidRPr="00371C16" w:rsidRDefault="005238A4" w:rsidP="005238A4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----------------------------</w:t>
      </w:r>
    </w:p>
    <w:p w14:paraId="3D2A8888" w14:textId="77777777" w:rsidR="00CC33B0" w:rsidRPr="00147570" w:rsidRDefault="00A241E1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 3</w:t>
      </w:r>
    </w:p>
    <w:p w14:paraId="23C4A319" w14:textId="77777777" w:rsidR="00015727" w:rsidRDefault="00A241E1" w:rsidP="00015727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at is the value of </w:t>
      </w:r>
      <w:r w:rsidR="00015727" w:rsidRPr="00015727">
        <w:rPr>
          <w:rFonts w:ascii="Arial" w:hAnsi="Arial" w:cs="Arial"/>
        </w:rPr>
        <w:t xml:space="preserve">the following expressions where </w:t>
      </w:r>
      <w:r w:rsidR="00015727" w:rsidRPr="00866CD2">
        <w:rPr>
          <w:rFonts w:ascii="Courier New" w:hAnsi="Courier New" w:cs="Courier New"/>
          <w:b/>
        </w:rPr>
        <w:t>count</w:t>
      </w:r>
      <w:r w:rsidR="00015727" w:rsidRPr="00015727">
        <w:rPr>
          <w:rFonts w:ascii="Arial" w:hAnsi="Arial" w:cs="Arial"/>
        </w:rPr>
        <w:t xml:space="preserve"> is 0 and </w:t>
      </w:r>
      <w:r w:rsidR="00015727" w:rsidRPr="00866CD2">
        <w:rPr>
          <w:rFonts w:ascii="Courier New" w:hAnsi="Courier New" w:cs="Courier New"/>
          <w:b/>
        </w:rPr>
        <w:t>limit</w:t>
      </w:r>
      <w:r w:rsidR="00015727" w:rsidRPr="00015727">
        <w:rPr>
          <w:rFonts w:ascii="Arial" w:hAnsi="Arial" w:cs="Arial"/>
        </w:rPr>
        <w:t xml:space="preserve"> is 10? </w:t>
      </w:r>
    </w:p>
    <w:p w14:paraId="49B1B9D1" w14:textId="77777777" w:rsidR="00746C9A" w:rsidRDefault="00746C9A" w:rsidP="00015727">
      <w:pPr>
        <w:rPr>
          <w:rFonts w:ascii="Arial" w:hAnsi="Arial" w:cs="Arial"/>
        </w:rPr>
      </w:pPr>
    </w:p>
    <w:p w14:paraId="4232688F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(count == 1) &amp;&amp; (x &lt; y)</w:t>
      </w:r>
    </w:p>
    <w:p w14:paraId="22E2036D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53AA3F64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454ED484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7C3BA916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17D2A8BB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079FCB9A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1852993B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33CD2E72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(limit &lt; 20) || ((limit/count) &gt; 7)</w:t>
      </w:r>
    </w:p>
    <w:p w14:paraId="617BA63A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5FA4DE9A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52FCAA7D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42255081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2C8E4F90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6A8F13F6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0DFDBD9B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5A5F92BD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(count &gt; 20) &amp;&amp; ((limit/count) &gt; 7)</w:t>
      </w:r>
    </w:p>
    <w:p w14:paraId="1F8D35AD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0750FF99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496A4A94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0DBBD9E0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7AA20C23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35B88989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03811920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0AAD97A0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(limit &lt; 20) &amp;&amp; ((limit/count) &gt; 7)</w:t>
      </w:r>
    </w:p>
    <w:p w14:paraId="409E950A" w14:textId="77777777" w:rsidR="00746C9A" w:rsidRDefault="00746C9A" w:rsidP="00015727">
      <w:pPr>
        <w:rPr>
          <w:rFonts w:ascii="Arial" w:hAnsi="Arial" w:cs="Arial"/>
        </w:rPr>
      </w:pPr>
    </w:p>
    <w:p w14:paraId="1EC87827" w14:textId="77777777" w:rsidR="00746C9A" w:rsidRDefault="00746C9A" w:rsidP="00015727">
      <w:pPr>
        <w:rPr>
          <w:rFonts w:ascii="Arial" w:hAnsi="Arial" w:cs="Arial"/>
        </w:rPr>
      </w:pPr>
    </w:p>
    <w:p w14:paraId="0BB629A4" w14:textId="77777777" w:rsidR="00746C9A" w:rsidRPr="00015727" w:rsidRDefault="00746C9A" w:rsidP="00015727">
      <w:pPr>
        <w:rPr>
          <w:rFonts w:ascii="Arial" w:hAnsi="Arial" w:cs="Arial"/>
        </w:rPr>
      </w:pPr>
    </w:p>
    <w:p w14:paraId="66683844" w14:textId="77777777" w:rsidR="00015727" w:rsidRPr="00CC33B0" w:rsidRDefault="00746C9A" w:rsidP="00015727">
      <w:pPr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  <w:r w:rsidR="00015727" w:rsidRPr="00CC33B0">
        <w:rPr>
          <w:rFonts w:ascii="Arial" w:hAnsi="Arial" w:cs="Arial"/>
          <w:b/>
        </w:rPr>
        <w:lastRenderedPageBreak/>
        <w:t>Equivalent expressions</w:t>
      </w:r>
    </w:p>
    <w:p w14:paraId="474371AD" w14:textId="77777777" w:rsidR="00CC33B0" w:rsidRDefault="00CC33B0" w:rsidP="00015727">
      <w:pPr>
        <w:rPr>
          <w:rFonts w:ascii="Arial" w:hAnsi="Arial" w:cs="Arial"/>
        </w:rPr>
      </w:pPr>
    </w:p>
    <w:p w14:paraId="016CE60C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Some </w:t>
      </w:r>
      <w:proofErr w:type="spellStart"/>
      <w:r w:rsidRPr="00015727">
        <w:rPr>
          <w:rFonts w:ascii="Arial" w:hAnsi="Arial" w:cs="Arial"/>
        </w:rPr>
        <w:t>boolean</w:t>
      </w:r>
      <w:proofErr w:type="spellEnd"/>
      <w:r w:rsidRPr="00015727">
        <w:rPr>
          <w:rFonts w:ascii="Arial" w:hAnsi="Arial" w:cs="Arial"/>
        </w:rPr>
        <w:t xml:space="preserve"> expressions can be expressed in various equivalent forms</w:t>
      </w:r>
    </w:p>
    <w:p w14:paraId="49C218ED" w14:textId="77777777" w:rsidR="00CC33B0" w:rsidRDefault="00CC33B0" w:rsidP="00015727">
      <w:pPr>
        <w:rPr>
          <w:rFonts w:ascii="Arial" w:hAnsi="Arial" w:cs="Arial"/>
        </w:rPr>
      </w:pPr>
    </w:p>
    <w:p w14:paraId="36430947" w14:textId="4229603A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Choose the one easiest to understand (if possible)</w:t>
      </w:r>
    </w:p>
    <w:p w14:paraId="485D65E4" w14:textId="421AA6FB" w:rsidR="00657E4D" w:rsidRDefault="00657E4D" w:rsidP="00015727">
      <w:pPr>
        <w:rPr>
          <w:rFonts w:ascii="Arial" w:hAnsi="Arial" w:cs="Arial"/>
        </w:rPr>
      </w:pPr>
    </w:p>
    <w:p w14:paraId="113D4E5B" w14:textId="5C49E43A" w:rsidR="00657E4D" w:rsidRDefault="00657E4D" w:rsidP="00015727">
      <w:pPr>
        <w:rPr>
          <w:rFonts w:ascii="Arial" w:hAnsi="Arial" w:cs="Arial"/>
        </w:rPr>
      </w:pPr>
      <w:r>
        <w:rPr>
          <w:rFonts w:ascii="Arial" w:hAnsi="Arial" w:cs="Arial"/>
        </w:rPr>
        <w:t>For example, both these expressions area the same;</w:t>
      </w:r>
    </w:p>
    <w:p w14:paraId="19C57F95" w14:textId="48BC29EE" w:rsidR="00657E4D" w:rsidRDefault="00657E4D" w:rsidP="00015727">
      <w:pPr>
        <w:rPr>
          <w:rFonts w:ascii="Arial" w:hAnsi="Arial" w:cs="Arial"/>
        </w:rPr>
      </w:pPr>
    </w:p>
    <w:p w14:paraId="5C189354" w14:textId="77777777" w:rsidR="002774FA" w:rsidRPr="002774FA" w:rsidRDefault="002774FA" w:rsidP="002774FA">
      <w:pPr>
        <w:rPr>
          <w:rFonts w:ascii="Courier New" w:hAnsi="Courier New" w:cs="Courier New"/>
          <w:b/>
          <w:lang w:val="en-US"/>
        </w:rPr>
      </w:pPr>
      <w:r w:rsidRPr="002774FA">
        <w:rPr>
          <w:rFonts w:ascii="Courier New" w:hAnsi="Courier New" w:cs="Courier New"/>
          <w:b/>
          <w:lang w:val="en-US"/>
        </w:rPr>
        <w:t xml:space="preserve">        int x = 3;</w:t>
      </w:r>
    </w:p>
    <w:p w14:paraId="35D8EDFC" w14:textId="77777777" w:rsidR="002774FA" w:rsidRPr="002774FA" w:rsidRDefault="002774FA" w:rsidP="002774FA">
      <w:pPr>
        <w:rPr>
          <w:rFonts w:ascii="Courier New" w:hAnsi="Courier New" w:cs="Courier New"/>
          <w:b/>
          <w:lang w:val="en-US"/>
        </w:rPr>
      </w:pPr>
      <w:r w:rsidRPr="002774FA">
        <w:rPr>
          <w:rFonts w:ascii="Courier New" w:hAnsi="Courier New" w:cs="Courier New"/>
          <w:b/>
          <w:lang w:val="en-US"/>
        </w:rPr>
        <w:t xml:space="preserve">        </w:t>
      </w:r>
      <w:proofErr w:type="spellStart"/>
      <w:r w:rsidRPr="002774FA">
        <w:rPr>
          <w:rFonts w:ascii="Courier New" w:hAnsi="Courier New" w:cs="Courier New"/>
          <w:b/>
          <w:lang w:val="en-US"/>
        </w:rPr>
        <w:t>System.out.println</w:t>
      </w:r>
      <w:proofErr w:type="spellEnd"/>
      <w:r w:rsidRPr="002774FA">
        <w:rPr>
          <w:rFonts w:ascii="Courier New" w:hAnsi="Courier New" w:cs="Courier New"/>
          <w:b/>
          <w:lang w:val="en-US"/>
        </w:rPr>
        <w:t>(x &lt;= 5 &amp;&amp; x &gt; 0);</w:t>
      </w:r>
    </w:p>
    <w:p w14:paraId="44C7AB2E" w14:textId="3F09BD4E" w:rsidR="00CC33B0" w:rsidRPr="002774FA" w:rsidRDefault="002774FA" w:rsidP="002774FA">
      <w:pPr>
        <w:rPr>
          <w:rFonts w:ascii="Courier New" w:hAnsi="Courier New" w:cs="Courier New"/>
          <w:b/>
          <w:lang w:val="en-US"/>
        </w:rPr>
      </w:pPr>
      <w:r w:rsidRPr="002774FA">
        <w:rPr>
          <w:rFonts w:ascii="Courier New" w:hAnsi="Courier New" w:cs="Courier New"/>
          <w:b/>
          <w:lang w:val="en-US"/>
        </w:rPr>
        <w:t xml:space="preserve">        </w:t>
      </w:r>
      <w:proofErr w:type="spellStart"/>
      <w:r w:rsidRPr="002774FA">
        <w:rPr>
          <w:rFonts w:ascii="Courier New" w:hAnsi="Courier New" w:cs="Courier New"/>
          <w:b/>
          <w:lang w:val="en-US"/>
        </w:rPr>
        <w:t>System.out.println</w:t>
      </w:r>
      <w:proofErr w:type="spellEnd"/>
      <w:r w:rsidRPr="002774FA">
        <w:rPr>
          <w:rFonts w:ascii="Courier New" w:hAnsi="Courier New" w:cs="Courier New"/>
          <w:b/>
          <w:lang w:val="en-US"/>
        </w:rPr>
        <w:t>(!(x &lt;= 0) &amp;&amp; !(x &gt; 6));</w:t>
      </w:r>
    </w:p>
    <w:p w14:paraId="73B0259C" w14:textId="77777777" w:rsidR="002774FA" w:rsidRDefault="002774FA" w:rsidP="002774FA">
      <w:pPr>
        <w:rPr>
          <w:rFonts w:ascii="Arial" w:hAnsi="Arial" w:cs="Arial"/>
        </w:rPr>
      </w:pPr>
    </w:p>
    <w:p w14:paraId="3AFEDB01" w14:textId="77777777" w:rsidR="00015727" w:rsidRPr="00CC33B0" w:rsidRDefault="00015727" w:rsidP="00015727">
      <w:pPr>
        <w:rPr>
          <w:rFonts w:ascii="Arial" w:hAnsi="Arial" w:cs="Arial"/>
          <w:b/>
        </w:rPr>
      </w:pPr>
      <w:r w:rsidRPr="00CC33B0">
        <w:rPr>
          <w:rFonts w:ascii="Arial" w:hAnsi="Arial" w:cs="Arial"/>
          <w:b/>
        </w:rPr>
        <w:t>Relational operators (example)</w:t>
      </w:r>
    </w:p>
    <w:p w14:paraId="5E24804A" w14:textId="77777777" w:rsidR="00CC33B0" w:rsidRDefault="00CC33B0" w:rsidP="00015727">
      <w:pPr>
        <w:rPr>
          <w:rFonts w:ascii="Arial" w:hAnsi="Arial" w:cs="Arial"/>
        </w:rPr>
      </w:pPr>
    </w:p>
    <w:p w14:paraId="395A894D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How can we decide to do something if </w:t>
      </w:r>
      <w:r w:rsidRPr="00866CD2">
        <w:rPr>
          <w:rFonts w:ascii="Courier New" w:hAnsi="Courier New" w:cs="Courier New"/>
          <w:b/>
          <w:lang w:val="en-US"/>
        </w:rPr>
        <w:t>time</w:t>
      </w:r>
      <w:r w:rsidRPr="00015727">
        <w:rPr>
          <w:rFonts w:ascii="Arial" w:hAnsi="Arial" w:cs="Arial"/>
        </w:rPr>
        <w:t xml:space="preserve"> is not greater than </w:t>
      </w:r>
      <w:r w:rsidRPr="00866CD2">
        <w:rPr>
          <w:rFonts w:ascii="Courier New" w:hAnsi="Courier New" w:cs="Courier New"/>
          <w:b/>
          <w:lang w:val="en-US"/>
        </w:rPr>
        <w:t>limit</w:t>
      </w:r>
      <w:r w:rsidRPr="00015727">
        <w:rPr>
          <w:rFonts w:ascii="Arial" w:hAnsi="Arial" w:cs="Arial"/>
        </w:rPr>
        <w:t>?</w:t>
      </w:r>
    </w:p>
    <w:p w14:paraId="61521075" w14:textId="77777777" w:rsidR="00CC33B0" w:rsidRDefault="00CC33B0" w:rsidP="00015727">
      <w:pPr>
        <w:rPr>
          <w:rFonts w:ascii="Arial" w:hAnsi="Arial" w:cs="Arial"/>
        </w:rPr>
      </w:pPr>
    </w:p>
    <w:p w14:paraId="244E4F44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Assume </w:t>
      </w:r>
      <w:r w:rsidRPr="00866CD2">
        <w:rPr>
          <w:rFonts w:ascii="Courier New" w:hAnsi="Courier New" w:cs="Courier New"/>
          <w:b/>
          <w:lang w:val="en-US"/>
        </w:rPr>
        <w:t>time</w:t>
      </w:r>
      <w:r w:rsidRPr="00015727">
        <w:rPr>
          <w:rFonts w:ascii="Arial" w:hAnsi="Arial" w:cs="Arial"/>
        </w:rPr>
        <w:t xml:space="preserve"> is 20 and </w:t>
      </w:r>
      <w:r w:rsidRPr="00866CD2">
        <w:rPr>
          <w:rFonts w:ascii="Courier New" w:hAnsi="Courier New" w:cs="Courier New"/>
          <w:b/>
          <w:lang w:val="en-US"/>
        </w:rPr>
        <w:t>limit</w:t>
      </w:r>
      <w:r w:rsidRPr="00015727">
        <w:rPr>
          <w:rFonts w:ascii="Arial" w:hAnsi="Arial" w:cs="Arial"/>
        </w:rPr>
        <w:t xml:space="preserve"> is 30</w:t>
      </w:r>
    </w:p>
    <w:p w14:paraId="6B43B9B8" w14:textId="77777777" w:rsidR="00CC33B0" w:rsidRDefault="00CC33B0" w:rsidP="00015727">
      <w:pPr>
        <w:rPr>
          <w:rFonts w:ascii="Arial" w:hAnsi="Arial" w:cs="Arial"/>
        </w:rPr>
      </w:pPr>
    </w:p>
    <w:p w14:paraId="2038B5C4" w14:textId="77777777" w:rsidR="00CC33B0" w:rsidRDefault="00015727" w:rsidP="00015727">
      <w:pPr>
        <w:rPr>
          <w:rFonts w:ascii="Arial" w:hAnsi="Arial" w:cs="Arial"/>
          <w:i/>
          <w:u w:val="single"/>
        </w:rPr>
      </w:pPr>
      <w:r w:rsidRPr="00C603C0">
        <w:rPr>
          <w:rFonts w:ascii="Arial" w:hAnsi="Arial" w:cs="Arial"/>
          <w:i/>
          <w:u w:val="single"/>
        </w:rPr>
        <w:t>Attempt 1</w:t>
      </w:r>
    </w:p>
    <w:p w14:paraId="3AA1E5AA" w14:textId="77777777" w:rsidR="006034A2" w:rsidRPr="00C603C0" w:rsidRDefault="006034A2" w:rsidP="00015727">
      <w:pPr>
        <w:rPr>
          <w:rFonts w:ascii="Arial" w:hAnsi="Arial" w:cs="Arial"/>
          <w:i/>
          <w:u w:val="single"/>
        </w:rPr>
      </w:pPr>
    </w:p>
    <w:p w14:paraId="6FF46CD8" w14:textId="77777777" w:rsidR="00015727" w:rsidRPr="00691CDF" w:rsidRDefault="00CC33B0" w:rsidP="00015727">
      <w:pPr>
        <w:rPr>
          <w:rFonts w:ascii="Courier New" w:hAnsi="Courier New" w:cs="Courier New"/>
        </w:rPr>
      </w:pPr>
      <w:r w:rsidRPr="00866CD2">
        <w:rPr>
          <w:rFonts w:ascii="Courier New" w:hAnsi="Courier New" w:cs="Courier New"/>
          <w:b/>
          <w:lang w:val="en-US"/>
        </w:rPr>
        <w:t>i</w:t>
      </w:r>
      <w:r w:rsidR="00C603C0" w:rsidRPr="00866CD2">
        <w:rPr>
          <w:rFonts w:ascii="Courier New" w:hAnsi="Courier New" w:cs="Courier New"/>
          <w:b/>
          <w:lang w:val="en-US"/>
        </w:rPr>
        <w:t>f (!</w:t>
      </w:r>
      <w:r w:rsidR="00015727" w:rsidRPr="00866CD2">
        <w:rPr>
          <w:rFonts w:ascii="Courier New" w:hAnsi="Courier New" w:cs="Courier New"/>
          <w:b/>
          <w:lang w:val="en-US"/>
        </w:rPr>
        <w:t>time &gt; limit)</w:t>
      </w:r>
    </w:p>
    <w:p w14:paraId="0F007C41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{</w:t>
      </w:r>
    </w:p>
    <w:p w14:paraId="20AB7EBD" w14:textId="77777777" w:rsidR="00015727" w:rsidRPr="00866CD2" w:rsidRDefault="00CC33B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   </w:t>
      </w:r>
      <w:proofErr w:type="spellStart"/>
      <w:r w:rsidR="00015727"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="00015727" w:rsidRPr="00866CD2">
        <w:rPr>
          <w:rFonts w:ascii="Courier New" w:hAnsi="Courier New" w:cs="Courier New"/>
          <w:b/>
          <w:lang w:val="en-US"/>
        </w:rPr>
        <w:t>("time for another game");</w:t>
      </w:r>
    </w:p>
    <w:p w14:paraId="6E29EA2E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}</w:t>
      </w:r>
    </w:p>
    <w:p w14:paraId="5909D887" w14:textId="77777777" w:rsidR="006034A2" w:rsidRDefault="009F49B5" w:rsidP="00015727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4CA6915" wp14:editId="342E152F">
                <wp:simplePos x="0" y="0"/>
                <wp:positionH relativeFrom="column">
                  <wp:posOffset>3124835</wp:posOffset>
                </wp:positionH>
                <wp:positionV relativeFrom="paragraph">
                  <wp:posOffset>24130</wp:posOffset>
                </wp:positionV>
                <wp:extent cx="2969895" cy="666750"/>
                <wp:effectExtent l="10160" t="5080" r="10795" b="139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989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177D1A" w14:textId="77777777" w:rsidR="006034A2" w:rsidRPr="006034A2" w:rsidRDefault="006034A2" w:rsidP="006034A2">
                            <w:pPr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866CD2">
                              <w:rPr>
                                <w:rFonts w:ascii="Courier New" w:hAnsi="Courier New" w:cs="Courier New"/>
                                <w:b/>
                                <w:lang w:val="en-US"/>
                              </w:rPr>
                              <w:t>!time</w:t>
                            </w:r>
                            <w:r w:rsidRPr="006034A2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– compile-time error</w:t>
                            </w:r>
                          </w:p>
                          <w:p w14:paraId="06270872" w14:textId="77777777" w:rsidR="006034A2" w:rsidRPr="006034A2" w:rsidRDefault="006034A2" w:rsidP="006034A2">
                            <w:pPr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034A2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operator ! cannot be applied to int</w:t>
                            </w:r>
                          </w:p>
                          <w:p w14:paraId="227BA128" w14:textId="77777777" w:rsidR="006034A2" w:rsidRPr="006034A2" w:rsidRDefault="006034A2" w:rsidP="006034A2">
                            <w:pPr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034A2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    if (!time &gt; limit)</w:t>
                            </w:r>
                          </w:p>
                          <w:p w14:paraId="7BE247A8" w14:textId="77777777" w:rsidR="006034A2" w:rsidRPr="006034A2" w:rsidRDefault="006034A2" w:rsidP="006034A2">
                            <w:pPr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034A2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        ^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246.05pt;margin-top:1.9pt;width:233.85pt;height:52.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">
                <v:stroke dashstyle="dash"/>
                <v:textbox>
                  <w:txbxContent>
                    <w:p w:rsidR="006034A2" w:rsidRPr="006034A2" w:rsidRDefault="006034A2" w:rsidP="006034A2">
                      <w:pPr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866CD2">
                        <w:rPr>
                          <w:rFonts w:ascii="Courier New" w:hAnsi="Courier New" w:cs="Courier New"/>
                          <w:b/>
                          <w:lang w:val="en-US"/>
                        </w:rPr>
                        <w:t>!time</w:t>
                      </w:r>
                      <w:r w:rsidRPr="006034A2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– compile-time error</w:t>
                      </w:r>
                    </w:p>
                    <w:p w:rsidR="006034A2" w:rsidRPr="006034A2" w:rsidRDefault="006034A2" w:rsidP="006034A2">
                      <w:pPr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034A2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operator ! cannot be applied to int</w:t>
                      </w:r>
                    </w:p>
                    <w:p w:rsidR="006034A2" w:rsidRPr="006034A2" w:rsidRDefault="006034A2" w:rsidP="006034A2">
                      <w:pPr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034A2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    if (!time &gt; limit)</w:t>
                      </w:r>
                    </w:p>
                    <w:p w:rsidR="006034A2" w:rsidRPr="006034A2" w:rsidRDefault="006034A2" w:rsidP="006034A2">
                      <w:pPr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034A2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        ^</w:t>
                      </w:r>
                    </w:p>
                  </w:txbxContent>
                </v:textbox>
              </v:shape>
            </w:pict>
          </mc:Fallback>
        </mc:AlternateContent>
      </w:r>
    </w:p>
    <w:p w14:paraId="69C48995" w14:textId="77777777" w:rsidR="005A330C" w:rsidRDefault="005A330C" w:rsidP="00015727">
      <w:pPr>
        <w:rPr>
          <w:rFonts w:ascii="Courier New" w:hAnsi="Courier New" w:cs="Courier New"/>
        </w:rPr>
      </w:pPr>
    </w:p>
    <w:p w14:paraId="33DF1177" w14:textId="77777777" w:rsidR="005A330C" w:rsidRDefault="005A330C" w:rsidP="00015727">
      <w:pPr>
        <w:rPr>
          <w:rFonts w:ascii="Courier New" w:hAnsi="Courier New" w:cs="Courier New"/>
        </w:rPr>
      </w:pPr>
    </w:p>
    <w:p w14:paraId="0FADD122" w14:textId="77777777" w:rsidR="005A330C" w:rsidRDefault="005A330C" w:rsidP="00015727">
      <w:pPr>
        <w:rPr>
          <w:rFonts w:ascii="Courier New" w:hAnsi="Courier New" w:cs="Courier New"/>
        </w:rPr>
      </w:pPr>
    </w:p>
    <w:p w14:paraId="1A3CC318" w14:textId="77777777" w:rsidR="005A330C" w:rsidRPr="00691CDF" w:rsidRDefault="005A330C" w:rsidP="00015727">
      <w:pPr>
        <w:rPr>
          <w:rFonts w:ascii="Courier New" w:hAnsi="Courier New" w:cs="Courier New"/>
        </w:rPr>
      </w:pPr>
    </w:p>
    <w:p w14:paraId="28153CF9" w14:textId="77777777" w:rsidR="00CC33B0" w:rsidRPr="006034A2" w:rsidRDefault="00015727" w:rsidP="00015727">
      <w:pPr>
        <w:rPr>
          <w:rFonts w:ascii="Arial" w:hAnsi="Arial" w:cs="Arial"/>
          <w:i/>
        </w:rPr>
      </w:pPr>
      <w:r w:rsidRPr="006034A2">
        <w:rPr>
          <w:rFonts w:ascii="Arial" w:hAnsi="Arial" w:cs="Arial"/>
          <w:u w:val="single"/>
        </w:rPr>
        <w:t>Problems?</w:t>
      </w:r>
      <w:r w:rsidR="00C603C0">
        <w:rPr>
          <w:rFonts w:ascii="Arial" w:hAnsi="Arial" w:cs="Arial"/>
        </w:rPr>
        <w:t xml:space="preserve"> </w:t>
      </w:r>
      <w:r w:rsidR="006034A2" w:rsidRPr="006034A2">
        <w:rPr>
          <w:rFonts w:ascii="Arial" w:hAnsi="Arial" w:cs="Arial"/>
          <w:i/>
        </w:rPr>
        <w:t xml:space="preserve">Look at the order of operations (precedence) </w:t>
      </w:r>
      <w:r w:rsidR="006034A2" w:rsidRPr="00866CD2">
        <w:rPr>
          <w:rFonts w:ascii="Courier New" w:hAnsi="Courier New" w:cs="Courier New"/>
          <w:b/>
          <w:lang w:val="en-US"/>
        </w:rPr>
        <w:t>!time</w:t>
      </w:r>
      <w:r w:rsidR="006034A2" w:rsidRPr="006034A2">
        <w:rPr>
          <w:rFonts w:ascii="Arial" w:hAnsi="Arial" w:cs="Arial"/>
          <w:i/>
        </w:rPr>
        <w:t xml:space="preserve"> </w:t>
      </w:r>
      <w:r w:rsidR="007F16A8">
        <w:rPr>
          <w:rFonts w:ascii="Arial" w:hAnsi="Arial" w:cs="Arial"/>
          <w:i/>
        </w:rPr>
        <w:t xml:space="preserve">is a </w:t>
      </w:r>
      <w:proofErr w:type="spellStart"/>
      <w:r w:rsidR="007F16A8">
        <w:rPr>
          <w:rFonts w:ascii="Arial" w:hAnsi="Arial" w:cs="Arial"/>
          <w:i/>
        </w:rPr>
        <w:t>boolean</w:t>
      </w:r>
      <w:proofErr w:type="spellEnd"/>
      <w:r w:rsidR="007F16A8">
        <w:rPr>
          <w:rFonts w:ascii="Arial" w:hAnsi="Arial" w:cs="Arial"/>
          <w:i/>
        </w:rPr>
        <w:t xml:space="preserve"> operator </w:t>
      </w:r>
      <w:r w:rsidR="00AC3602">
        <w:rPr>
          <w:rFonts w:ascii="Arial" w:hAnsi="Arial" w:cs="Arial"/>
          <w:i/>
        </w:rPr>
        <w:t xml:space="preserve">acting </w:t>
      </w:r>
      <w:r w:rsidR="007F16A8">
        <w:rPr>
          <w:rFonts w:ascii="Arial" w:hAnsi="Arial" w:cs="Arial"/>
          <w:i/>
        </w:rPr>
        <w:t xml:space="preserve">on an integer type </w:t>
      </w:r>
      <w:r w:rsidR="006034A2" w:rsidRPr="006034A2">
        <w:rPr>
          <w:rFonts w:ascii="Arial" w:hAnsi="Arial" w:cs="Arial"/>
          <w:i/>
        </w:rPr>
        <w:t xml:space="preserve">– </w:t>
      </w:r>
      <w:r w:rsidR="006034A2" w:rsidRPr="006034A2">
        <w:rPr>
          <w:rFonts w:ascii="Arial" w:hAnsi="Arial" w:cs="Arial"/>
          <w:i/>
          <w:u w:val="single"/>
        </w:rPr>
        <w:t>this will not compile</w:t>
      </w:r>
    </w:p>
    <w:p w14:paraId="51D0DA59" w14:textId="77777777" w:rsidR="00CC33B0" w:rsidRPr="006034A2" w:rsidRDefault="006034A2" w:rsidP="006034A2">
      <w:pPr>
        <w:spacing w:before="60" w:after="60"/>
        <w:rPr>
          <w:rFonts w:ascii="Courier New" w:hAnsi="Courier New" w:cs="Courier New"/>
          <w:sz w:val="20"/>
          <w:szCs w:val="20"/>
        </w:rPr>
      </w:pPr>
      <w:r w:rsidRPr="006034A2">
        <w:rPr>
          <w:rFonts w:ascii="Courier New" w:hAnsi="Courier New" w:cs="Courier New"/>
          <w:sz w:val="20"/>
          <w:szCs w:val="20"/>
        </w:rPr>
        <w:t>----</w:t>
      </w:r>
      <w:r>
        <w:rPr>
          <w:rFonts w:ascii="Courier New" w:hAnsi="Courier New" w:cs="Courier New"/>
          <w:sz w:val="20"/>
          <w:szCs w:val="20"/>
        </w:rPr>
        <w:t>----------------</w:t>
      </w:r>
      <w:r w:rsidRPr="006034A2">
        <w:rPr>
          <w:rFonts w:ascii="Courier New" w:hAnsi="Courier New" w:cs="Courier New"/>
          <w:sz w:val="20"/>
          <w:szCs w:val="20"/>
        </w:rPr>
        <w:t>--</w:t>
      </w:r>
    </w:p>
    <w:p w14:paraId="54556385" w14:textId="77777777" w:rsidR="00CC33B0" w:rsidRPr="006034A2" w:rsidRDefault="00015727" w:rsidP="00015727">
      <w:pPr>
        <w:rPr>
          <w:rFonts w:ascii="Arial" w:hAnsi="Arial" w:cs="Arial"/>
          <w:i/>
        </w:rPr>
      </w:pPr>
      <w:r w:rsidRPr="00C603C0">
        <w:rPr>
          <w:rFonts w:ascii="Arial" w:hAnsi="Arial" w:cs="Arial"/>
          <w:i/>
          <w:u w:val="single"/>
        </w:rPr>
        <w:t>Attempt 2</w:t>
      </w:r>
      <w:r w:rsidR="006034A2">
        <w:rPr>
          <w:rFonts w:ascii="Arial" w:hAnsi="Arial" w:cs="Arial"/>
          <w:i/>
        </w:rPr>
        <w:t xml:space="preserve"> – T</w:t>
      </w:r>
      <w:r w:rsidR="006034A2" w:rsidRPr="006034A2">
        <w:rPr>
          <w:rFonts w:ascii="Arial" w:hAnsi="Arial" w:cs="Arial"/>
          <w:i/>
        </w:rPr>
        <w:t>his attempt is correct but the logic is not easy to understand</w:t>
      </w:r>
    </w:p>
    <w:p w14:paraId="6AD7C153" w14:textId="77777777" w:rsidR="006034A2" w:rsidRPr="00C603C0" w:rsidRDefault="006034A2" w:rsidP="00015727">
      <w:pPr>
        <w:rPr>
          <w:rFonts w:ascii="Arial" w:hAnsi="Arial" w:cs="Arial"/>
          <w:i/>
          <w:u w:val="single"/>
        </w:rPr>
      </w:pPr>
    </w:p>
    <w:p w14:paraId="72208F73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if (!(time &gt; limit))</w:t>
      </w:r>
    </w:p>
    <w:p w14:paraId="662C2A2F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{</w:t>
      </w:r>
    </w:p>
    <w:p w14:paraId="475B2D35" w14:textId="77777777" w:rsidR="00015727" w:rsidRPr="00866CD2" w:rsidRDefault="00CC33B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   </w:t>
      </w:r>
      <w:proofErr w:type="spellStart"/>
      <w:r w:rsidR="00015727"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="00015727" w:rsidRPr="00866CD2">
        <w:rPr>
          <w:rFonts w:ascii="Courier New" w:hAnsi="Courier New" w:cs="Courier New"/>
          <w:b/>
          <w:lang w:val="en-US"/>
        </w:rPr>
        <w:t>("time for another game");</w:t>
      </w:r>
    </w:p>
    <w:p w14:paraId="0FE225D2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}</w:t>
      </w:r>
    </w:p>
    <w:p w14:paraId="71D19B6A" w14:textId="77777777" w:rsidR="006034A2" w:rsidRPr="006034A2" w:rsidRDefault="006034A2" w:rsidP="006034A2">
      <w:pPr>
        <w:spacing w:before="60" w:after="60"/>
        <w:rPr>
          <w:rFonts w:ascii="Courier New" w:hAnsi="Courier New" w:cs="Courier New"/>
          <w:sz w:val="20"/>
          <w:szCs w:val="20"/>
        </w:rPr>
      </w:pPr>
      <w:r w:rsidRPr="006034A2">
        <w:rPr>
          <w:rFonts w:ascii="Courier New" w:hAnsi="Courier New" w:cs="Courier New"/>
          <w:sz w:val="20"/>
          <w:szCs w:val="20"/>
        </w:rPr>
        <w:t>----</w:t>
      </w:r>
      <w:r>
        <w:rPr>
          <w:rFonts w:ascii="Courier New" w:hAnsi="Courier New" w:cs="Courier New"/>
          <w:sz w:val="20"/>
          <w:szCs w:val="20"/>
        </w:rPr>
        <w:t>----------------</w:t>
      </w:r>
      <w:r w:rsidRPr="006034A2">
        <w:rPr>
          <w:rFonts w:ascii="Courier New" w:hAnsi="Courier New" w:cs="Courier New"/>
          <w:sz w:val="20"/>
          <w:szCs w:val="20"/>
        </w:rPr>
        <w:t>--</w:t>
      </w:r>
    </w:p>
    <w:p w14:paraId="11441F35" w14:textId="77777777" w:rsidR="00015727" w:rsidRPr="00C603C0" w:rsidRDefault="00015727" w:rsidP="00015727">
      <w:pPr>
        <w:rPr>
          <w:rFonts w:ascii="Arial" w:hAnsi="Arial" w:cs="Arial"/>
          <w:i/>
          <w:u w:val="single"/>
        </w:rPr>
      </w:pPr>
      <w:r w:rsidRPr="006034A2">
        <w:rPr>
          <w:rFonts w:ascii="Arial" w:hAnsi="Arial" w:cs="Arial"/>
          <w:i/>
          <w:u w:val="single"/>
        </w:rPr>
        <w:t>Attempt 3</w:t>
      </w:r>
      <w:r w:rsidR="006034A2" w:rsidRPr="006034A2">
        <w:rPr>
          <w:rFonts w:ascii="Arial" w:hAnsi="Arial" w:cs="Arial"/>
          <w:i/>
        </w:rPr>
        <w:t xml:space="preserve"> – Easy to understand logic – avoid using ! where possible</w:t>
      </w:r>
    </w:p>
    <w:p w14:paraId="7D6DE4BB" w14:textId="77777777" w:rsidR="00CC33B0" w:rsidRDefault="00CC33B0" w:rsidP="00015727">
      <w:pPr>
        <w:rPr>
          <w:rFonts w:ascii="Arial" w:hAnsi="Arial" w:cs="Arial"/>
        </w:rPr>
      </w:pPr>
    </w:p>
    <w:p w14:paraId="7BECC7C6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if (time &lt;= limit)</w:t>
      </w:r>
    </w:p>
    <w:p w14:paraId="45B90239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{</w:t>
      </w:r>
    </w:p>
    <w:p w14:paraId="659711F5" w14:textId="77777777" w:rsidR="00015727" w:rsidRPr="00866CD2" w:rsidRDefault="00CC33B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   </w:t>
      </w:r>
      <w:proofErr w:type="spellStart"/>
      <w:r w:rsidR="00015727"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="00015727" w:rsidRPr="00866CD2">
        <w:rPr>
          <w:rFonts w:ascii="Courier New" w:hAnsi="Courier New" w:cs="Courier New"/>
          <w:b/>
          <w:lang w:val="en-US"/>
        </w:rPr>
        <w:t>("time for another game");</w:t>
      </w:r>
    </w:p>
    <w:p w14:paraId="6F98C841" w14:textId="77777777" w:rsidR="00015727" w:rsidRDefault="00015727" w:rsidP="00015727">
      <w:pPr>
        <w:rPr>
          <w:rFonts w:ascii="Courier New" w:hAnsi="Courier New" w:cs="Courier New"/>
        </w:rPr>
      </w:pPr>
      <w:r w:rsidRPr="00866CD2">
        <w:rPr>
          <w:rFonts w:ascii="Courier New" w:hAnsi="Courier New" w:cs="Courier New"/>
          <w:b/>
          <w:lang w:val="en-US"/>
        </w:rPr>
        <w:t>}</w:t>
      </w:r>
    </w:p>
    <w:p w14:paraId="5347672A" w14:textId="77777777" w:rsidR="005238A4" w:rsidRPr="00371C16" w:rsidRDefault="005238A4" w:rsidP="005238A4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----------------------------</w:t>
      </w:r>
    </w:p>
    <w:p w14:paraId="6A735589" w14:textId="77777777" w:rsidR="002774FA" w:rsidRDefault="002774F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54D9257" w14:textId="35BE8EA6" w:rsidR="00015727" w:rsidRPr="00CC33B0" w:rsidRDefault="00C603C0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Rules for distributing ! over </w:t>
      </w:r>
      <w:r w:rsidR="00015727" w:rsidRPr="00CC33B0">
        <w:rPr>
          <w:rFonts w:ascii="Arial" w:hAnsi="Arial" w:cs="Arial"/>
          <w:b/>
        </w:rPr>
        <w:t xml:space="preserve">relational operators </w:t>
      </w:r>
    </w:p>
    <w:p w14:paraId="3BF41CE0" w14:textId="77777777" w:rsidR="00CC33B0" w:rsidRDefault="00CC33B0" w:rsidP="00015727">
      <w:pPr>
        <w:rPr>
          <w:rFonts w:ascii="Arial" w:hAnsi="Arial" w:cs="Arial"/>
        </w:rPr>
      </w:pPr>
    </w:p>
    <w:p w14:paraId="1F048E3A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gt;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 </w:t>
      </w:r>
      <w:r w:rsidRPr="00015727">
        <w:rPr>
          <w:rFonts w:ascii="Arial" w:hAnsi="Arial" w:cs="Arial"/>
        </w:rPr>
        <w:tab/>
        <w:t>a &lt; b</w:t>
      </w:r>
    </w:p>
    <w:p w14:paraId="0CD0FA2D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gt;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  </w:t>
      </w:r>
      <w:r w:rsidR="00CC33B0">
        <w:rPr>
          <w:rFonts w:ascii="Arial" w:hAnsi="Arial" w:cs="Arial"/>
        </w:rPr>
        <w:tab/>
      </w:r>
      <w:r w:rsidRPr="00015727">
        <w:rPr>
          <w:rFonts w:ascii="Arial" w:hAnsi="Arial" w:cs="Arial"/>
        </w:rPr>
        <w:t>a &lt;= b</w:t>
      </w:r>
    </w:p>
    <w:p w14:paraId="481A3F2D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lt;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ab/>
        <w:t>a &gt; b</w:t>
      </w:r>
    </w:p>
    <w:p w14:paraId="31F68F58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lt;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a &gt;= b</w:t>
      </w:r>
    </w:p>
    <w:p w14:paraId="5AE5EF52" w14:textId="77777777" w:rsidR="00015727" w:rsidRPr="00015727" w:rsidRDefault="00015727" w:rsidP="00015727">
      <w:pPr>
        <w:rPr>
          <w:rFonts w:ascii="Arial" w:hAnsi="Arial" w:cs="Arial"/>
        </w:rPr>
      </w:pPr>
    </w:p>
    <w:p w14:paraId="421AFA26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=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a != b</w:t>
      </w:r>
    </w:p>
    <w:p w14:paraId="1FFB6A16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!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a == b</w:t>
      </w:r>
    </w:p>
    <w:p w14:paraId="37F2926C" w14:textId="77777777" w:rsidR="00920F28" w:rsidRDefault="00920F28" w:rsidP="00015727">
      <w:pPr>
        <w:rPr>
          <w:rFonts w:ascii="Arial" w:hAnsi="Arial" w:cs="Arial"/>
        </w:rPr>
      </w:pPr>
    </w:p>
    <w:p w14:paraId="0B217F26" w14:textId="7F2B3739" w:rsidR="00015727" w:rsidRPr="00CC33B0" w:rsidRDefault="00C603C0" w:rsidP="00015727">
      <w:pPr>
        <w:rPr>
          <w:rFonts w:ascii="Arial" w:hAnsi="Arial" w:cs="Arial"/>
          <w:b/>
        </w:rPr>
      </w:pPr>
      <w:bookmarkStart w:id="0" w:name="_GoBack"/>
      <w:bookmarkEnd w:id="0"/>
      <w:r>
        <w:rPr>
          <w:rFonts w:ascii="Arial" w:hAnsi="Arial" w:cs="Arial"/>
          <w:b/>
        </w:rPr>
        <w:t>Task 4</w:t>
      </w:r>
    </w:p>
    <w:p w14:paraId="1F178E47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Rewrite without </w:t>
      </w:r>
      <w:r w:rsidR="00C603C0">
        <w:rPr>
          <w:rFonts w:ascii="Arial" w:hAnsi="Arial" w:cs="Arial"/>
        </w:rPr>
        <w:t xml:space="preserve"> </w:t>
      </w:r>
      <w:r w:rsidRPr="00866CD2">
        <w:rPr>
          <w:rFonts w:ascii="Courier New" w:hAnsi="Courier New" w:cs="Courier New"/>
          <w:b/>
          <w:lang w:val="en-US"/>
        </w:rPr>
        <w:t>!</w:t>
      </w:r>
    </w:p>
    <w:p w14:paraId="65B9F97B" w14:textId="77777777" w:rsidR="00015727" w:rsidRPr="00015727" w:rsidRDefault="00015727" w:rsidP="00015727">
      <w:pPr>
        <w:rPr>
          <w:rFonts w:ascii="Arial" w:hAnsi="Arial" w:cs="Arial"/>
        </w:rPr>
      </w:pPr>
    </w:p>
    <w:p w14:paraId="2AA4CCA9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</w:t>
      </w:r>
      <w:proofErr w:type="spellStart"/>
      <w:r w:rsidR="00015727" w:rsidRPr="00866CD2">
        <w:rPr>
          <w:rFonts w:ascii="Courier New" w:hAnsi="Courier New" w:cs="Courier New"/>
          <w:b/>
          <w:lang w:val="en-US"/>
        </w:rPr>
        <w:t>numberOfGames</w:t>
      </w:r>
      <w:proofErr w:type="spellEnd"/>
      <w:r w:rsidR="00015727" w:rsidRPr="00866CD2">
        <w:rPr>
          <w:rFonts w:ascii="Courier New" w:hAnsi="Courier New" w:cs="Courier New"/>
          <w:b/>
          <w:lang w:val="en-US"/>
        </w:rPr>
        <w:t xml:space="preserve"> &gt; 5)</w:t>
      </w:r>
    </w:p>
    <w:p w14:paraId="0F4C353B" w14:textId="77777777" w:rsidR="00C54B7B" w:rsidRPr="00CC33B0" w:rsidRDefault="00C54B7B" w:rsidP="00015727">
      <w:pPr>
        <w:rPr>
          <w:rFonts w:ascii="Lucida Console" w:hAnsi="Lucida Console" w:cs="Arial"/>
        </w:rPr>
      </w:pPr>
    </w:p>
    <w:p w14:paraId="79A2D6FF" w14:textId="77777777" w:rsidR="00015727" w:rsidRPr="00CC33B0" w:rsidRDefault="00015727" w:rsidP="00015727">
      <w:pPr>
        <w:rPr>
          <w:rFonts w:ascii="Lucida Console" w:hAnsi="Lucida Console" w:cs="Arial"/>
        </w:rPr>
      </w:pPr>
    </w:p>
    <w:p w14:paraId="771EE82C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balance + interest &lt;= 2000)</w:t>
      </w:r>
    </w:p>
    <w:p w14:paraId="77BDE3C8" w14:textId="77777777" w:rsidR="00C54B7B" w:rsidRPr="00CC33B0" w:rsidRDefault="00C54B7B" w:rsidP="00015727">
      <w:pPr>
        <w:rPr>
          <w:rFonts w:ascii="Lucida Console" w:hAnsi="Lucida Console" w:cs="Arial"/>
        </w:rPr>
      </w:pPr>
    </w:p>
    <w:p w14:paraId="4AD85CFA" w14:textId="77777777" w:rsidR="00015727" w:rsidRPr="00CC33B0" w:rsidRDefault="00015727" w:rsidP="00015727">
      <w:pPr>
        <w:rPr>
          <w:rFonts w:ascii="Lucida Console" w:hAnsi="Lucida Console" w:cs="Arial"/>
        </w:rPr>
      </w:pPr>
    </w:p>
    <w:p w14:paraId="6973BD42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</w:t>
      </w:r>
      <w:proofErr w:type="spellStart"/>
      <w:r w:rsidR="00015727" w:rsidRPr="00866CD2">
        <w:rPr>
          <w:rFonts w:ascii="Courier New" w:hAnsi="Courier New" w:cs="Courier New"/>
          <w:b/>
          <w:lang w:val="en-US"/>
        </w:rPr>
        <w:t>userInput</w:t>
      </w:r>
      <w:proofErr w:type="spellEnd"/>
      <w:r w:rsidR="00015727" w:rsidRPr="00866CD2">
        <w:rPr>
          <w:rFonts w:ascii="Courier New" w:hAnsi="Courier New" w:cs="Courier New"/>
          <w:b/>
          <w:lang w:val="en-US"/>
        </w:rPr>
        <w:t xml:space="preserve"> != 'q')</w:t>
      </w:r>
    </w:p>
    <w:p w14:paraId="18307009" w14:textId="77777777" w:rsidR="00C54B7B" w:rsidRDefault="00C54B7B" w:rsidP="00015727">
      <w:pPr>
        <w:rPr>
          <w:rFonts w:ascii="Lucida Console" w:hAnsi="Lucida Console" w:cs="Arial"/>
        </w:rPr>
      </w:pPr>
    </w:p>
    <w:p w14:paraId="1546C1B2" w14:textId="77777777" w:rsidR="00147570" w:rsidRPr="00CC33B0" w:rsidRDefault="00147570" w:rsidP="00015727">
      <w:pPr>
        <w:rPr>
          <w:rFonts w:ascii="Lucida Console" w:hAnsi="Lucida Console" w:cs="Arial"/>
        </w:rPr>
      </w:pPr>
    </w:p>
    <w:p w14:paraId="56817486" w14:textId="77777777" w:rsidR="005238A4" w:rsidRPr="00371C16" w:rsidRDefault="005238A4" w:rsidP="005238A4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----------------------------</w:t>
      </w:r>
    </w:p>
    <w:p w14:paraId="3F600E9F" w14:textId="77777777" w:rsidR="00015727" w:rsidRPr="00CC33B0" w:rsidRDefault="00213C07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De Morgan’s law</w:t>
      </w:r>
    </w:p>
    <w:p w14:paraId="631DD0B6" w14:textId="77777777" w:rsidR="00CC33B0" w:rsidRDefault="00CC33B0" w:rsidP="00015727">
      <w:pPr>
        <w:rPr>
          <w:rFonts w:ascii="Arial" w:hAnsi="Arial" w:cs="Arial"/>
        </w:rPr>
      </w:pPr>
    </w:p>
    <w:p w14:paraId="09DCC5FD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 a &amp;&amp; b)</w:t>
      </w:r>
      <w:r w:rsidRPr="00015727">
        <w:rPr>
          <w:rFonts w:ascii="Arial" w:hAnsi="Arial" w:cs="Arial"/>
        </w:rPr>
        <w:tab/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ab/>
        <w:t>!a || !b</w:t>
      </w:r>
    </w:p>
    <w:p w14:paraId="75A435A7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|| b)</w:t>
      </w:r>
      <w:r w:rsidRPr="00015727">
        <w:rPr>
          <w:rFonts w:ascii="Arial" w:hAnsi="Arial" w:cs="Arial"/>
        </w:rPr>
        <w:tab/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!a &amp;&amp; !b</w:t>
      </w:r>
    </w:p>
    <w:p w14:paraId="37AB3118" w14:textId="77777777" w:rsidR="00CC33B0" w:rsidRDefault="00147570" w:rsidP="00015727">
      <w:pPr>
        <w:rPr>
          <w:rFonts w:ascii="Arial" w:hAnsi="Arial" w:cs="Arial"/>
          <w:b/>
        </w:rPr>
      </w:pPr>
      <w:r>
        <w:rPr>
          <w:noProof/>
          <w:lang w:eastAsia="zh-CN"/>
        </w:rPr>
        <w:drawing>
          <wp:anchor distT="0" distB="0" distL="114300" distR="114300" simplePos="0" relativeHeight="251678208" behindDoc="1" locked="0" layoutInCell="1" allowOverlap="1" wp14:anchorId="66EF7BA5" wp14:editId="0C676567">
            <wp:simplePos x="0" y="0"/>
            <wp:positionH relativeFrom="column">
              <wp:posOffset>-443230</wp:posOffset>
            </wp:positionH>
            <wp:positionV relativeFrom="paragraph">
              <wp:posOffset>43180</wp:posOffset>
            </wp:positionV>
            <wp:extent cx="447675" cy="447675"/>
            <wp:effectExtent l="0" t="0" r="9525" b="9525"/>
            <wp:wrapNone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872F13" w14:textId="77777777" w:rsidR="00CC33B0" w:rsidRPr="00147570" w:rsidRDefault="00C603C0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 5</w:t>
      </w:r>
    </w:p>
    <w:p w14:paraId="0625BF14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Distribute the ! over the operators</w:t>
      </w:r>
    </w:p>
    <w:p w14:paraId="71200734" w14:textId="77777777" w:rsidR="00015727" w:rsidRPr="00015727" w:rsidRDefault="00015727" w:rsidP="00015727">
      <w:pPr>
        <w:rPr>
          <w:rFonts w:ascii="Arial" w:hAnsi="Arial" w:cs="Arial"/>
        </w:rPr>
      </w:pPr>
    </w:p>
    <w:p w14:paraId="74C144C8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apples || oranges)</w:t>
      </w:r>
    </w:p>
    <w:p w14:paraId="3578A644" w14:textId="77777777" w:rsidR="00C54B7B" w:rsidRPr="00C603C0" w:rsidRDefault="00C54B7B" w:rsidP="00015727">
      <w:pPr>
        <w:rPr>
          <w:rFonts w:ascii="Courier New" w:hAnsi="Courier New" w:cs="Courier New"/>
        </w:rPr>
      </w:pPr>
    </w:p>
    <w:p w14:paraId="708F510C" w14:textId="77777777" w:rsidR="00015727" w:rsidRDefault="00015727" w:rsidP="00015727">
      <w:pPr>
        <w:rPr>
          <w:rFonts w:ascii="Courier New" w:hAnsi="Courier New" w:cs="Courier New"/>
        </w:rPr>
      </w:pPr>
    </w:p>
    <w:p w14:paraId="45252B1A" w14:textId="77777777" w:rsidR="00147570" w:rsidRPr="00C603C0" w:rsidRDefault="00147570" w:rsidP="00015727">
      <w:pPr>
        <w:rPr>
          <w:rFonts w:ascii="Courier New" w:hAnsi="Courier New" w:cs="Courier New"/>
        </w:rPr>
      </w:pPr>
    </w:p>
    <w:p w14:paraId="3DF35418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input == 'y' &amp;&amp; tries &lt; 5)</w:t>
      </w:r>
    </w:p>
    <w:p w14:paraId="3AEDF9C8" w14:textId="77777777" w:rsidR="00C54B7B" w:rsidRDefault="00C54B7B" w:rsidP="00015727">
      <w:pPr>
        <w:rPr>
          <w:rFonts w:ascii="Courier New" w:hAnsi="Courier New" w:cs="Courier New"/>
        </w:rPr>
      </w:pPr>
    </w:p>
    <w:p w14:paraId="5694380F" w14:textId="77777777" w:rsidR="00147570" w:rsidRPr="00C603C0" w:rsidRDefault="00147570" w:rsidP="00015727">
      <w:pPr>
        <w:rPr>
          <w:rFonts w:ascii="Courier New" w:hAnsi="Courier New" w:cs="Courier New"/>
        </w:rPr>
      </w:pPr>
    </w:p>
    <w:p w14:paraId="0F377F74" w14:textId="77777777" w:rsidR="00CC33B0" w:rsidRPr="00C603C0" w:rsidRDefault="00CC33B0" w:rsidP="00015727">
      <w:pPr>
        <w:rPr>
          <w:rFonts w:ascii="Courier New" w:hAnsi="Courier New" w:cs="Courier New"/>
        </w:rPr>
      </w:pPr>
    </w:p>
    <w:p w14:paraId="5F213D1C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input != 'n' &amp;&amp; tries &gt;= 6)</w:t>
      </w:r>
    </w:p>
    <w:p w14:paraId="19324F50" w14:textId="77777777" w:rsidR="00C54B7B" w:rsidRDefault="00C54B7B" w:rsidP="00015727">
      <w:pPr>
        <w:rPr>
          <w:rFonts w:ascii="Arial" w:hAnsi="Arial" w:cs="Arial"/>
        </w:rPr>
      </w:pPr>
    </w:p>
    <w:p w14:paraId="3A19785E" w14:textId="77777777" w:rsidR="00147570" w:rsidRPr="00015727" w:rsidRDefault="00147570" w:rsidP="00015727">
      <w:pPr>
        <w:rPr>
          <w:rFonts w:ascii="Arial" w:hAnsi="Arial" w:cs="Arial"/>
        </w:rPr>
      </w:pPr>
    </w:p>
    <w:p w14:paraId="7E2B92D9" w14:textId="77777777" w:rsidR="005238A4" w:rsidRPr="00371C16" w:rsidRDefault="005238A4" w:rsidP="005238A4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----------------------------</w:t>
      </w:r>
    </w:p>
    <w:p w14:paraId="68AD93D4" w14:textId="77777777" w:rsidR="00015727" w:rsidRPr="00CC33B0" w:rsidRDefault="00015727" w:rsidP="00015727">
      <w:pPr>
        <w:rPr>
          <w:rFonts w:ascii="Arial" w:hAnsi="Arial" w:cs="Arial"/>
          <w:b/>
        </w:rPr>
      </w:pPr>
      <w:r w:rsidRPr="00CC33B0">
        <w:rPr>
          <w:rFonts w:ascii="Arial" w:hAnsi="Arial" w:cs="Arial"/>
          <w:b/>
        </w:rPr>
        <w:t>Double negation</w:t>
      </w:r>
    </w:p>
    <w:p w14:paraId="660D15BD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Two negations cancel one another</w:t>
      </w:r>
    </w:p>
    <w:p w14:paraId="1F07D8D1" w14:textId="77777777" w:rsidR="00015727" w:rsidRPr="00015727" w:rsidRDefault="00015727" w:rsidP="00015727">
      <w:pPr>
        <w:rPr>
          <w:rFonts w:ascii="Arial" w:hAnsi="Arial" w:cs="Arial"/>
        </w:rPr>
      </w:pPr>
    </w:p>
    <w:p w14:paraId="0B1585A6" w14:textId="77777777" w:rsidR="00015727" w:rsidRPr="00866CD2" w:rsidRDefault="00316763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!!</w:t>
      </w:r>
      <w:proofErr w:type="spellStart"/>
      <w:r w:rsidRPr="00866CD2">
        <w:rPr>
          <w:rFonts w:ascii="Courier New" w:hAnsi="Courier New" w:cs="Courier New"/>
          <w:b/>
          <w:lang w:val="en-US"/>
        </w:rPr>
        <w:t>a</w:t>
      </w:r>
      <w:proofErr w:type="spellEnd"/>
      <w:r w:rsidRPr="00866CD2">
        <w:rPr>
          <w:rFonts w:ascii="Courier New" w:hAnsi="Courier New" w:cs="Courier New"/>
          <w:b/>
          <w:lang w:val="en-US"/>
        </w:rPr>
        <w:t xml:space="preserve">  </w:t>
      </w:r>
      <w:r w:rsidR="00015727" w:rsidRPr="00866CD2">
        <w:rPr>
          <w:rFonts w:ascii="Courier New" w:hAnsi="Courier New" w:cs="Courier New"/>
          <w:b/>
          <w:lang w:val="en-US"/>
        </w:rPr>
        <w:sym w:font="Symbol" w:char="00DB"/>
      </w:r>
      <w:r w:rsidRPr="00866CD2">
        <w:rPr>
          <w:rFonts w:ascii="Courier New" w:hAnsi="Courier New" w:cs="Courier New"/>
          <w:b/>
          <w:lang w:val="en-US"/>
        </w:rPr>
        <w:t xml:space="preserve">  </w:t>
      </w:r>
      <w:proofErr w:type="spellStart"/>
      <w:r w:rsidR="00015727" w:rsidRPr="00866CD2">
        <w:rPr>
          <w:rFonts w:ascii="Courier New" w:hAnsi="Courier New" w:cs="Courier New"/>
          <w:b/>
          <w:lang w:val="en-US"/>
        </w:rPr>
        <w:t>a</w:t>
      </w:r>
      <w:proofErr w:type="spellEnd"/>
    </w:p>
    <w:p w14:paraId="53B4DBDD" w14:textId="77777777" w:rsidR="00015727" w:rsidRPr="00015727" w:rsidRDefault="00147570" w:rsidP="00015727">
      <w:pPr>
        <w:rPr>
          <w:rFonts w:ascii="Arial" w:hAnsi="Arial" w:cs="Arial"/>
        </w:rPr>
      </w:pPr>
      <w:r>
        <w:rPr>
          <w:noProof/>
          <w:lang w:eastAsia="zh-CN"/>
        </w:rPr>
        <w:drawing>
          <wp:anchor distT="0" distB="0" distL="114300" distR="114300" simplePos="0" relativeHeight="251680256" behindDoc="1" locked="0" layoutInCell="1" allowOverlap="1" wp14:anchorId="75A9C894" wp14:editId="0D80BD65">
            <wp:simplePos x="0" y="0"/>
            <wp:positionH relativeFrom="column">
              <wp:posOffset>-443230</wp:posOffset>
            </wp:positionH>
            <wp:positionV relativeFrom="paragraph">
              <wp:posOffset>45720</wp:posOffset>
            </wp:positionV>
            <wp:extent cx="447675" cy="447675"/>
            <wp:effectExtent l="0" t="0" r="9525" b="9525"/>
            <wp:wrapNone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638DB7" w14:textId="0BD8C829" w:rsidR="00015727" w:rsidRPr="00147570" w:rsidRDefault="00C603C0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 6</w:t>
      </w:r>
    </w:p>
    <w:p w14:paraId="72409CEA" w14:textId="77777777" w:rsidR="00C603C0" w:rsidRDefault="00C603C0" w:rsidP="00015727">
      <w:pPr>
        <w:rPr>
          <w:rFonts w:ascii="Arial" w:hAnsi="Arial" w:cs="Arial"/>
        </w:rPr>
      </w:pPr>
      <w:r>
        <w:rPr>
          <w:rFonts w:ascii="Arial" w:hAnsi="Arial" w:cs="Arial"/>
        </w:rPr>
        <w:t>Simplify</w:t>
      </w:r>
    </w:p>
    <w:p w14:paraId="33D0AB61" w14:textId="77777777" w:rsidR="00C603C0" w:rsidRPr="00015727" w:rsidRDefault="00C603C0" w:rsidP="00015727">
      <w:pPr>
        <w:rPr>
          <w:rFonts w:ascii="Arial" w:hAnsi="Arial" w:cs="Arial"/>
        </w:rPr>
      </w:pPr>
    </w:p>
    <w:p w14:paraId="674B7124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!(!</w:t>
      </w:r>
      <w:r w:rsidR="00015727" w:rsidRPr="00866CD2">
        <w:rPr>
          <w:rFonts w:ascii="Courier New" w:hAnsi="Courier New" w:cs="Courier New"/>
          <w:b/>
          <w:lang w:val="en-US"/>
        </w:rPr>
        <w:t>(tries &gt; 5))</w:t>
      </w:r>
    </w:p>
    <w:p w14:paraId="5440682A" w14:textId="77777777" w:rsidR="00C54B7B" w:rsidRPr="00015727" w:rsidRDefault="00C54B7B" w:rsidP="00015727">
      <w:pPr>
        <w:rPr>
          <w:rFonts w:ascii="Arial" w:hAnsi="Arial" w:cs="Arial"/>
        </w:rPr>
      </w:pPr>
    </w:p>
    <w:p w14:paraId="45E8F749" w14:textId="77777777" w:rsidR="00015727" w:rsidRDefault="00015727" w:rsidP="00015727">
      <w:pPr>
        <w:rPr>
          <w:rFonts w:ascii="Arial" w:hAnsi="Arial" w:cs="Arial"/>
        </w:rPr>
      </w:pPr>
    </w:p>
    <w:p w14:paraId="1563982B" w14:textId="77777777" w:rsidR="00147570" w:rsidRDefault="00147570" w:rsidP="00015727">
      <w:pPr>
        <w:rPr>
          <w:rFonts w:ascii="Arial" w:hAnsi="Arial" w:cs="Arial"/>
        </w:rPr>
      </w:pPr>
    </w:p>
    <w:p w14:paraId="28D16BA2" w14:textId="77777777" w:rsidR="00147570" w:rsidRPr="00015727" w:rsidRDefault="00147570" w:rsidP="00015727">
      <w:pPr>
        <w:rPr>
          <w:rFonts w:ascii="Arial" w:hAnsi="Arial" w:cs="Arial"/>
        </w:rPr>
      </w:pPr>
    </w:p>
    <w:p w14:paraId="051B00AB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!!</w:t>
      </w:r>
      <w:r w:rsidR="00015727" w:rsidRPr="00866CD2">
        <w:rPr>
          <w:rFonts w:ascii="Courier New" w:hAnsi="Courier New" w:cs="Courier New"/>
          <w:b/>
          <w:lang w:val="en-US"/>
        </w:rPr>
        <w:t>(bananas != 6)</w:t>
      </w:r>
    </w:p>
    <w:p w14:paraId="77F5594A" w14:textId="77777777" w:rsidR="00CC33B0" w:rsidRDefault="00CC33B0" w:rsidP="00015727">
      <w:pPr>
        <w:rPr>
          <w:rFonts w:ascii="Arial" w:hAnsi="Arial" w:cs="Arial"/>
        </w:rPr>
      </w:pPr>
    </w:p>
    <w:p w14:paraId="1A6F5C6E" w14:textId="77777777" w:rsidR="005238A4" w:rsidRPr="00636F8E" w:rsidRDefault="00636F8E" w:rsidP="005238A4">
      <w:pPr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  <w:r w:rsidR="005238A4">
        <w:rPr>
          <w:rFonts w:ascii="Arial" w:hAnsi="Arial" w:cs="Arial"/>
          <w:b/>
        </w:rPr>
        <w:lastRenderedPageBreak/>
        <w:t>Boolean o</w:t>
      </w:r>
      <w:r w:rsidR="005238A4" w:rsidRPr="00636F8E">
        <w:rPr>
          <w:rFonts w:ascii="Arial" w:hAnsi="Arial" w:cs="Arial"/>
          <w:b/>
        </w:rPr>
        <w:t xml:space="preserve">utput with </w:t>
      </w:r>
      <w:proofErr w:type="spellStart"/>
      <w:r w:rsidR="005238A4" w:rsidRPr="00636F8E">
        <w:rPr>
          <w:rFonts w:ascii="Arial" w:hAnsi="Arial" w:cs="Arial"/>
          <w:b/>
        </w:rPr>
        <w:t>System.out</w:t>
      </w:r>
      <w:proofErr w:type="spellEnd"/>
    </w:p>
    <w:p w14:paraId="3D3994D8" w14:textId="77777777" w:rsidR="005238A4" w:rsidRDefault="005238A4" w:rsidP="005238A4">
      <w:pPr>
        <w:rPr>
          <w:rFonts w:ascii="Arial" w:hAnsi="Arial" w:cs="Arial"/>
        </w:rPr>
      </w:pPr>
    </w:p>
    <w:p w14:paraId="650FF4BD" w14:textId="77777777" w:rsidR="005238A4" w:rsidRPr="00015727" w:rsidRDefault="005238A4" w:rsidP="005238A4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Will output the word </w:t>
      </w:r>
      <w:r w:rsidRPr="00866CD2">
        <w:rPr>
          <w:rFonts w:ascii="Courier New" w:hAnsi="Courier New" w:cs="Courier New"/>
          <w:b/>
          <w:lang w:val="en-US"/>
        </w:rPr>
        <w:t>true</w:t>
      </w:r>
      <w:r w:rsidRPr="00015727">
        <w:rPr>
          <w:rFonts w:ascii="Arial" w:hAnsi="Arial" w:cs="Arial"/>
        </w:rPr>
        <w:t xml:space="preserve"> or </w:t>
      </w:r>
      <w:r w:rsidRPr="00866CD2">
        <w:rPr>
          <w:rFonts w:ascii="Courier New" w:hAnsi="Courier New" w:cs="Courier New"/>
          <w:b/>
          <w:lang w:val="en-US"/>
        </w:rPr>
        <w:t>false</w:t>
      </w:r>
    </w:p>
    <w:p w14:paraId="302CE16F" w14:textId="77777777" w:rsidR="005238A4" w:rsidRDefault="005238A4" w:rsidP="005238A4">
      <w:pPr>
        <w:rPr>
          <w:rFonts w:ascii="Arial" w:hAnsi="Arial" w:cs="Arial"/>
        </w:rPr>
      </w:pPr>
    </w:p>
    <w:p w14:paraId="44D132F2" w14:textId="77777777" w:rsidR="005238A4" w:rsidRPr="00866CD2" w:rsidRDefault="005238A4" w:rsidP="005238A4">
      <w:pPr>
        <w:rPr>
          <w:rFonts w:ascii="Courier New" w:hAnsi="Courier New" w:cs="Courier New"/>
          <w:b/>
          <w:lang w:val="en-US"/>
        </w:rPr>
      </w:pPr>
      <w:proofErr w:type="spellStart"/>
      <w:r w:rsidRPr="00866CD2">
        <w:rPr>
          <w:rFonts w:ascii="Courier New" w:hAnsi="Courier New" w:cs="Courier New"/>
          <w:b/>
          <w:lang w:val="en-US"/>
        </w:rPr>
        <w:t>boolean</w:t>
      </w:r>
      <w:proofErr w:type="spellEnd"/>
      <w:r w:rsidRPr="00866CD2">
        <w:rPr>
          <w:rFonts w:ascii="Courier New" w:hAnsi="Courier New" w:cs="Courier New"/>
          <w:b/>
          <w:lang w:val="en-US"/>
        </w:rPr>
        <w:t xml:space="preserve"> b;</w:t>
      </w:r>
    </w:p>
    <w:p w14:paraId="289C3CAA" w14:textId="77777777" w:rsidR="005238A4" w:rsidRPr="00866CD2" w:rsidRDefault="005238A4" w:rsidP="005238A4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b = x &gt; y;</w:t>
      </w:r>
    </w:p>
    <w:p w14:paraId="0CD01BEE" w14:textId="77777777" w:rsidR="005238A4" w:rsidRPr="00866CD2" w:rsidRDefault="005238A4" w:rsidP="005238A4">
      <w:pPr>
        <w:rPr>
          <w:rFonts w:ascii="Courier New" w:hAnsi="Courier New" w:cs="Courier New"/>
          <w:b/>
          <w:lang w:val="en-US"/>
        </w:rPr>
      </w:pPr>
      <w:proofErr w:type="spellStart"/>
      <w:r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Pr="00866CD2">
        <w:rPr>
          <w:rFonts w:ascii="Courier New" w:hAnsi="Courier New" w:cs="Courier New"/>
          <w:b/>
          <w:lang w:val="en-US"/>
        </w:rPr>
        <w:t>(b);</w:t>
      </w:r>
    </w:p>
    <w:p w14:paraId="26CC2898" w14:textId="77777777" w:rsidR="005238A4" w:rsidRDefault="005238A4" w:rsidP="005238A4">
      <w:pPr>
        <w:rPr>
          <w:rFonts w:ascii="Arial" w:hAnsi="Arial" w:cs="Arial"/>
        </w:rPr>
      </w:pPr>
    </w:p>
    <w:p w14:paraId="013E0C5D" w14:textId="77777777" w:rsidR="005238A4" w:rsidRPr="00636F8E" w:rsidRDefault="005238A4" w:rsidP="005238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Boolean i</w:t>
      </w:r>
      <w:r w:rsidRPr="00636F8E">
        <w:rPr>
          <w:rFonts w:ascii="Arial" w:hAnsi="Arial" w:cs="Arial"/>
          <w:b/>
        </w:rPr>
        <w:t>nput with the Scanner class</w:t>
      </w:r>
    </w:p>
    <w:p w14:paraId="446D07A7" w14:textId="77777777" w:rsidR="005238A4" w:rsidRDefault="005238A4" w:rsidP="005238A4">
      <w:pPr>
        <w:rPr>
          <w:rFonts w:ascii="Arial" w:hAnsi="Arial" w:cs="Arial"/>
        </w:rPr>
      </w:pPr>
    </w:p>
    <w:p w14:paraId="25CB7088" w14:textId="77777777" w:rsidR="005238A4" w:rsidRPr="00015727" w:rsidRDefault="005238A4" w:rsidP="005238A4">
      <w:pPr>
        <w:rPr>
          <w:rFonts w:ascii="Arial" w:hAnsi="Arial" w:cs="Arial"/>
        </w:rPr>
      </w:pPr>
      <w:r w:rsidRPr="00015727">
        <w:rPr>
          <w:rFonts w:ascii="Arial" w:hAnsi="Arial" w:cs="Arial"/>
        </w:rPr>
        <w:t>Expects true, false, (</w:t>
      </w:r>
      <w:r w:rsidR="00336115">
        <w:rPr>
          <w:rFonts w:ascii="Arial" w:hAnsi="Arial" w:cs="Arial"/>
        </w:rPr>
        <w:t xml:space="preserve">will accept </w:t>
      </w:r>
      <w:r w:rsidRPr="00015727">
        <w:rPr>
          <w:rFonts w:ascii="Arial" w:hAnsi="Arial" w:cs="Arial"/>
        </w:rPr>
        <w:t xml:space="preserve">uppercase </w:t>
      </w:r>
      <w:r w:rsidR="00336115">
        <w:rPr>
          <w:rFonts w:ascii="Arial" w:hAnsi="Arial" w:cs="Arial"/>
        </w:rPr>
        <w:t>and mixed upper and lowercase</w:t>
      </w:r>
      <w:r w:rsidRPr="00015727">
        <w:rPr>
          <w:rFonts w:ascii="Arial" w:hAnsi="Arial" w:cs="Arial"/>
        </w:rPr>
        <w:t>)</w:t>
      </w:r>
    </w:p>
    <w:p w14:paraId="08A8CEB4" w14:textId="77777777" w:rsidR="005238A4" w:rsidRDefault="005238A4" w:rsidP="005238A4">
      <w:pPr>
        <w:rPr>
          <w:rFonts w:ascii="Arial" w:hAnsi="Arial" w:cs="Arial"/>
        </w:rPr>
      </w:pPr>
    </w:p>
    <w:p w14:paraId="4F0E72D5" w14:textId="77777777" w:rsidR="005238A4" w:rsidRPr="00866CD2" w:rsidRDefault="005238A4" w:rsidP="005238A4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b = </w:t>
      </w:r>
      <w:proofErr w:type="spellStart"/>
      <w:r w:rsidRPr="00866CD2">
        <w:rPr>
          <w:rFonts w:ascii="Courier New" w:hAnsi="Courier New" w:cs="Courier New"/>
          <w:b/>
          <w:lang w:val="en-US"/>
        </w:rPr>
        <w:t>keyboard.nextBoolean</w:t>
      </w:r>
      <w:proofErr w:type="spellEnd"/>
      <w:r w:rsidRPr="00866CD2">
        <w:rPr>
          <w:rFonts w:ascii="Courier New" w:hAnsi="Courier New" w:cs="Courier New"/>
          <w:b/>
          <w:lang w:val="en-US"/>
        </w:rPr>
        <w:t>();</w:t>
      </w:r>
    </w:p>
    <w:p w14:paraId="78582BFE" w14:textId="77777777" w:rsidR="005238A4" w:rsidRPr="00371C16" w:rsidRDefault="009F49B5" w:rsidP="005238A4">
      <w:pPr>
        <w:jc w:val="both"/>
        <w:rPr>
          <w:rFonts w:ascii="Courier New" w:hAnsi="Courier New" w:cs="Courier New"/>
          <w:b/>
        </w:rPr>
      </w:pPr>
      <w:r>
        <w:rPr>
          <w:rFonts w:ascii="Arial" w:hAnsi="Arial" w:cs="Arial"/>
          <w:noProof/>
          <w:lang w:eastAsia="zh-CN"/>
        </w:rPr>
        <w:drawing>
          <wp:anchor distT="0" distB="0" distL="114300" distR="114300" simplePos="0" relativeHeight="251661824" behindDoc="1" locked="0" layoutInCell="1" allowOverlap="1" wp14:anchorId="1EEE8743" wp14:editId="3FC7D853">
            <wp:simplePos x="0" y="0"/>
            <wp:positionH relativeFrom="column">
              <wp:posOffset>-595630</wp:posOffset>
            </wp:positionH>
            <wp:positionV relativeFrom="paragraph">
              <wp:posOffset>38100</wp:posOffset>
            </wp:positionV>
            <wp:extent cx="838200" cy="838200"/>
            <wp:effectExtent l="0" t="0" r="0" b="0"/>
            <wp:wrapNone/>
            <wp:docPr id="7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8A4">
        <w:rPr>
          <w:rFonts w:ascii="Courier New" w:hAnsi="Courier New" w:cs="Courier New"/>
          <w:b/>
        </w:rPr>
        <w:t>________________________________________________________________</w:t>
      </w:r>
    </w:p>
    <w:p w14:paraId="699CAE93" w14:textId="77777777" w:rsidR="005238A4" w:rsidRPr="00B94763" w:rsidRDefault="005238A4" w:rsidP="00015727">
      <w:pPr>
        <w:rPr>
          <w:rFonts w:ascii="Arial" w:hAnsi="Arial" w:cs="Arial"/>
          <w:b/>
          <w:i/>
        </w:rPr>
      </w:pPr>
    </w:p>
    <w:p w14:paraId="3AE22E9F" w14:textId="77777777" w:rsidR="00015727" w:rsidRDefault="005238A4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hallenge 1 (Optional)</w:t>
      </w:r>
    </w:p>
    <w:p w14:paraId="12234ED9" w14:textId="77777777" w:rsidR="00636F8E" w:rsidRDefault="00636F8E" w:rsidP="00636F8E">
      <w:pPr>
        <w:rPr>
          <w:rFonts w:ascii="Arial" w:hAnsi="Arial" w:cs="Arial"/>
        </w:rPr>
      </w:pPr>
    </w:p>
    <w:p w14:paraId="6F94A070" w14:textId="77777777" w:rsidR="00636F8E" w:rsidRPr="00691CDF" w:rsidRDefault="00636F8E" w:rsidP="00636F8E">
      <w:pPr>
        <w:rPr>
          <w:rFonts w:ascii="Courier New" w:hAnsi="Courier New" w:cs="Courier New"/>
          <w:shd w:val="clear" w:color="auto" w:fill="E0E0E0"/>
        </w:rPr>
      </w:pPr>
      <w:r w:rsidRPr="00866CD2">
        <w:rPr>
          <w:rFonts w:ascii="Courier New" w:hAnsi="Courier New" w:cs="Courier New"/>
          <w:b/>
          <w:lang w:val="en-US"/>
        </w:rPr>
        <w:t>if (</w:t>
      </w:r>
      <w:r w:rsidRPr="00691CDF">
        <w:rPr>
          <w:rFonts w:ascii="Courier New" w:hAnsi="Courier New" w:cs="Courier New"/>
        </w:rPr>
        <w:t xml:space="preserve"> </w:t>
      </w:r>
      <w:r w:rsidRPr="00691CDF">
        <w:rPr>
          <w:rFonts w:ascii="Courier New" w:hAnsi="Courier New" w:cs="Courier New"/>
          <w:shd w:val="clear" w:color="auto" w:fill="E0E0E0"/>
        </w:rPr>
        <w:t xml:space="preserve">                             </w:t>
      </w:r>
      <w:r w:rsidR="007944CB" w:rsidRPr="00691CDF">
        <w:rPr>
          <w:rFonts w:ascii="Courier New" w:hAnsi="Courier New" w:cs="Courier New"/>
          <w:shd w:val="clear" w:color="auto" w:fill="E0E0E0"/>
        </w:rPr>
        <w:t xml:space="preserve">     </w:t>
      </w:r>
      <w:r w:rsidRPr="00691CDF">
        <w:rPr>
          <w:rFonts w:ascii="Courier New" w:hAnsi="Courier New" w:cs="Courier New"/>
          <w:shd w:val="clear" w:color="auto" w:fill="E0E0E0"/>
        </w:rPr>
        <w:t xml:space="preserve">        </w:t>
      </w:r>
      <w:r w:rsidRPr="00691CDF">
        <w:rPr>
          <w:rFonts w:ascii="Courier New" w:hAnsi="Courier New" w:cs="Courier New"/>
          <w:color w:val="FFFFFF"/>
          <w:shd w:val="clear" w:color="auto" w:fill="E0E0E0"/>
        </w:rPr>
        <w:t xml:space="preserve"> </w:t>
      </w:r>
      <w:r w:rsidRPr="00691CDF">
        <w:rPr>
          <w:rFonts w:ascii="Courier New" w:hAnsi="Courier New" w:cs="Courier New"/>
          <w:color w:val="DDDDDD"/>
          <w:shd w:val="clear" w:color="auto" w:fill="E0E0E0"/>
        </w:rPr>
        <w:t>.</w:t>
      </w:r>
    </w:p>
    <w:p w14:paraId="33DBDF13" w14:textId="77777777" w:rsidR="00636F8E" w:rsidRPr="00691CDF" w:rsidRDefault="00636F8E" w:rsidP="00636F8E">
      <w:pPr>
        <w:rPr>
          <w:rFonts w:ascii="Courier New" w:hAnsi="Courier New" w:cs="Courier New"/>
          <w:color w:val="DDDDDD"/>
        </w:rPr>
      </w:pPr>
      <w:r w:rsidRPr="00691CDF">
        <w:rPr>
          <w:rFonts w:ascii="Courier New" w:hAnsi="Courier New" w:cs="Courier New"/>
        </w:rPr>
        <w:t xml:space="preserve">     </w:t>
      </w:r>
      <w:r w:rsidR="00213C07" w:rsidRPr="00691CDF">
        <w:rPr>
          <w:rFonts w:ascii="Courier New" w:hAnsi="Courier New" w:cs="Courier New"/>
          <w:shd w:val="clear" w:color="auto" w:fill="E0E0E0"/>
        </w:rPr>
        <w:t xml:space="preserve">    </w:t>
      </w:r>
      <w:r w:rsidRPr="00691CDF">
        <w:rPr>
          <w:rFonts w:ascii="Courier New" w:hAnsi="Courier New" w:cs="Courier New"/>
          <w:shd w:val="clear" w:color="auto" w:fill="E0E0E0"/>
        </w:rPr>
        <w:t xml:space="preserve">                          </w:t>
      </w:r>
      <w:r w:rsidR="007944CB" w:rsidRPr="00691CDF">
        <w:rPr>
          <w:rFonts w:ascii="Courier New" w:hAnsi="Courier New" w:cs="Courier New"/>
          <w:shd w:val="clear" w:color="auto" w:fill="E0E0E0"/>
        </w:rPr>
        <w:t xml:space="preserve">     </w:t>
      </w:r>
      <w:r w:rsidRPr="00691CDF">
        <w:rPr>
          <w:rFonts w:ascii="Courier New" w:hAnsi="Courier New" w:cs="Courier New"/>
          <w:shd w:val="clear" w:color="auto" w:fill="E0E0E0"/>
        </w:rPr>
        <w:t xml:space="preserve">        </w:t>
      </w:r>
      <w:r w:rsidRPr="00691CDF">
        <w:rPr>
          <w:rFonts w:ascii="Courier New" w:hAnsi="Courier New" w:cs="Courier New"/>
          <w:color w:val="DDDDDD"/>
          <w:shd w:val="clear" w:color="auto" w:fill="E0E0E0"/>
        </w:rPr>
        <w:t>.</w:t>
      </w:r>
    </w:p>
    <w:p w14:paraId="1509B572" w14:textId="77777777" w:rsidR="00636F8E" w:rsidRPr="00691CDF" w:rsidRDefault="00213C07" w:rsidP="00636F8E">
      <w:pPr>
        <w:rPr>
          <w:rFonts w:ascii="Courier New" w:hAnsi="Courier New" w:cs="Courier New"/>
        </w:rPr>
      </w:pPr>
      <w:r w:rsidRPr="00691CDF">
        <w:rPr>
          <w:rFonts w:ascii="Courier New" w:hAnsi="Courier New" w:cs="Courier New"/>
        </w:rPr>
        <w:t xml:space="preserve">   </w:t>
      </w:r>
      <w:r w:rsidR="00636F8E" w:rsidRPr="00691CDF">
        <w:rPr>
          <w:rFonts w:ascii="Courier New" w:hAnsi="Courier New" w:cs="Courier New"/>
        </w:rPr>
        <w:t xml:space="preserve">  </w:t>
      </w:r>
      <w:r w:rsidR="00636F8E" w:rsidRPr="00691CDF">
        <w:rPr>
          <w:rFonts w:ascii="Courier New" w:hAnsi="Courier New" w:cs="Courier New"/>
          <w:shd w:val="clear" w:color="auto" w:fill="E0E0E0"/>
        </w:rPr>
        <w:t xml:space="preserve">  </w:t>
      </w:r>
      <w:r w:rsidRPr="00691CDF">
        <w:rPr>
          <w:rFonts w:ascii="Courier New" w:hAnsi="Courier New" w:cs="Courier New"/>
          <w:shd w:val="clear" w:color="auto" w:fill="E0E0E0"/>
        </w:rPr>
        <w:t xml:space="preserve">    </w:t>
      </w:r>
      <w:r w:rsidR="00636F8E" w:rsidRPr="00691CDF">
        <w:rPr>
          <w:rFonts w:ascii="Courier New" w:hAnsi="Courier New" w:cs="Courier New"/>
          <w:shd w:val="clear" w:color="auto" w:fill="E0E0E0"/>
        </w:rPr>
        <w:t xml:space="preserve">                        </w:t>
      </w:r>
      <w:r w:rsidR="007944CB" w:rsidRPr="00691CDF">
        <w:rPr>
          <w:rFonts w:ascii="Courier New" w:hAnsi="Courier New" w:cs="Courier New"/>
          <w:shd w:val="clear" w:color="auto" w:fill="E0E0E0"/>
        </w:rPr>
        <w:t xml:space="preserve">    </w:t>
      </w:r>
      <w:r w:rsidR="00636F8E" w:rsidRPr="00691CDF">
        <w:rPr>
          <w:rFonts w:ascii="Courier New" w:hAnsi="Courier New" w:cs="Courier New"/>
          <w:shd w:val="clear" w:color="auto" w:fill="E0E0E0"/>
        </w:rPr>
        <w:t xml:space="preserve">          </w:t>
      </w:r>
      <w:r w:rsidRPr="00691CDF">
        <w:rPr>
          <w:rFonts w:ascii="Courier New" w:hAnsi="Courier New" w:cs="Courier New"/>
        </w:rPr>
        <w:t xml:space="preserve"> </w:t>
      </w:r>
      <w:r w:rsidRPr="00866CD2">
        <w:rPr>
          <w:rFonts w:ascii="Courier New" w:hAnsi="Courier New" w:cs="Courier New"/>
          <w:b/>
          <w:lang w:val="en-US"/>
        </w:rPr>
        <w:t>)</w:t>
      </w:r>
    </w:p>
    <w:p w14:paraId="30828C37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{</w:t>
      </w:r>
    </w:p>
    <w:p w14:paraId="1B49DD7E" w14:textId="77777777" w:rsidR="00636F8E" w:rsidRPr="00866CD2" w:rsidRDefault="00213C07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   </w:t>
      </w:r>
      <w:proofErr w:type="spellStart"/>
      <w:r w:rsidR="00636F8E"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="00636F8E" w:rsidRPr="00866CD2">
        <w:rPr>
          <w:rFonts w:ascii="Courier New" w:hAnsi="Courier New" w:cs="Courier New"/>
          <w:b/>
          <w:lang w:val="en-US"/>
        </w:rPr>
        <w:t>("Fred enjoyed the movies");</w:t>
      </w:r>
    </w:p>
    <w:p w14:paraId="7BC2F77F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}</w:t>
      </w:r>
    </w:p>
    <w:p w14:paraId="019DC358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else</w:t>
      </w:r>
    </w:p>
    <w:p w14:paraId="1C5BB25B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{</w:t>
      </w:r>
    </w:p>
    <w:p w14:paraId="04D6070F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   </w:t>
      </w:r>
      <w:proofErr w:type="spellStart"/>
      <w:r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Pr="00866CD2">
        <w:rPr>
          <w:rFonts w:ascii="Courier New" w:hAnsi="Courier New" w:cs="Courier New"/>
          <w:b/>
          <w:lang w:val="en-US"/>
        </w:rPr>
        <w:t>("Fred didn’t enjoy the movies");</w:t>
      </w:r>
    </w:p>
    <w:p w14:paraId="21D979B2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}</w:t>
      </w:r>
    </w:p>
    <w:p w14:paraId="2F1E5614" w14:textId="77777777" w:rsidR="00636F8E" w:rsidRDefault="00636F8E" w:rsidP="00015727">
      <w:pPr>
        <w:rPr>
          <w:rFonts w:ascii="Arial" w:hAnsi="Arial" w:cs="Arial"/>
        </w:rPr>
      </w:pPr>
    </w:p>
    <w:p w14:paraId="39D90622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What should the condition be if</w:t>
      </w:r>
      <w:r w:rsidR="00636F8E">
        <w:rPr>
          <w:rFonts w:ascii="Arial" w:hAnsi="Arial" w:cs="Arial"/>
        </w:rPr>
        <w:t>:</w:t>
      </w:r>
    </w:p>
    <w:p w14:paraId="55CD25C6" w14:textId="77777777" w:rsidR="00C54B7B" w:rsidRPr="00015727" w:rsidRDefault="00C54B7B" w:rsidP="00015727">
      <w:pPr>
        <w:rPr>
          <w:rFonts w:ascii="Arial" w:hAnsi="Arial" w:cs="Arial"/>
        </w:rPr>
      </w:pPr>
    </w:p>
    <w:p w14:paraId="3A2EEFCD" w14:textId="77777777" w:rsidR="00015727" w:rsidRPr="00015727" w:rsidRDefault="00015727" w:rsidP="003E0BDC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>Fred always enjoys the movie if he goes on a Tuesday</w:t>
      </w:r>
    </w:p>
    <w:p w14:paraId="35B26144" w14:textId="77777777" w:rsidR="00015727" w:rsidRPr="00015727" w:rsidRDefault="00015727" w:rsidP="003E0BDC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>If Fred goes with Nicola, then he enjoys the movie</w:t>
      </w:r>
    </w:p>
    <w:p w14:paraId="174A46B9" w14:textId="77777777" w:rsidR="00015727" w:rsidRPr="00015727" w:rsidRDefault="00015727" w:rsidP="003E0BDC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>If Fred goes with anyone but Nicola, he only enjoys the movie if he sees a science fiction or an action movie</w:t>
      </w:r>
    </w:p>
    <w:p w14:paraId="1787D298" w14:textId="77777777" w:rsidR="00636F8E" w:rsidRDefault="00636F8E" w:rsidP="00015727">
      <w:pPr>
        <w:rPr>
          <w:rFonts w:ascii="Arial" w:hAnsi="Arial" w:cs="Arial"/>
        </w:rPr>
      </w:pPr>
    </w:p>
    <w:p w14:paraId="50A6CB36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Assume the integer variable </w:t>
      </w:r>
      <w:r w:rsidRPr="00866CD2">
        <w:rPr>
          <w:rFonts w:ascii="Courier New" w:hAnsi="Courier New" w:cs="Courier New"/>
          <w:b/>
          <w:lang w:val="en-US"/>
        </w:rPr>
        <w:t>day</w:t>
      </w:r>
      <w:r w:rsidRPr="00015727">
        <w:rPr>
          <w:rFonts w:ascii="Arial" w:hAnsi="Arial" w:cs="Arial"/>
        </w:rPr>
        <w:t xml:space="preserve"> stores the day on which he went (1 = Monday, 2 = Tuesday, etc.)</w:t>
      </w:r>
    </w:p>
    <w:p w14:paraId="29CEC716" w14:textId="77777777" w:rsidR="00636F8E" w:rsidRDefault="00636F8E" w:rsidP="00015727">
      <w:pPr>
        <w:rPr>
          <w:rFonts w:ascii="Arial" w:hAnsi="Arial" w:cs="Arial"/>
        </w:rPr>
      </w:pPr>
    </w:p>
    <w:p w14:paraId="7CB8631E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Assume the String variable </w:t>
      </w:r>
      <w:r w:rsidRPr="00866CD2">
        <w:rPr>
          <w:rFonts w:ascii="Courier New" w:hAnsi="Courier New" w:cs="Courier New"/>
          <w:b/>
          <w:lang w:val="en-US"/>
        </w:rPr>
        <w:t>companion</w:t>
      </w:r>
      <w:r w:rsidRPr="00015727">
        <w:rPr>
          <w:rFonts w:ascii="Arial" w:hAnsi="Arial" w:cs="Arial"/>
        </w:rPr>
        <w:t xml:space="preserve"> stores the name of the person with whom he went</w:t>
      </w:r>
    </w:p>
    <w:p w14:paraId="48BF64B8" w14:textId="77777777" w:rsidR="00636F8E" w:rsidRDefault="00636F8E" w:rsidP="00015727">
      <w:pPr>
        <w:rPr>
          <w:rFonts w:ascii="Arial" w:hAnsi="Arial" w:cs="Arial"/>
        </w:rPr>
      </w:pPr>
    </w:p>
    <w:p w14:paraId="7187B331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Assume the char variable </w:t>
      </w:r>
      <w:proofErr w:type="spellStart"/>
      <w:r w:rsidRPr="00866CD2">
        <w:rPr>
          <w:rFonts w:ascii="Courier New" w:hAnsi="Courier New" w:cs="Courier New"/>
          <w:b/>
          <w:lang w:val="en-US"/>
        </w:rPr>
        <w:t>movieType</w:t>
      </w:r>
      <w:proofErr w:type="spellEnd"/>
      <w:r w:rsidRPr="00015727">
        <w:rPr>
          <w:rFonts w:ascii="Arial" w:hAnsi="Arial" w:cs="Arial"/>
        </w:rPr>
        <w:t xml:space="preserve"> stores the type of movie he saw ('a' = action, 's' = science</w:t>
      </w:r>
      <w:r w:rsidR="00A64AD0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>fiction, 'c' = comedy, 'r' = romance)</w:t>
      </w:r>
    </w:p>
    <w:p w14:paraId="7DF26285" w14:textId="77777777" w:rsidR="005238A4" w:rsidRPr="00371C16" w:rsidRDefault="005238A4" w:rsidP="005238A4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</w:t>
      </w:r>
    </w:p>
    <w:p w14:paraId="56BA951B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What should the condition be if the problem is changed to the following?</w:t>
      </w:r>
    </w:p>
    <w:p w14:paraId="4EF71256" w14:textId="77777777" w:rsidR="00C54B7B" w:rsidRPr="00015727" w:rsidRDefault="00C54B7B" w:rsidP="00015727">
      <w:pPr>
        <w:rPr>
          <w:rFonts w:ascii="Arial" w:hAnsi="Arial" w:cs="Arial"/>
        </w:rPr>
      </w:pPr>
    </w:p>
    <w:p w14:paraId="77874BCC" w14:textId="77777777" w:rsidR="00015727" w:rsidRPr="00015727" w:rsidRDefault="00015727" w:rsidP="003E0BDC">
      <w:pPr>
        <w:numPr>
          <w:ilvl w:val="0"/>
          <w:numId w:val="18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>Fred always enjoys the movie if he goes on a Tuesday</w:t>
      </w:r>
    </w:p>
    <w:p w14:paraId="1C73DA28" w14:textId="77777777" w:rsidR="00015727" w:rsidRPr="00015727" w:rsidRDefault="00015727" w:rsidP="003E0BDC">
      <w:pPr>
        <w:numPr>
          <w:ilvl w:val="0"/>
          <w:numId w:val="18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If Fred goes with Nicola, then he only enjoys a comedy or romance </w:t>
      </w:r>
    </w:p>
    <w:p w14:paraId="2384EC8D" w14:textId="77777777" w:rsidR="00147570" w:rsidRPr="003E0BDC" w:rsidRDefault="00015727" w:rsidP="003E0BDC">
      <w:pPr>
        <w:numPr>
          <w:ilvl w:val="0"/>
          <w:numId w:val="18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>If Fred goes with anyone but Nicola, he only enjoys the movie if he sees a science fiction or an action movie</w:t>
      </w:r>
      <w:r w:rsidR="00147570" w:rsidRPr="003E0BDC">
        <w:rPr>
          <w:rFonts w:ascii="Arial" w:hAnsi="Arial" w:cs="Arial"/>
        </w:rPr>
        <w:br w:type="page"/>
      </w:r>
    </w:p>
    <w:p w14:paraId="3D73A3A8" w14:textId="77777777" w:rsidR="00CC59E6" w:rsidRPr="00CC59E6" w:rsidRDefault="00147570" w:rsidP="00CC59E6">
      <w:pPr>
        <w:rPr>
          <w:rFonts w:ascii="Arial" w:hAnsi="Arial" w:cs="Arial"/>
          <w:b/>
        </w:rPr>
      </w:pPr>
      <w:r>
        <w:rPr>
          <w:rFonts w:ascii="Arial" w:hAnsi="Arial" w:cs="Arial"/>
          <w:noProof/>
          <w:lang w:eastAsia="zh-CN"/>
        </w:rPr>
        <w:lastRenderedPageBreak/>
        <w:drawing>
          <wp:anchor distT="0" distB="0" distL="114300" distR="114300" simplePos="0" relativeHeight="251682304" behindDoc="1" locked="0" layoutInCell="1" allowOverlap="1" wp14:anchorId="70C2D0D3" wp14:editId="7CD22556">
            <wp:simplePos x="0" y="0"/>
            <wp:positionH relativeFrom="column">
              <wp:posOffset>-548005</wp:posOffset>
            </wp:positionH>
            <wp:positionV relativeFrom="paragraph">
              <wp:posOffset>-167005</wp:posOffset>
            </wp:positionV>
            <wp:extent cx="838200" cy="838200"/>
            <wp:effectExtent l="0" t="0" r="0" b="0"/>
            <wp:wrapNone/>
            <wp:docPr id="1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8A4">
        <w:rPr>
          <w:rFonts w:ascii="Arial" w:hAnsi="Arial" w:cs="Arial"/>
          <w:b/>
        </w:rPr>
        <w:t xml:space="preserve">Challenge 2 (Optional) – Summary of </w:t>
      </w:r>
      <w:r w:rsidR="00CC59E6" w:rsidRPr="00CC59E6">
        <w:rPr>
          <w:rFonts w:ascii="Arial" w:hAnsi="Arial" w:cs="Arial"/>
          <w:b/>
          <w:lang w:val="en-US"/>
        </w:rPr>
        <w:t>Bitwise operators</w:t>
      </w:r>
      <w:r w:rsidR="005238A4">
        <w:rPr>
          <w:rFonts w:ascii="Arial" w:hAnsi="Arial" w:cs="Arial"/>
          <w:b/>
          <w:lang w:val="en-US"/>
        </w:rPr>
        <w:t xml:space="preserve"> (for interest)</w:t>
      </w:r>
    </w:p>
    <w:p w14:paraId="185A33FC" w14:textId="77777777" w:rsidR="006605E4" w:rsidRPr="00015727" w:rsidRDefault="006605E4" w:rsidP="00015727">
      <w:pPr>
        <w:rPr>
          <w:rFonts w:ascii="Arial" w:hAnsi="Arial" w:cs="Arial"/>
        </w:rPr>
      </w:pPr>
    </w:p>
    <w:p w14:paraId="5788F6C1" w14:textId="77777777" w:rsid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>Used for low-level bit</w:t>
      </w:r>
      <w:r w:rsidR="005238A4">
        <w:rPr>
          <w:rFonts w:ascii="Arial" w:hAnsi="Arial" w:cs="Arial"/>
          <w:lang w:val="en-US"/>
        </w:rPr>
        <w:t>wise</w:t>
      </w:r>
      <w:r w:rsidRPr="00CC59E6">
        <w:rPr>
          <w:rFonts w:ascii="Arial" w:hAnsi="Arial" w:cs="Arial"/>
          <w:lang w:val="en-US"/>
        </w:rPr>
        <w:t xml:space="preserve"> manipulation of data (which are represented as integers)</w:t>
      </w:r>
    </w:p>
    <w:p w14:paraId="3C6F2A66" w14:textId="77777777" w:rsidR="00CC59E6" w:rsidRDefault="00CC59E6" w:rsidP="00CC59E6">
      <w:pPr>
        <w:rPr>
          <w:rFonts w:ascii="Arial" w:hAnsi="Arial" w:cs="Arial"/>
          <w:lang w:val="en-US"/>
        </w:rPr>
      </w:pPr>
    </w:p>
    <w:p w14:paraId="0FBA4E32" w14:textId="77777777" w:rsidR="00CC59E6" w:rsidRP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 xml:space="preserve">Examples are </w:t>
      </w:r>
    </w:p>
    <w:p w14:paraId="79567E0C" w14:textId="77777777" w:rsidR="00CC59E6" w:rsidRPr="00CC59E6" w:rsidRDefault="00CC59E6" w:rsidP="00CC59E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 </w:t>
      </w:r>
      <w:r w:rsidRPr="00CC59E6"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 xml:space="preserve"> </w:t>
      </w:r>
      <w:r w:rsidRPr="00CC59E6">
        <w:rPr>
          <w:rFonts w:ascii="Arial" w:hAnsi="Arial" w:cs="Arial"/>
          <w:lang w:val="en-US"/>
        </w:rPr>
        <w:t>&amp;</w:t>
      </w:r>
      <w:r w:rsidRPr="00CC59E6">
        <w:rPr>
          <w:rFonts w:ascii="Arial" w:hAnsi="Arial" w:cs="Arial"/>
          <w:lang w:val="en-US"/>
        </w:rPr>
        <w:tab/>
        <w:t>bitwise AND</w:t>
      </w:r>
      <w:r w:rsidRPr="00CC59E6">
        <w:rPr>
          <w:rFonts w:ascii="Arial" w:hAnsi="Arial" w:cs="Arial"/>
          <w:lang w:val="en-US"/>
        </w:rPr>
        <w:tab/>
      </w:r>
    </w:p>
    <w:p w14:paraId="062E80CF" w14:textId="77777777" w:rsid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 xml:space="preserve"> </w:t>
      </w:r>
      <w:r w:rsidRPr="00CC59E6">
        <w:rPr>
          <w:rFonts w:ascii="Arial" w:hAnsi="Arial" w:cs="Arial"/>
          <w:lang w:val="en-US"/>
        </w:rPr>
        <w:tab/>
        <w:t xml:space="preserve">  |</w:t>
      </w:r>
      <w:r w:rsidRPr="00CC59E6">
        <w:rPr>
          <w:rFonts w:ascii="Arial" w:hAnsi="Arial" w:cs="Arial"/>
          <w:lang w:val="en-US"/>
        </w:rPr>
        <w:tab/>
        <w:t>bitwise OR</w:t>
      </w:r>
    </w:p>
    <w:p w14:paraId="41102EC9" w14:textId="77777777" w:rsidR="00CC59E6" w:rsidRDefault="00CC59E6" w:rsidP="00CC59E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  ^</w:t>
      </w:r>
      <w:r>
        <w:rPr>
          <w:rFonts w:ascii="Arial" w:hAnsi="Arial" w:cs="Arial"/>
          <w:lang w:val="en-US"/>
        </w:rPr>
        <w:tab/>
        <w:t>bitwise XOR</w:t>
      </w:r>
    </w:p>
    <w:p w14:paraId="24DFA798" w14:textId="77777777" w:rsidR="00C54B7B" w:rsidRPr="00CC59E6" w:rsidRDefault="00DE7478" w:rsidP="00CC59E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  ~    </w:t>
      </w:r>
      <w:r w:rsidR="00C54B7B">
        <w:rPr>
          <w:rFonts w:ascii="Arial" w:hAnsi="Arial" w:cs="Arial"/>
          <w:lang w:val="en-US"/>
        </w:rPr>
        <w:tab/>
        <w:t>bitwise complement</w:t>
      </w:r>
    </w:p>
    <w:p w14:paraId="332D2C24" w14:textId="77777777" w:rsidR="00CC59E6" w:rsidRP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ab/>
        <w:t xml:space="preserve"> &lt;&lt;</w:t>
      </w:r>
      <w:r w:rsidRPr="00CC59E6">
        <w:rPr>
          <w:rFonts w:ascii="Arial" w:hAnsi="Arial" w:cs="Arial"/>
          <w:lang w:val="en-US"/>
        </w:rPr>
        <w:tab/>
        <w:t>left shift</w:t>
      </w:r>
    </w:p>
    <w:p w14:paraId="67032436" w14:textId="77777777" w:rsid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ab/>
        <w:t xml:space="preserve"> &gt;&gt; </w:t>
      </w:r>
      <w:r w:rsidRPr="00CC59E6"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 xml:space="preserve">arithmetic </w:t>
      </w:r>
      <w:r w:rsidRPr="00CC59E6">
        <w:rPr>
          <w:rFonts w:ascii="Arial" w:hAnsi="Arial" w:cs="Arial"/>
          <w:lang w:val="en-US"/>
        </w:rPr>
        <w:t>right shift</w:t>
      </w:r>
    </w:p>
    <w:p w14:paraId="7E91223A" w14:textId="77777777" w:rsidR="00CC59E6" w:rsidRPr="00CC59E6" w:rsidRDefault="00CC59E6" w:rsidP="00CC59E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>&gt;&gt;&gt;</w:t>
      </w:r>
      <w:r>
        <w:rPr>
          <w:rFonts w:ascii="Arial" w:hAnsi="Arial" w:cs="Arial"/>
          <w:lang w:val="en-US"/>
        </w:rPr>
        <w:tab/>
        <w:t>bitwise left shift</w:t>
      </w:r>
    </w:p>
    <w:p w14:paraId="20DAF984" w14:textId="77777777" w:rsid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ab/>
      </w:r>
    </w:p>
    <w:p w14:paraId="0BA30CE8" w14:textId="77777777" w:rsidR="002159B4" w:rsidRPr="00C21F9D" w:rsidRDefault="00CC59E6" w:rsidP="00015727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>e.g.  0xF0F0 &amp; 0x0F0F gives 0x0000  (i.e. 0)</w:t>
      </w:r>
    </w:p>
    <w:p w14:paraId="0932CC7E" w14:textId="77777777" w:rsidR="00CC59E6" w:rsidRDefault="00CC59E6" w:rsidP="00015727">
      <w:pPr>
        <w:rPr>
          <w:rFonts w:ascii="Arial" w:hAnsi="Arial" w:cs="Arial"/>
        </w:rPr>
      </w:pPr>
    </w:p>
    <w:p w14:paraId="7CDBB7B1" w14:textId="77777777" w:rsidR="00CC59E6" w:rsidRDefault="00213C07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Boolean operands with &amp;, | and ^</w:t>
      </w:r>
    </w:p>
    <w:p w14:paraId="1422EACE" w14:textId="77777777" w:rsidR="00CC59E6" w:rsidRPr="00CC59E6" w:rsidRDefault="00CC59E6" w:rsidP="00015727">
      <w:pPr>
        <w:rPr>
          <w:rFonts w:ascii="Arial" w:hAnsi="Arial" w:cs="Arial"/>
          <w:b/>
        </w:rPr>
      </w:pPr>
    </w:p>
    <w:p w14:paraId="1A968AB9" w14:textId="77777777" w:rsidR="00CC59E6" w:rsidRDefault="00CC59E6" w:rsidP="00CC59E6">
      <w:pPr>
        <w:rPr>
          <w:rFonts w:ascii="Arial" w:hAnsi="Arial" w:cs="Arial"/>
        </w:rPr>
      </w:pPr>
      <w:r w:rsidRPr="00CC59E6">
        <w:rPr>
          <w:rFonts w:ascii="Arial" w:hAnsi="Arial" w:cs="Arial"/>
        </w:rPr>
        <w:t xml:space="preserve">When &amp; or | are used with </w:t>
      </w:r>
      <w:proofErr w:type="spellStart"/>
      <w:r>
        <w:rPr>
          <w:rFonts w:ascii="Arial" w:hAnsi="Arial" w:cs="Arial"/>
        </w:rPr>
        <w:t>b</w:t>
      </w:r>
      <w:r w:rsidRPr="00CC59E6">
        <w:rPr>
          <w:rFonts w:ascii="Arial" w:hAnsi="Arial" w:cs="Arial"/>
        </w:rPr>
        <w:t>oolean</w:t>
      </w:r>
      <w:proofErr w:type="spellEnd"/>
      <w:r w:rsidRPr="00CC59E6">
        <w:rPr>
          <w:rFonts w:ascii="Arial" w:hAnsi="Arial" w:cs="Arial"/>
        </w:rPr>
        <w:t xml:space="preserve"> operands, it does a </w:t>
      </w:r>
      <w:proofErr w:type="spellStart"/>
      <w:r>
        <w:rPr>
          <w:rFonts w:ascii="Arial" w:hAnsi="Arial" w:cs="Arial"/>
        </w:rPr>
        <w:t>b</w:t>
      </w:r>
      <w:r w:rsidRPr="00CC59E6">
        <w:rPr>
          <w:rFonts w:ascii="Arial" w:hAnsi="Arial" w:cs="Arial"/>
        </w:rPr>
        <w:t>oolean</w:t>
      </w:r>
      <w:proofErr w:type="spellEnd"/>
      <w:r w:rsidRPr="00CC59E6">
        <w:rPr>
          <w:rFonts w:ascii="Arial" w:hAnsi="Arial" w:cs="Arial"/>
        </w:rPr>
        <w:t xml:space="preserve"> test but no sh</w:t>
      </w:r>
      <w:r w:rsidR="001E60E2">
        <w:rPr>
          <w:rFonts w:ascii="Arial" w:hAnsi="Arial" w:cs="Arial"/>
        </w:rPr>
        <w:t>ort circuit evaluation occurs, i.e.</w:t>
      </w:r>
      <w:r w:rsidRPr="00CC59E6">
        <w:rPr>
          <w:rFonts w:ascii="Arial" w:hAnsi="Arial" w:cs="Arial"/>
        </w:rPr>
        <w:t xml:space="preserve"> both operands are fully evaluated</w:t>
      </w:r>
      <w:r w:rsidR="00C21F9D">
        <w:rPr>
          <w:rFonts w:ascii="Arial" w:hAnsi="Arial" w:cs="Arial"/>
        </w:rPr>
        <w:t xml:space="preserve"> (complete evaluation)</w:t>
      </w:r>
      <w:r w:rsidRPr="00CC59E6">
        <w:rPr>
          <w:rFonts w:ascii="Arial" w:hAnsi="Arial" w:cs="Arial"/>
        </w:rPr>
        <w:t>.</w:t>
      </w:r>
    </w:p>
    <w:p w14:paraId="1C54A34A" w14:textId="77777777" w:rsidR="001E60E2" w:rsidRDefault="001E60E2" w:rsidP="00CC59E6">
      <w:pPr>
        <w:rPr>
          <w:rFonts w:ascii="Arial" w:hAnsi="Arial" w:cs="Arial"/>
        </w:rPr>
      </w:pPr>
    </w:p>
    <w:p w14:paraId="76091DAE" w14:textId="77777777" w:rsidR="001E60E2" w:rsidRDefault="001E60E2" w:rsidP="00CC59E6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^ is used with </w:t>
      </w:r>
      <w:proofErr w:type="spellStart"/>
      <w:r>
        <w:rPr>
          <w:rFonts w:ascii="Arial" w:hAnsi="Arial" w:cs="Arial"/>
        </w:rPr>
        <w:t>boolean</w:t>
      </w:r>
      <w:proofErr w:type="spellEnd"/>
      <w:r>
        <w:rPr>
          <w:rFonts w:ascii="Arial" w:hAnsi="Arial" w:cs="Arial"/>
        </w:rPr>
        <w:t xml:space="preserve"> operands, we have </w:t>
      </w:r>
      <w:proofErr w:type="spellStart"/>
      <w:r>
        <w:rPr>
          <w:rFonts w:ascii="Arial" w:hAnsi="Arial" w:cs="Arial"/>
        </w:rPr>
        <w:t>boolean</w:t>
      </w:r>
      <w:proofErr w:type="spellEnd"/>
      <w:r>
        <w:rPr>
          <w:rFonts w:ascii="Arial" w:hAnsi="Arial" w:cs="Arial"/>
        </w:rPr>
        <w:t xml:space="preserve"> XOR, true if exactly one of the two operands is true.</w:t>
      </w:r>
    </w:p>
    <w:p w14:paraId="56C48735" w14:textId="77777777" w:rsidR="00CC59E6" w:rsidRDefault="00CC59E6" w:rsidP="00CC59E6">
      <w:pPr>
        <w:rPr>
          <w:rFonts w:ascii="Arial" w:hAnsi="Arial" w:cs="Arial"/>
        </w:rPr>
      </w:pPr>
    </w:p>
    <w:p w14:paraId="4C83E4C7" w14:textId="77777777" w:rsidR="005238A4" w:rsidRDefault="005238A4" w:rsidP="00CC59E6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XSpec="center" w:tblpY="60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1800"/>
        <w:gridCol w:w="5552"/>
      </w:tblGrid>
      <w:tr w:rsidR="005238A4" w14:paraId="4541847C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7AEC8F0A" w14:textId="77777777" w:rsidR="005238A4" w:rsidRPr="00A241E1" w:rsidRDefault="005238A4" w:rsidP="005238A4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Operator</w:t>
            </w:r>
          </w:p>
        </w:tc>
        <w:tc>
          <w:tcPr>
            <w:tcW w:w="1800" w:type="dxa"/>
            <w:shd w:val="clear" w:color="auto" w:fill="auto"/>
          </w:tcPr>
          <w:p w14:paraId="60387049" w14:textId="77777777" w:rsidR="005238A4" w:rsidRPr="00A241E1" w:rsidRDefault="005238A4" w:rsidP="005238A4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Operand type</w:t>
            </w:r>
          </w:p>
        </w:tc>
        <w:tc>
          <w:tcPr>
            <w:tcW w:w="5552" w:type="dxa"/>
            <w:shd w:val="clear" w:color="auto" w:fill="auto"/>
          </w:tcPr>
          <w:p w14:paraId="703891E2" w14:textId="77777777" w:rsidR="005238A4" w:rsidRPr="00A241E1" w:rsidRDefault="005238A4" w:rsidP="005238A4">
            <w:pPr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Result</w:t>
            </w:r>
          </w:p>
        </w:tc>
      </w:tr>
      <w:tr w:rsidR="005238A4" w14:paraId="0F7C9C8B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7D846CC6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&amp;&amp;</w:t>
            </w:r>
          </w:p>
        </w:tc>
        <w:tc>
          <w:tcPr>
            <w:tcW w:w="1800" w:type="dxa"/>
            <w:shd w:val="clear" w:color="auto" w:fill="auto"/>
          </w:tcPr>
          <w:p w14:paraId="5C4DDF10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proofErr w:type="spellStart"/>
            <w:r w:rsidRPr="00A241E1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327361D3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oolean ‘and’ with short circuit evaluation</w:t>
            </w:r>
          </w:p>
        </w:tc>
      </w:tr>
      <w:tr w:rsidR="005238A4" w14:paraId="11B206C4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3A8E3F83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&amp;</w:t>
            </w:r>
          </w:p>
        </w:tc>
        <w:tc>
          <w:tcPr>
            <w:tcW w:w="1800" w:type="dxa"/>
            <w:shd w:val="clear" w:color="auto" w:fill="auto"/>
          </w:tcPr>
          <w:p w14:paraId="7E275536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proofErr w:type="spellStart"/>
            <w:r w:rsidRPr="00A241E1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45FCE38A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oolean ‘and’ with complete evaluation</w:t>
            </w:r>
          </w:p>
        </w:tc>
      </w:tr>
      <w:tr w:rsidR="005238A4" w14:paraId="1536053B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75BA5AAD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&amp;</w:t>
            </w:r>
          </w:p>
        </w:tc>
        <w:tc>
          <w:tcPr>
            <w:tcW w:w="1800" w:type="dxa"/>
            <w:shd w:val="clear" w:color="auto" w:fill="auto"/>
          </w:tcPr>
          <w:p w14:paraId="09359803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integer types</w:t>
            </w:r>
          </w:p>
        </w:tc>
        <w:tc>
          <w:tcPr>
            <w:tcW w:w="5552" w:type="dxa"/>
            <w:shd w:val="clear" w:color="auto" w:fill="auto"/>
          </w:tcPr>
          <w:p w14:paraId="681553A0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itwise ‘and’</w:t>
            </w:r>
          </w:p>
        </w:tc>
      </w:tr>
      <w:tr w:rsidR="005238A4" w14:paraId="37D2D4FA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547375AF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||</w:t>
            </w:r>
          </w:p>
        </w:tc>
        <w:tc>
          <w:tcPr>
            <w:tcW w:w="1800" w:type="dxa"/>
            <w:shd w:val="clear" w:color="auto" w:fill="auto"/>
          </w:tcPr>
          <w:p w14:paraId="6C769ED3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proofErr w:type="spellStart"/>
            <w:r w:rsidRPr="00A241E1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1DB80635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oolean ‘or’ with short circuit evaluation</w:t>
            </w:r>
          </w:p>
        </w:tc>
      </w:tr>
      <w:tr w:rsidR="005238A4" w14:paraId="09F4D370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2E415DBA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|</w:t>
            </w:r>
          </w:p>
        </w:tc>
        <w:tc>
          <w:tcPr>
            <w:tcW w:w="1800" w:type="dxa"/>
            <w:shd w:val="clear" w:color="auto" w:fill="auto"/>
          </w:tcPr>
          <w:p w14:paraId="1CB5796C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proofErr w:type="spellStart"/>
            <w:r w:rsidRPr="00A241E1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78FFD755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oolean ‘or’ with complete evaluation</w:t>
            </w:r>
          </w:p>
        </w:tc>
      </w:tr>
      <w:tr w:rsidR="005238A4" w14:paraId="31A1522B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10603766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|</w:t>
            </w:r>
          </w:p>
        </w:tc>
        <w:tc>
          <w:tcPr>
            <w:tcW w:w="1800" w:type="dxa"/>
            <w:shd w:val="clear" w:color="auto" w:fill="auto"/>
          </w:tcPr>
          <w:p w14:paraId="5639F103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integer types</w:t>
            </w:r>
          </w:p>
        </w:tc>
        <w:tc>
          <w:tcPr>
            <w:tcW w:w="5552" w:type="dxa"/>
            <w:shd w:val="clear" w:color="auto" w:fill="auto"/>
          </w:tcPr>
          <w:p w14:paraId="07DFD955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itwise ‘or’</w:t>
            </w:r>
          </w:p>
        </w:tc>
      </w:tr>
      <w:tr w:rsidR="005238A4" w14:paraId="56356717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14DA0F9E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^</w:t>
            </w:r>
          </w:p>
        </w:tc>
        <w:tc>
          <w:tcPr>
            <w:tcW w:w="1800" w:type="dxa"/>
            <w:shd w:val="clear" w:color="auto" w:fill="auto"/>
          </w:tcPr>
          <w:p w14:paraId="0C95EBA1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proofErr w:type="spellStart"/>
            <w:r w:rsidRPr="00A241E1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6E7D410C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oolean XOR</w:t>
            </w:r>
          </w:p>
        </w:tc>
      </w:tr>
      <w:tr w:rsidR="005238A4" w14:paraId="25454A7E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59C0AF67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^</w:t>
            </w:r>
          </w:p>
        </w:tc>
        <w:tc>
          <w:tcPr>
            <w:tcW w:w="1800" w:type="dxa"/>
            <w:shd w:val="clear" w:color="auto" w:fill="auto"/>
          </w:tcPr>
          <w:p w14:paraId="5015D849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Integer types</w:t>
            </w:r>
          </w:p>
        </w:tc>
        <w:tc>
          <w:tcPr>
            <w:tcW w:w="5552" w:type="dxa"/>
            <w:shd w:val="clear" w:color="auto" w:fill="auto"/>
          </w:tcPr>
          <w:p w14:paraId="71174880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itwise XOR</w:t>
            </w:r>
          </w:p>
        </w:tc>
      </w:tr>
    </w:tbl>
    <w:p w14:paraId="6E477E24" w14:textId="77777777" w:rsidR="005238A4" w:rsidRDefault="005238A4" w:rsidP="00CC59E6">
      <w:pPr>
        <w:rPr>
          <w:rFonts w:ascii="Arial" w:hAnsi="Arial" w:cs="Arial"/>
        </w:rPr>
      </w:pPr>
    </w:p>
    <w:p w14:paraId="47BF1806" w14:textId="77777777" w:rsidR="005238A4" w:rsidRDefault="005238A4" w:rsidP="00CC59E6">
      <w:pPr>
        <w:rPr>
          <w:rFonts w:ascii="Arial" w:hAnsi="Arial" w:cs="Arial"/>
        </w:rPr>
      </w:pPr>
    </w:p>
    <w:p w14:paraId="09097C38" w14:textId="77777777" w:rsidR="005238A4" w:rsidRDefault="005238A4" w:rsidP="00CC59E6">
      <w:pPr>
        <w:rPr>
          <w:rFonts w:ascii="Arial" w:hAnsi="Arial" w:cs="Arial"/>
        </w:rPr>
      </w:pPr>
    </w:p>
    <w:p w14:paraId="4BEF223F" w14:textId="77777777" w:rsidR="005238A4" w:rsidRPr="00DE7478" w:rsidRDefault="00DE7478" w:rsidP="00CC59E6">
      <w:pPr>
        <w:rPr>
          <w:rFonts w:ascii="Arial" w:hAnsi="Arial" w:cs="Arial"/>
          <w:i/>
        </w:rPr>
      </w:pPr>
      <w:r w:rsidRPr="00DE7478">
        <w:rPr>
          <w:rFonts w:ascii="Arial" w:hAnsi="Arial" w:cs="Arial"/>
          <w:i/>
        </w:rPr>
        <w:t>Some optional questions on bitwise operators are in this week</w:t>
      </w:r>
      <w:r w:rsidR="00E37B91">
        <w:rPr>
          <w:rFonts w:ascii="Arial" w:hAnsi="Arial" w:cs="Arial"/>
          <w:i/>
        </w:rPr>
        <w:t>’s</w:t>
      </w:r>
      <w:r w:rsidRPr="00DE7478">
        <w:rPr>
          <w:rFonts w:ascii="Arial" w:hAnsi="Arial" w:cs="Arial"/>
          <w:i/>
        </w:rPr>
        <w:t xml:space="preserve"> lab </w:t>
      </w:r>
      <w:r w:rsidRPr="00DE7478">
        <w:rPr>
          <w:rFonts w:ascii="Arial" w:hAnsi="Arial" w:cs="Arial"/>
          <w:i/>
        </w:rPr>
        <w:sym w:font="Wingdings" w:char="F04A"/>
      </w:r>
      <w:r w:rsidRPr="00DE7478">
        <w:rPr>
          <w:rFonts w:ascii="Arial" w:hAnsi="Arial" w:cs="Arial"/>
          <w:i/>
        </w:rPr>
        <w:t>!</w:t>
      </w:r>
    </w:p>
    <w:p w14:paraId="3001A3AE" w14:textId="77777777" w:rsidR="005238A4" w:rsidRDefault="005238A4" w:rsidP="00535A14">
      <w:pPr>
        <w:rPr>
          <w:rFonts w:ascii="Arial" w:hAnsi="Arial" w:cs="Arial"/>
        </w:rPr>
      </w:pPr>
    </w:p>
    <w:p w14:paraId="49F1070D" w14:textId="77777777" w:rsidR="005238A4" w:rsidRDefault="005238A4" w:rsidP="00535A14">
      <w:pPr>
        <w:rPr>
          <w:rFonts w:ascii="Arial" w:hAnsi="Arial" w:cs="Arial"/>
        </w:rPr>
      </w:pPr>
    </w:p>
    <w:p w14:paraId="3EA86A72" w14:textId="77777777" w:rsidR="00851E21" w:rsidRDefault="00851E21" w:rsidP="00535A14">
      <w:pPr>
        <w:rPr>
          <w:rFonts w:ascii="Arial" w:hAnsi="Arial" w:cs="Arial"/>
        </w:rPr>
      </w:pPr>
    </w:p>
    <w:p w14:paraId="5E086065" w14:textId="77777777" w:rsidR="00851E21" w:rsidRDefault="00851E21" w:rsidP="00535A14">
      <w:pPr>
        <w:rPr>
          <w:rFonts w:ascii="Arial" w:hAnsi="Arial" w:cs="Arial"/>
        </w:rPr>
      </w:pPr>
    </w:p>
    <w:p w14:paraId="0266D963" w14:textId="77777777" w:rsidR="00851E21" w:rsidRDefault="00851E21" w:rsidP="00535A14">
      <w:pPr>
        <w:rPr>
          <w:rFonts w:ascii="Arial" w:hAnsi="Arial" w:cs="Arial"/>
        </w:rPr>
      </w:pPr>
    </w:p>
    <w:p w14:paraId="3EAE6483" w14:textId="77777777" w:rsidR="005238A4" w:rsidRDefault="005238A4" w:rsidP="00535A14">
      <w:pPr>
        <w:rPr>
          <w:rFonts w:ascii="Arial" w:hAnsi="Arial" w:cs="Arial"/>
        </w:rPr>
      </w:pPr>
    </w:p>
    <w:p w14:paraId="4352BC40" w14:textId="77777777" w:rsidR="00E37B91" w:rsidRDefault="00E37B91" w:rsidP="00535A14">
      <w:pPr>
        <w:rPr>
          <w:rFonts w:ascii="Arial" w:hAnsi="Arial" w:cs="Arial"/>
        </w:rPr>
      </w:pPr>
    </w:p>
    <w:p w14:paraId="580CB8BE" w14:textId="77777777" w:rsidR="00E37B91" w:rsidRDefault="00E37B91" w:rsidP="00535A14">
      <w:pPr>
        <w:rPr>
          <w:rFonts w:ascii="Arial" w:hAnsi="Arial" w:cs="Arial"/>
        </w:rPr>
      </w:pPr>
    </w:p>
    <w:p w14:paraId="7B183486" w14:textId="77777777" w:rsidR="005238A4" w:rsidRDefault="005238A4" w:rsidP="00535A14">
      <w:pPr>
        <w:rPr>
          <w:rFonts w:ascii="Arial" w:hAnsi="Arial" w:cs="Arial"/>
        </w:rPr>
      </w:pPr>
    </w:p>
    <w:p w14:paraId="6AA40146" w14:textId="77777777" w:rsidR="00E37B91" w:rsidRPr="00753F54" w:rsidRDefault="00E37B91" w:rsidP="00E37B91">
      <w:pPr>
        <w:jc w:val="both"/>
        <w:rPr>
          <w:rFonts w:ascii="Lucida Console" w:hAnsi="Lucida Console"/>
          <w:sz w:val="22"/>
          <w:szCs w:val="22"/>
        </w:rPr>
      </w:pPr>
    </w:p>
    <w:p w14:paraId="30D1B95D" w14:textId="77777777" w:rsidR="00E37B91" w:rsidRPr="00371C16" w:rsidRDefault="00E37B91" w:rsidP="00E37B91">
      <w:pPr>
        <w:jc w:val="both"/>
        <w:rPr>
          <w:rFonts w:ascii="Courier New" w:hAnsi="Courier New" w:cs="Courier New"/>
          <w:b/>
        </w:rPr>
      </w:pPr>
      <w:r>
        <w:rPr>
          <w:i/>
          <w:noProof/>
          <w:lang w:eastAsia="zh-CN"/>
        </w:rPr>
        <w:drawing>
          <wp:anchor distT="0" distB="0" distL="114300" distR="114300" simplePos="0" relativeHeight="251667968" behindDoc="1" locked="0" layoutInCell="1" allowOverlap="1" wp14:anchorId="24EF49A8" wp14:editId="0AE97DCA">
            <wp:simplePos x="0" y="0"/>
            <wp:positionH relativeFrom="column">
              <wp:posOffset>5814695</wp:posOffset>
            </wp:positionH>
            <wp:positionV relativeFrom="paragraph">
              <wp:posOffset>-8255</wp:posOffset>
            </wp:positionV>
            <wp:extent cx="714375" cy="714375"/>
            <wp:effectExtent l="0" t="0" r="9525" b="9525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urier New" w:hAnsi="Courier New" w:cs="Courier New"/>
          <w:b/>
        </w:rPr>
        <w:t>----------------------------------------------------------------</w:t>
      </w:r>
    </w:p>
    <w:p w14:paraId="78C103F1" w14:textId="77777777" w:rsidR="00E37B91" w:rsidRDefault="00E37B91" w:rsidP="00E37B91">
      <w:pPr>
        <w:rPr>
          <w:rFonts w:ascii="Arial" w:hAnsi="Arial" w:cs="Arial"/>
          <w:lang w:val="en-US"/>
        </w:rPr>
      </w:pPr>
      <w:r w:rsidRPr="00C26C18">
        <w:rPr>
          <w:rFonts w:ascii="Arial" w:hAnsi="Arial" w:cs="Arial"/>
          <w:b/>
          <w:sz w:val="28"/>
          <w:szCs w:val="28"/>
          <w:u w:val="single"/>
          <w:lang w:val="en-US"/>
        </w:rPr>
        <w:t>Wanting help?</w:t>
      </w:r>
      <w:r w:rsidRPr="00C26C18"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Pr="00C26C18">
        <w:rPr>
          <w:i/>
          <w:noProof/>
          <w:sz w:val="28"/>
          <w:szCs w:val="28"/>
        </w:rPr>
        <w:t xml:space="preserve"> </w:t>
      </w:r>
      <w:r>
        <w:rPr>
          <w:rFonts w:ascii="Arial" w:hAnsi="Arial" w:cs="Arial"/>
          <w:lang w:val="en-US"/>
        </w:rPr>
        <w:t xml:space="preserve">Meet with a demonstrator and fellow students in one of the voluntary help sessions to exchange ideas and work through problems together.  </w:t>
      </w:r>
    </w:p>
    <w:p w14:paraId="1FC1289E" w14:textId="77777777" w:rsidR="00535A14" w:rsidRPr="00866CD2" w:rsidRDefault="00866CD2" w:rsidP="00E37B91">
      <w:pPr>
        <w:rPr>
          <w:rFonts w:ascii="Arial" w:hAnsi="Arial" w:cs="Arial"/>
          <w:b/>
          <w:sz w:val="28"/>
          <w:szCs w:val="28"/>
          <w:lang w:val="en-US" w:eastAsia="zh-CN"/>
        </w:rPr>
      </w:pPr>
      <w:r>
        <w:rPr>
          <w:rFonts w:ascii="Arial" w:hAnsi="Arial" w:cs="Arial" w:hint="eastAsia"/>
          <w:b/>
          <w:sz w:val="28"/>
          <w:szCs w:val="28"/>
          <w:u w:val="single"/>
          <w:lang w:val="en-US" w:eastAsia="zh-CN"/>
        </w:rPr>
        <w:t>to be advised</w:t>
      </w:r>
    </w:p>
    <w:sectPr w:rsidR="00535A14" w:rsidRPr="00866CD2" w:rsidSect="00E37B91">
      <w:footerReference w:type="even" r:id="rId11"/>
      <w:footerReference w:type="default" r:id="rId12"/>
      <w:pgSz w:w="11906" w:h="16838" w:code="9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B4925B" w14:textId="77777777" w:rsidR="0082336C" w:rsidRDefault="0082336C">
      <w:r>
        <w:separator/>
      </w:r>
    </w:p>
  </w:endnote>
  <w:endnote w:type="continuationSeparator" w:id="0">
    <w:p w14:paraId="032E9E16" w14:textId="77777777" w:rsidR="0082336C" w:rsidRDefault="008233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0C95A" w14:textId="77777777" w:rsidR="00C10AC7" w:rsidRDefault="00C10AC7" w:rsidP="00EB75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B96221" w14:textId="77777777" w:rsidR="00C10AC7" w:rsidRDefault="00C10A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CF6D1" w14:textId="77777777" w:rsidR="00C10AC7" w:rsidRPr="00E37B91" w:rsidRDefault="00C10AC7" w:rsidP="00EB75C8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E37B91">
      <w:rPr>
        <w:rStyle w:val="PageNumber"/>
        <w:rFonts w:ascii="Arial" w:hAnsi="Arial" w:cs="Arial"/>
        <w:sz w:val="20"/>
        <w:szCs w:val="20"/>
      </w:rPr>
      <w:fldChar w:fldCharType="begin"/>
    </w:r>
    <w:r w:rsidRPr="00E37B91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E37B91">
      <w:rPr>
        <w:rStyle w:val="PageNumber"/>
        <w:rFonts w:ascii="Arial" w:hAnsi="Arial" w:cs="Arial"/>
        <w:sz w:val="20"/>
        <w:szCs w:val="20"/>
      </w:rPr>
      <w:fldChar w:fldCharType="separate"/>
    </w:r>
    <w:r w:rsidR="00E67FE4">
      <w:rPr>
        <w:rStyle w:val="PageNumber"/>
        <w:rFonts w:ascii="Arial" w:hAnsi="Arial" w:cs="Arial"/>
        <w:noProof/>
        <w:sz w:val="20"/>
        <w:szCs w:val="20"/>
      </w:rPr>
      <w:t>1</w:t>
    </w:r>
    <w:r w:rsidRPr="00E37B91">
      <w:rPr>
        <w:rStyle w:val="PageNumber"/>
        <w:rFonts w:ascii="Arial" w:hAnsi="Arial" w:cs="Arial"/>
        <w:sz w:val="20"/>
        <w:szCs w:val="20"/>
      </w:rPr>
      <w:fldChar w:fldCharType="end"/>
    </w:r>
  </w:p>
  <w:p w14:paraId="19759F1F" w14:textId="77777777" w:rsidR="00C10AC7" w:rsidRPr="00E37B91" w:rsidRDefault="00C10AC7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60527" w14:textId="77777777" w:rsidR="0082336C" w:rsidRDefault="0082336C">
      <w:r>
        <w:separator/>
      </w:r>
    </w:p>
  </w:footnote>
  <w:footnote w:type="continuationSeparator" w:id="0">
    <w:p w14:paraId="2218583F" w14:textId="77777777" w:rsidR="0082336C" w:rsidRDefault="00823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73CE7BC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03930B6"/>
    <w:multiLevelType w:val="multilevel"/>
    <w:tmpl w:val="0634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473DDC"/>
    <w:multiLevelType w:val="hybridMultilevel"/>
    <w:tmpl w:val="BC3A751C"/>
    <w:lvl w:ilvl="0" w:tplc="50DA51C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E549DC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F6A49D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63218E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76A04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9E6ED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DE489F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6E8A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64E94B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0C195E1A"/>
    <w:multiLevelType w:val="hybridMultilevel"/>
    <w:tmpl w:val="8634F73C"/>
    <w:lvl w:ilvl="0" w:tplc="470AD5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778D7B8">
      <w:start w:val="1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3E74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17453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5800D5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B2D37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492C6F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A88C7F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238401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1D904719"/>
    <w:multiLevelType w:val="hybridMultilevel"/>
    <w:tmpl w:val="AA168772"/>
    <w:lvl w:ilvl="0" w:tplc="9136500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2B6094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A306AD0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AA08F1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AC8D44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16A857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DBC7C4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DAEDBA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66A092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5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A24225"/>
    <w:multiLevelType w:val="hybridMultilevel"/>
    <w:tmpl w:val="58D43F1A"/>
    <w:lvl w:ilvl="0" w:tplc="0C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74097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316312C"/>
    <w:multiLevelType w:val="hybridMultilevel"/>
    <w:tmpl w:val="4F5ABC80"/>
    <w:lvl w:ilvl="0" w:tplc="1B0021B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38069D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7EC085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32A20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556F33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E1ABD5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A3C0D3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3D876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036358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8" w15:restartNumberingAfterBreak="0">
    <w:nsid w:val="3C1B2388"/>
    <w:multiLevelType w:val="multilevel"/>
    <w:tmpl w:val="B66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1F3782"/>
    <w:multiLevelType w:val="multilevel"/>
    <w:tmpl w:val="7CBC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BF1344"/>
    <w:multiLevelType w:val="hybridMultilevel"/>
    <w:tmpl w:val="BCCA2D28"/>
    <w:lvl w:ilvl="0" w:tplc="B472104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4088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60478F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5A186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12AD54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B42347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922CCC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50830E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CA754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1" w15:restartNumberingAfterBreak="0">
    <w:nsid w:val="4FEB25BB"/>
    <w:multiLevelType w:val="multilevel"/>
    <w:tmpl w:val="6E46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5844F4"/>
    <w:multiLevelType w:val="hybridMultilevel"/>
    <w:tmpl w:val="1834EF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AA4E71"/>
    <w:multiLevelType w:val="hybridMultilevel"/>
    <w:tmpl w:val="F8BA9D2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2F2AC6"/>
    <w:multiLevelType w:val="hybridMultilevel"/>
    <w:tmpl w:val="3820B088"/>
    <w:lvl w:ilvl="0" w:tplc="07DA849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45AEC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C7CCF6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1C897D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5588CD4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EB6C04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82D219B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100880C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FEE1E7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5" w15:restartNumberingAfterBreak="0">
    <w:nsid w:val="76392E08"/>
    <w:multiLevelType w:val="hybridMultilevel"/>
    <w:tmpl w:val="6EB0C22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E329AC"/>
    <w:multiLevelType w:val="multilevel"/>
    <w:tmpl w:val="C54C7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10"/>
  </w:num>
  <w:num w:numId="5">
    <w:abstractNumId w:val="2"/>
  </w:num>
  <w:num w:numId="6">
    <w:abstractNumId w:val="3"/>
  </w:num>
  <w:num w:numId="7">
    <w:abstractNumId w:val="8"/>
  </w:num>
  <w:num w:numId="8">
    <w:abstractNumId w:val="11"/>
  </w:num>
  <w:num w:numId="9">
    <w:abstractNumId w:val="16"/>
  </w:num>
  <w:num w:numId="10">
    <w:abstractNumId w:val="9"/>
  </w:num>
  <w:num w:numId="11">
    <w:abstractNumId w:val="1"/>
  </w:num>
  <w:num w:numId="12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4"/>
        </w:rPr>
      </w:lvl>
    </w:lvlOverride>
  </w:num>
  <w:num w:numId="13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8"/>
        </w:rPr>
      </w:lvl>
    </w:lvlOverride>
  </w:num>
  <w:num w:numId="14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1"/>
        </w:rPr>
      </w:lvl>
    </w:lvlOverride>
  </w:num>
  <w:num w:numId="15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4"/>
        </w:rPr>
      </w:lvl>
    </w:lvlOverride>
  </w:num>
  <w:num w:numId="16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18"/>
        </w:rPr>
      </w:lvl>
    </w:lvlOverride>
  </w:num>
  <w:num w:numId="17">
    <w:abstractNumId w:val="13"/>
  </w:num>
  <w:num w:numId="18">
    <w:abstractNumId w:val="15"/>
  </w:num>
  <w:num w:numId="19">
    <w:abstractNumId w:val="4"/>
  </w:num>
  <w:num w:numId="20">
    <w:abstractNumId w:val="14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DA0sDS1MDAysLRQ0lEKTi0uzszPAykwqgUAU1Zs4SwAAAA="/>
  </w:docVars>
  <w:rsids>
    <w:rsidRoot w:val="009A2F41"/>
    <w:rsid w:val="00010DA8"/>
    <w:rsid w:val="00013852"/>
    <w:rsid w:val="00015727"/>
    <w:rsid w:val="000203CC"/>
    <w:rsid w:val="000B4955"/>
    <w:rsid w:val="000B4E28"/>
    <w:rsid w:val="000E320A"/>
    <w:rsid w:val="0010069F"/>
    <w:rsid w:val="001064F9"/>
    <w:rsid w:val="001222D5"/>
    <w:rsid w:val="00125DE6"/>
    <w:rsid w:val="00130E7A"/>
    <w:rsid w:val="001322CE"/>
    <w:rsid w:val="0014385E"/>
    <w:rsid w:val="00147570"/>
    <w:rsid w:val="00155336"/>
    <w:rsid w:val="00165CF9"/>
    <w:rsid w:val="00177551"/>
    <w:rsid w:val="0019341D"/>
    <w:rsid w:val="00196A9D"/>
    <w:rsid w:val="00197C89"/>
    <w:rsid w:val="001D427B"/>
    <w:rsid w:val="001D48D1"/>
    <w:rsid w:val="001E60E2"/>
    <w:rsid w:val="00213C07"/>
    <w:rsid w:val="002159B4"/>
    <w:rsid w:val="00217302"/>
    <w:rsid w:val="00251A6A"/>
    <w:rsid w:val="0027611C"/>
    <w:rsid w:val="002774FA"/>
    <w:rsid w:val="00284847"/>
    <w:rsid w:val="00290204"/>
    <w:rsid w:val="00290310"/>
    <w:rsid w:val="002B1FF8"/>
    <w:rsid w:val="002B3488"/>
    <w:rsid w:val="00316763"/>
    <w:rsid w:val="00336115"/>
    <w:rsid w:val="003421F0"/>
    <w:rsid w:val="00342D5C"/>
    <w:rsid w:val="00361AE1"/>
    <w:rsid w:val="0036785B"/>
    <w:rsid w:val="003871DF"/>
    <w:rsid w:val="003E0BDC"/>
    <w:rsid w:val="00431736"/>
    <w:rsid w:val="0043458A"/>
    <w:rsid w:val="0044272B"/>
    <w:rsid w:val="00454E7F"/>
    <w:rsid w:val="00463C42"/>
    <w:rsid w:val="00474DE0"/>
    <w:rsid w:val="00475F56"/>
    <w:rsid w:val="004857E6"/>
    <w:rsid w:val="004925C3"/>
    <w:rsid w:val="004B1D6A"/>
    <w:rsid w:val="004D30BB"/>
    <w:rsid w:val="004E2D1D"/>
    <w:rsid w:val="00521575"/>
    <w:rsid w:val="005238A4"/>
    <w:rsid w:val="00535A14"/>
    <w:rsid w:val="00537AE1"/>
    <w:rsid w:val="005944BD"/>
    <w:rsid w:val="0059612F"/>
    <w:rsid w:val="005A330C"/>
    <w:rsid w:val="005B79BE"/>
    <w:rsid w:val="005E3AF7"/>
    <w:rsid w:val="00601F66"/>
    <w:rsid w:val="006034A2"/>
    <w:rsid w:val="00605841"/>
    <w:rsid w:val="00615FF5"/>
    <w:rsid w:val="00636F8E"/>
    <w:rsid w:val="00642EF1"/>
    <w:rsid w:val="00657E4D"/>
    <w:rsid w:val="006605E4"/>
    <w:rsid w:val="00691CDF"/>
    <w:rsid w:val="006961AA"/>
    <w:rsid w:val="006A6006"/>
    <w:rsid w:val="006B70B5"/>
    <w:rsid w:val="006B7186"/>
    <w:rsid w:val="006B7DAB"/>
    <w:rsid w:val="006E39A6"/>
    <w:rsid w:val="006F51F1"/>
    <w:rsid w:val="00735068"/>
    <w:rsid w:val="00741AEA"/>
    <w:rsid w:val="00746C9A"/>
    <w:rsid w:val="00753F54"/>
    <w:rsid w:val="00765C97"/>
    <w:rsid w:val="00786B20"/>
    <w:rsid w:val="007944CB"/>
    <w:rsid w:val="00797B58"/>
    <w:rsid w:val="007C5D0D"/>
    <w:rsid w:val="007F16A8"/>
    <w:rsid w:val="007F5B8F"/>
    <w:rsid w:val="0082336C"/>
    <w:rsid w:val="00851E21"/>
    <w:rsid w:val="00866CD2"/>
    <w:rsid w:val="00871814"/>
    <w:rsid w:val="009024C6"/>
    <w:rsid w:val="0090544A"/>
    <w:rsid w:val="00920F28"/>
    <w:rsid w:val="009275CA"/>
    <w:rsid w:val="00941A8B"/>
    <w:rsid w:val="00962B4B"/>
    <w:rsid w:val="009A2F41"/>
    <w:rsid w:val="009F3840"/>
    <w:rsid w:val="009F49B5"/>
    <w:rsid w:val="00A241E1"/>
    <w:rsid w:val="00A64AD0"/>
    <w:rsid w:val="00A866A2"/>
    <w:rsid w:val="00A9414E"/>
    <w:rsid w:val="00AC3602"/>
    <w:rsid w:val="00AC4320"/>
    <w:rsid w:val="00AC71E1"/>
    <w:rsid w:val="00AF1CC5"/>
    <w:rsid w:val="00B32AFC"/>
    <w:rsid w:val="00B412B0"/>
    <w:rsid w:val="00B45190"/>
    <w:rsid w:val="00B632B5"/>
    <w:rsid w:val="00B65A4C"/>
    <w:rsid w:val="00B9118D"/>
    <w:rsid w:val="00B94763"/>
    <w:rsid w:val="00BA02B4"/>
    <w:rsid w:val="00BA10B7"/>
    <w:rsid w:val="00BD0221"/>
    <w:rsid w:val="00C02A58"/>
    <w:rsid w:val="00C0337B"/>
    <w:rsid w:val="00C04FA1"/>
    <w:rsid w:val="00C10AC7"/>
    <w:rsid w:val="00C21F9D"/>
    <w:rsid w:val="00C24835"/>
    <w:rsid w:val="00C41868"/>
    <w:rsid w:val="00C5363A"/>
    <w:rsid w:val="00C54B7B"/>
    <w:rsid w:val="00C603C0"/>
    <w:rsid w:val="00C711DE"/>
    <w:rsid w:val="00CA6BC6"/>
    <w:rsid w:val="00CC33B0"/>
    <w:rsid w:val="00CC4DFE"/>
    <w:rsid w:val="00CC59E6"/>
    <w:rsid w:val="00CD5D3F"/>
    <w:rsid w:val="00CE59B8"/>
    <w:rsid w:val="00CE740B"/>
    <w:rsid w:val="00D12427"/>
    <w:rsid w:val="00D50797"/>
    <w:rsid w:val="00D678A1"/>
    <w:rsid w:val="00D83E0F"/>
    <w:rsid w:val="00DA344F"/>
    <w:rsid w:val="00DD3CBA"/>
    <w:rsid w:val="00DE0637"/>
    <w:rsid w:val="00DE7478"/>
    <w:rsid w:val="00E37B91"/>
    <w:rsid w:val="00E413BB"/>
    <w:rsid w:val="00E43A8B"/>
    <w:rsid w:val="00E61BF2"/>
    <w:rsid w:val="00E67FE4"/>
    <w:rsid w:val="00EB0DD1"/>
    <w:rsid w:val="00EB75C8"/>
    <w:rsid w:val="00EC07A2"/>
    <w:rsid w:val="00EC7689"/>
    <w:rsid w:val="00F14513"/>
    <w:rsid w:val="00F27C1C"/>
    <w:rsid w:val="00F4441F"/>
    <w:rsid w:val="00F725CE"/>
    <w:rsid w:val="00F93FE7"/>
    <w:rsid w:val="00F951D9"/>
    <w:rsid w:val="00FD7D21"/>
    <w:rsid w:val="00FF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21AFC5"/>
  <w15:docId w15:val="{5696282D-3C0C-49EF-9F2D-6285E099E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12B0"/>
    <w:rPr>
      <w:sz w:val="24"/>
      <w:szCs w:val="24"/>
    </w:rPr>
  </w:style>
  <w:style w:type="paragraph" w:styleId="Heading1">
    <w:name w:val="heading 1"/>
    <w:basedOn w:val="Normal"/>
    <w:next w:val="Normal"/>
    <w:qFormat/>
    <w:rsid w:val="009A2F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2F4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71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C71E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C71E1"/>
  </w:style>
  <w:style w:type="character" w:customStyle="1" w:styleId="Heading3Char">
    <w:name w:val="Heading 3 Char"/>
    <w:link w:val="Heading3"/>
    <w:rsid w:val="00AF1CC5"/>
    <w:rPr>
      <w:rFonts w:ascii="Arial" w:hAnsi="Arial" w:cs="Arial"/>
      <w:b/>
      <w:bCs/>
      <w:sz w:val="26"/>
      <w:szCs w:val="26"/>
      <w:lang w:val="en-AU" w:eastAsia="en-AU" w:bidi="ar-SA"/>
    </w:rPr>
  </w:style>
  <w:style w:type="paragraph" w:customStyle="1" w:styleId="tableheadingcolor">
    <w:name w:val="tableheadingcolor"/>
    <w:basedOn w:val="Normal"/>
    <w:rsid w:val="006605E4"/>
    <w:pPr>
      <w:shd w:val="clear" w:color="auto" w:fill="CCCCFF"/>
      <w:spacing w:before="100" w:beforeAutospacing="1" w:after="100" w:afterAutospacing="1"/>
    </w:pPr>
    <w:rPr>
      <w:color w:val="000000"/>
    </w:rPr>
  </w:style>
  <w:style w:type="paragraph" w:customStyle="1" w:styleId="tablesubheadingcolor">
    <w:name w:val="tablesubheadingcolor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tablerowcolor">
    <w:name w:val="tablerowcolor"/>
    <w:basedOn w:val="Normal"/>
    <w:rsid w:val="006605E4"/>
    <w:pPr>
      <w:shd w:val="clear" w:color="auto" w:fill="FFFFFF"/>
      <w:spacing w:before="100" w:beforeAutospacing="1" w:after="100" w:afterAutospacing="1"/>
    </w:pPr>
    <w:rPr>
      <w:color w:val="000000"/>
    </w:rPr>
  </w:style>
  <w:style w:type="paragraph" w:customStyle="1" w:styleId="frametitlefont">
    <w:name w:val="frametitle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</w:rPr>
  </w:style>
  <w:style w:type="paragraph" w:customStyle="1" w:styleId="frameheadingfont">
    <w:name w:val="frameheading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frameitemfont">
    <w:name w:val="frameitem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navbarcell1">
    <w:name w:val="navbarcell1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navbarcell1rev">
    <w:name w:val="navbarcell1rev"/>
    <w:basedOn w:val="Normal"/>
    <w:rsid w:val="006605E4"/>
    <w:pPr>
      <w:shd w:val="clear" w:color="auto" w:fill="00008B"/>
      <w:spacing w:before="100" w:beforeAutospacing="1" w:after="100" w:afterAutospacing="1"/>
    </w:pPr>
    <w:rPr>
      <w:color w:val="FFFFFF"/>
    </w:rPr>
  </w:style>
  <w:style w:type="paragraph" w:customStyle="1" w:styleId="navbarfont1">
    <w:name w:val="navbarfont1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font1rev">
    <w:name w:val="navbarfont1rev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FFFFFF"/>
    </w:rPr>
  </w:style>
  <w:style w:type="paragraph" w:customStyle="1" w:styleId="navbarcell2">
    <w:name w:val="navbarcell2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cell3">
    <w:name w:val="navbarcell3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styleId="HTMLPreformatted">
    <w:name w:val="HTML Preformatted"/>
    <w:basedOn w:val="Normal"/>
    <w:rsid w:val="00660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605E4"/>
    <w:rPr>
      <w:color w:val="0000FF"/>
      <w:u w:val="single"/>
    </w:rPr>
  </w:style>
  <w:style w:type="character" w:styleId="FollowedHyperlink">
    <w:name w:val="FollowedHyperlink"/>
    <w:rsid w:val="006605E4"/>
    <w:rPr>
      <w:color w:val="0000FF"/>
      <w:u w:val="single"/>
    </w:rPr>
  </w:style>
  <w:style w:type="paragraph" w:styleId="NormalWeb">
    <w:name w:val="Normal (Web)"/>
    <w:basedOn w:val="Normal"/>
    <w:rsid w:val="006605E4"/>
    <w:pPr>
      <w:spacing w:before="100" w:beforeAutospacing="1" w:after="100" w:afterAutospacing="1"/>
    </w:pPr>
  </w:style>
  <w:style w:type="character" w:styleId="HTMLCode">
    <w:name w:val="HTML Code"/>
    <w:rsid w:val="006605E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6605E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6605E4"/>
    <w:rPr>
      <w:i/>
      <w:iCs/>
    </w:rPr>
  </w:style>
  <w:style w:type="table" w:styleId="TableGrid">
    <w:name w:val="Table Grid"/>
    <w:basedOn w:val="TableNormal"/>
    <w:rsid w:val="00015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1D427B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1D427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rsid w:val="00E413B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413BB"/>
  </w:style>
  <w:style w:type="character" w:styleId="FootnoteReference">
    <w:name w:val="footnote reference"/>
    <w:rsid w:val="00E413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9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487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5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2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6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4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5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4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5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0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7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38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9</Pages>
  <Words>1187</Words>
  <Characters>676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7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creator>Julie Main &amp; Mary Witten, CS &amp; CE, La Trobe University</dc:creator>
  <cp:lastModifiedBy>MARITA FITZGERALD</cp:lastModifiedBy>
  <cp:revision>3</cp:revision>
  <cp:lastPrinted>2020-03-15T14:47:00Z</cp:lastPrinted>
  <dcterms:created xsi:type="dcterms:W3CDTF">2020-03-10T12:49:00Z</dcterms:created>
  <dcterms:modified xsi:type="dcterms:W3CDTF">2020-03-15T16:12:00Z</dcterms:modified>
</cp:coreProperties>
</file>